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77777777" w:rsidR="005931F7" w:rsidRPr="00077CCC" w:rsidRDefault="00AE5F80"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0.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57E7BE8F" w:rsidR="00A46DF0" w:rsidRPr="00077CCC" w:rsidRDefault="00AE5F80"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0.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19-11-20T00:00:00Z">
              <w:dateFormat w:val="dd/MM/yyyy"/>
              <w:lid w:val="en-US"/>
              <w:storeMappedDataAs w:val="dateTime"/>
              <w:calendar w:val="gregorian"/>
            </w:date>
          </w:sdtPr>
          <w:sdtEndPr/>
          <w:sdtContent>
            <w:tc>
              <w:tcPr>
                <w:tcW w:w="3779" w:type="pct"/>
              </w:tcPr>
              <w:p w14:paraId="632162F5" w14:textId="4CEA5934" w:rsidR="00A46DF0" w:rsidRPr="00077CCC" w:rsidRDefault="00A23C37" w:rsidP="009033BC">
                <w:pPr>
                  <w:rPr>
                    <w:lang w:val="en-GB"/>
                  </w:rPr>
                </w:pPr>
                <w:r>
                  <w:rPr>
                    <w:lang w:val="en-US"/>
                  </w:rPr>
                  <w:t>20/11/2019</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77A1FCF1" w:rsidR="00A46DF0" w:rsidRPr="00077CCC" w:rsidRDefault="00AE5F80"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proofErr w:type="spellStart"/>
                <w:r w:rsidR="007C2BB8">
                  <w:t>Completed</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044AFA6" w:rsidR="00A46DF0" w:rsidRPr="00077CCC" w:rsidRDefault="005F563F" w:rsidP="00177972">
            <w:pPr>
              <w:rPr>
                <w:lang w:val="en-GB"/>
              </w:rPr>
            </w:pPr>
            <w:r>
              <w:rPr>
                <w:lang w:val="en-GB"/>
              </w:rPr>
              <w:t>1.0</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77777777" w:rsidR="00A46DF0" w:rsidRPr="00077CCC" w:rsidRDefault="00AE5F80"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B42159" w:rsidRPr="00B42159">
                  <w:rPr>
                    <w:rFonts w:eastAsiaTheme="minorHAnsi" w:cstheme="minorBidi"/>
                    <w:lang w:val="en-US"/>
                  </w:rPr>
                  <w:t xml:space="preserve">Fidel Santiago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77777777" w:rsidR="00A46DF0" w:rsidRPr="00077CCC" w:rsidRDefault="00AE5F80"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B42159" w:rsidRPr="00B42159">
                  <w:rPr>
                    <w:rFonts w:eastAsiaTheme="minorHAnsi" w:cstheme="minorBidi"/>
                    <w:lang w:val="en-US"/>
                  </w:rPr>
                  <w:t xml:space="preserve">Fidel Santiago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9D1AA7"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00EBA3EA" w:rsidR="00623E6B" w:rsidRPr="00077CCC" w:rsidRDefault="00AE5F80"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 xml:space="preserve">This document is the result of the </w:t>
                </w:r>
                <w:r w:rsidR="00783A9D">
                  <w:rPr>
                    <w:lang w:val="en-US"/>
                  </w:rPr>
                  <w:t xml:space="preserve">Major </w:t>
                </w:r>
                <w:r w:rsidR="00783A9D" w:rsidRPr="00CD40AA">
                  <w:rPr>
                    <w:lang w:val="en-US"/>
                  </w:rPr>
                  <w:t>change release process described in the Change and Release Management Policy for DCAT-AP and was built st</w:t>
                </w:r>
                <w:r w:rsidR="00783A9D">
                  <w:rPr>
                    <w:lang w:val="en-US"/>
                  </w:rPr>
                  <w:t>arting from DCAT-AP version 1.2</w:t>
                </w:r>
                <w:r w:rsidR="00783A9D" w:rsidRPr="00CD40AA">
                  <w:rPr>
                    <w:lang w:val="en-US"/>
                  </w:rPr>
                  <w:t>.</w:t>
                </w:r>
                <w:r w:rsidR="00783A9D">
                  <w:rPr>
                    <w:lang w:val="en-US"/>
                  </w:rPr>
                  <w:t>1</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434779" w:rsidRPr="00077CCC" w14:paraId="3EDCCC5F" w14:textId="77777777" w:rsidTr="00FE7862">
        <w:trPr>
          <w:trHeight w:val="423"/>
        </w:trPr>
        <w:tc>
          <w:tcPr>
            <w:tcW w:w="665" w:type="pct"/>
          </w:tcPr>
          <w:p w14:paraId="74391DAD" w14:textId="77777777" w:rsidR="00B328E6" w:rsidRPr="00077CCC" w:rsidRDefault="00B328E6" w:rsidP="004F6CC4">
            <w:r w:rsidRPr="00077CCC">
              <w:t>0.</w:t>
            </w:r>
            <w:r w:rsidR="004E7A52">
              <w:t>1</w:t>
            </w:r>
          </w:p>
        </w:tc>
        <w:tc>
          <w:tcPr>
            <w:tcW w:w="1231" w:type="pct"/>
          </w:tcPr>
          <w:p w14:paraId="4E347C32" w14:textId="77777777" w:rsidR="00B328E6" w:rsidRPr="00077CCC" w:rsidRDefault="004E7A52" w:rsidP="004F6CC4">
            <w:pPr>
              <w:rPr>
                <w:lang w:val="en-US"/>
              </w:rPr>
            </w:pPr>
            <w:r>
              <w:t>26</w:t>
            </w:r>
            <w:r w:rsidR="00DC5D49" w:rsidRPr="00077CCC">
              <w:t>/</w:t>
            </w:r>
            <w:r>
              <w:t>09</w:t>
            </w:r>
            <w:r w:rsidR="00DC5D49" w:rsidRPr="00077CCC">
              <w:t>/</w:t>
            </w:r>
            <w:r w:rsidR="009033BC" w:rsidRPr="00077CCC">
              <w:t>201</w:t>
            </w:r>
            <w:r w:rsidR="00B42159">
              <w:t>9</w:t>
            </w:r>
          </w:p>
        </w:tc>
        <w:tc>
          <w:tcPr>
            <w:tcW w:w="2350" w:type="pct"/>
          </w:tcPr>
          <w:p w14:paraId="4E8D57DD" w14:textId="77777777" w:rsidR="00B328E6" w:rsidRPr="00077CCC" w:rsidRDefault="005B2AA3" w:rsidP="005B2AA3">
            <w:proofErr w:type="spellStart"/>
            <w:r w:rsidRPr="00077CCC">
              <w:t>Created</w:t>
            </w:r>
            <w:proofErr w:type="spellEnd"/>
            <w:r w:rsidRPr="00077CCC">
              <w:t xml:space="preserve"> first draft</w:t>
            </w:r>
          </w:p>
        </w:tc>
        <w:tc>
          <w:tcPr>
            <w:tcW w:w="754" w:type="pct"/>
          </w:tcPr>
          <w:p w14:paraId="1F70A0FD" w14:textId="77777777" w:rsidR="00B328E6" w:rsidRPr="00077CCC" w:rsidRDefault="00B328E6" w:rsidP="00BE61CE">
            <w:proofErr w:type="spellStart"/>
            <w:r w:rsidRPr="00077CCC">
              <w:t>Creation</w:t>
            </w:r>
            <w:proofErr w:type="spellEnd"/>
          </w:p>
        </w:tc>
      </w:tr>
      <w:tr w:rsidR="004D73BD" w:rsidRPr="00077CCC" w14:paraId="344F5C8A" w14:textId="77777777" w:rsidTr="00FE7862">
        <w:trPr>
          <w:trHeight w:val="423"/>
        </w:trPr>
        <w:tc>
          <w:tcPr>
            <w:tcW w:w="665" w:type="pct"/>
          </w:tcPr>
          <w:p w14:paraId="1400E9DA" w14:textId="1D536836" w:rsidR="004D73BD" w:rsidRPr="00077CCC" w:rsidRDefault="004D73BD" w:rsidP="004F6CC4">
            <w:r>
              <w:t>0.2</w:t>
            </w:r>
          </w:p>
        </w:tc>
        <w:tc>
          <w:tcPr>
            <w:tcW w:w="1231" w:type="pct"/>
          </w:tcPr>
          <w:p w14:paraId="02180673" w14:textId="13C78896" w:rsidR="004D73BD" w:rsidRDefault="004D73BD" w:rsidP="004F6CC4">
            <w:r>
              <w:t>01/10/2019</w:t>
            </w:r>
          </w:p>
        </w:tc>
        <w:tc>
          <w:tcPr>
            <w:tcW w:w="2350" w:type="pct"/>
          </w:tcPr>
          <w:p w14:paraId="6EBC0A5E" w14:textId="5C94B78B" w:rsidR="004D73BD" w:rsidRPr="00077CCC" w:rsidRDefault="004D73BD" w:rsidP="005B2AA3">
            <w:r>
              <w:t>Minor corrections</w:t>
            </w:r>
          </w:p>
        </w:tc>
        <w:tc>
          <w:tcPr>
            <w:tcW w:w="754" w:type="pct"/>
          </w:tcPr>
          <w:p w14:paraId="3EE6B8E1" w14:textId="6E57183D" w:rsidR="004D73BD" w:rsidRPr="00077CCC" w:rsidRDefault="00FB1879" w:rsidP="00BE61CE">
            <w:proofErr w:type="spellStart"/>
            <w:r>
              <w:t>Updated</w:t>
            </w:r>
            <w:proofErr w:type="spellEnd"/>
          </w:p>
        </w:tc>
      </w:tr>
      <w:tr w:rsidR="004D73BD" w:rsidRPr="00077CCC" w14:paraId="0CD6E43B" w14:textId="77777777" w:rsidTr="00FE7862">
        <w:trPr>
          <w:trHeight w:val="423"/>
        </w:trPr>
        <w:tc>
          <w:tcPr>
            <w:tcW w:w="665" w:type="pct"/>
          </w:tcPr>
          <w:p w14:paraId="52B9B87B" w14:textId="69BF4300" w:rsidR="004D73BD" w:rsidRDefault="00194A74" w:rsidP="004D73BD">
            <w:r>
              <w:t xml:space="preserve">0.3 - </w:t>
            </w:r>
            <w:r w:rsidR="004D73BD">
              <w:t>0.4</w:t>
            </w:r>
          </w:p>
        </w:tc>
        <w:tc>
          <w:tcPr>
            <w:tcW w:w="1231" w:type="pct"/>
          </w:tcPr>
          <w:p w14:paraId="39E73474" w14:textId="2FD5085C" w:rsidR="004D73BD" w:rsidRDefault="004D73BD" w:rsidP="004D73BD">
            <w:r>
              <w:t>02/10/2019</w:t>
            </w:r>
          </w:p>
        </w:tc>
        <w:tc>
          <w:tcPr>
            <w:tcW w:w="2350" w:type="pct"/>
          </w:tcPr>
          <w:p w14:paraId="75D423F3" w14:textId="44767C36" w:rsidR="004D73BD" w:rsidRDefault="00FB1879" w:rsidP="004D73BD">
            <w:proofErr w:type="spellStart"/>
            <w:r>
              <w:t>Reviews</w:t>
            </w:r>
            <w:proofErr w:type="spellEnd"/>
            <w:r>
              <w:t xml:space="preserve"> </w:t>
            </w:r>
            <w:proofErr w:type="spellStart"/>
            <w:r>
              <w:t>applied</w:t>
            </w:r>
            <w:proofErr w:type="spellEnd"/>
          </w:p>
        </w:tc>
        <w:tc>
          <w:tcPr>
            <w:tcW w:w="754" w:type="pct"/>
          </w:tcPr>
          <w:p w14:paraId="66740B00" w14:textId="151C62B0" w:rsidR="004D73BD" w:rsidRPr="00077CCC" w:rsidRDefault="00FB1879" w:rsidP="004D73BD">
            <w:proofErr w:type="spellStart"/>
            <w:r>
              <w:t>Updated</w:t>
            </w:r>
            <w:proofErr w:type="spellEnd"/>
          </w:p>
        </w:tc>
      </w:tr>
      <w:tr w:rsidR="00FB1879" w:rsidRPr="00077CCC" w14:paraId="10A10B5F" w14:textId="77777777" w:rsidTr="00FE7862">
        <w:trPr>
          <w:trHeight w:val="423"/>
        </w:trPr>
        <w:tc>
          <w:tcPr>
            <w:tcW w:w="665" w:type="pct"/>
          </w:tcPr>
          <w:p w14:paraId="2EC372DC" w14:textId="4A4F75DD" w:rsidR="00FB1879" w:rsidRDefault="00FB1879" w:rsidP="004D73BD">
            <w:r>
              <w:t>0.5</w:t>
            </w:r>
          </w:p>
        </w:tc>
        <w:tc>
          <w:tcPr>
            <w:tcW w:w="1231" w:type="pct"/>
          </w:tcPr>
          <w:p w14:paraId="1B1A3AA4" w14:textId="4B9DBC26" w:rsidR="00FB1879" w:rsidRDefault="00FB1879" w:rsidP="004D73BD">
            <w:r>
              <w:t>03/10/2019</w:t>
            </w:r>
          </w:p>
        </w:tc>
        <w:tc>
          <w:tcPr>
            <w:tcW w:w="2350" w:type="pct"/>
          </w:tcPr>
          <w:p w14:paraId="58485B73" w14:textId="3601A684" w:rsidR="00FB1879" w:rsidRPr="007C2BB8" w:rsidRDefault="00FB1879" w:rsidP="004D73BD">
            <w:pPr>
              <w:rPr>
                <w:lang w:val="en-US"/>
              </w:rPr>
            </w:pPr>
            <w:r w:rsidRPr="007C2BB8">
              <w:rPr>
                <w:lang w:val="en-US"/>
              </w:rPr>
              <w:t>Updated UML class diagram</w:t>
            </w:r>
            <w:r w:rsidR="007C2BB8" w:rsidRPr="007C2BB8">
              <w:rPr>
                <w:lang w:val="en-US"/>
              </w:rPr>
              <w:t xml:space="preserve"> </w:t>
            </w:r>
            <w:r w:rsidR="007C2BB8">
              <w:rPr>
                <w:lang w:val="en-US"/>
              </w:rPr>
              <w:t>–</w:t>
            </w:r>
            <w:r w:rsidR="007C2BB8" w:rsidRPr="007C2BB8">
              <w:rPr>
                <w:lang w:val="en-US"/>
              </w:rPr>
              <w:t xml:space="preserve"> p</w:t>
            </w:r>
            <w:r w:rsidR="007C2BB8">
              <w:rPr>
                <w:lang w:val="en-US"/>
              </w:rPr>
              <w:t>ublic review ready</w:t>
            </w:r>
          </w:p>
        </w:tc>
        <w:tc>
          <w:tcPr>
            <w:tcW w:w="754" w:type="pct"/>
          </w:tcPr>
          <w:p w14:paraId="6AE93B9E" w14:textId="24538E14" w:rsidR="00FB1879" w:rsidRPr="00077CCC" w:rsidRDefault="00FB1879" w:rsidP="004D73BD">
            <w:r>
              <w:t xml:space="preserve">Final </w:t>
            </w:r>
          </w:p>
        </w:tc>
      </w:tr>
      <w:tr w:rsidR="007C2BB8" w:rsidRPr="007C2BB8" w14:paraId="604AA222" w14:textId="77777777" w:rsidTr="00FE7862">
        <w:trPr>
          <w:trHeight w:val="423"/>
        </w:trPr>
        <w:tc>
          <w:tcPr>
            <w:tcW w:w="665" w:type="pct"/>
          </w:tcPr>
          <w:p w14:paraId="5C0ADD68" w14:textId="519489AF" w:rsidR="007C2BB8" w:rsidRDefault="007C2BB8" w:rsidP="004D73BD">
            <w:r>
              <w:t>0.6</w:t>
            </w:r>
          </w:p>
        </w:tc>
        <w:tc>
          <w:tcPr>
            <w:tcW w:w="1231" w:type="pct"/>
          </w:tcPr>
          <w:p w14:paraId="27DCB3FA" w14:textId="2E0D3DAF" w:rsidR="007C2BB8" w:rsidRDefault="007C2BB8" w:rsidP="004D73BD">
            <w:r>
              <w:t>13/11/2019</w:t>
            </w:r>
          </w:p>
        </w:tc>
        <w:tc>
          <w:tcPr>
            <w:tcW w:w="2350" w:type="pct"/>
          </w:tcPr>
          <w:p w14:paraId="58F14573" w14:textId="063C9660" w:rsidR="007C2BB8" w:rsidRPr="007C2BB8" w:rsidRDefault="007C2BB8" w:rsidP="004D73BD">
            <w:pPr>
              <w:rPr>
                <w:lang w:val="en-US"/>
              </w:rPr>
            </w:pPr>
            <w:r>
              <w:rPr>
                <w:lang w:val="en-US"/>
              </w:rPr>
              <w:t>Applied changes from the public review</w:t>
            </w:r>
          </w:p>
        </w:tc>
        <w:tc>
          <w:tcPr>
            <w:tcW w:w="754" w:type="pct"/>
          </w:tcPr>
          <w:p w14:paraId="3B023F7E" w14:textId="084E1E13" w:rsidR="007C2BB8" w:rsidRPr="007C2BB8" w:rsidRDefault="007C2BB8" w:rsidP="004D73BD">
            <w:pPr>
              <w:rPr>
                <w:lang w:val="en-US"/>
              </w:rPr>
            </w:pPr>
            <w:r>
              <w:rPr>
                <w:lang w:val="en-US"/>
              </w:rPr>
              <w:t>Updated</w:t>
            </w:r>
          </w:p>
        </w:tc>
      </w:tr>
      <w:tr w:rsidR="007C2BB8" w:rsidRPr="007C2BB8" w14:paraId="73FBE7AC" w14:textId="77777777" w:rsidTr="00FE7862">
        <w:trPr>
          <w:trHeight w:val="423"/>
        </w:trPr>
        <w:tc>
          <w:tcPr>
            <w:tcW w:w="665" w:type="pct"/>
          </w:tcPr>
          <w:p w14:paraId="3BE9E383" w14:textId="09C3B0A7" w:rsidR="007C2BB8" w:rsidRDefault="00D427C2" w:rsidP="004D73BD">
            <w:r>
              <w:t>0.7</w:t>
            </w:r>
            <w:r w:rsidR="005F563F">
              <w:t xml:space="preserve"> – 0.8</w:t>
            </w:r>
          </w:p>
        </w:tc>
        <w:tc>
          <w:tcPr>
            <w:tcW w:w="1231" w:type="pct"/>
          </w:tcPr>
          <w:p w14:paraId="16C9DAC1" w14:textId="24998123" w:rsidR="007C2BB8" w:rsidRDefault="00D427C2" w:rsidP="004D73BD">
            <w:r>
              <w:t>15/11/2019</w:t>
            </w:r>
          </w:p>
        </w:tc>
        <w:tc>
          <w:tcPr>
            <w:tcW w:w="2350" w:type="pct"/>
          </w:tcPr>
          <w:p w14:paraId="58D9E080" w14:textId="7B2ED151" w:rsidR="007C2BB8" w:rsidRDefault="00D427C2" w:rsidP="004D73BD">
            <w:pPr>
              <w:rPr>
                <w:lang w:val="en-US"/>
              </w:rPr>
            </w:pPr>
            <w:r>
              <w:rPr>
                <w:lang w:val="en-US"/>
              </w:rPr>
              <w:t>Additional corrections</w:t>
            </w:r>
            <w:r w:rsidR="005F563F">
              <w:rPr>
                <w:lang w:val="en-US"/>
              </w:rPr>
              <w:t>, Update changelog + added UML diagram</w:t>
            </w:r>
          </w:p>
        </w:tc>
        <w:tc>
          <w:tcPr>
            <w:tcW w:w="754" w:type="pct"/>
          </w:tcPr>
          <w:p w14:paraId="398665CB" w14:textId="1E0BAE46" w:rsidR="007C2BB8" w:rsidRDefault="00D427C2" w:rsidP="004D73BD">
            <w:pPr>
              <w:rPr>
                <w:lang w:val="en-US"/>
              </w:rPr>
            </w:pPr>
            <w:r>
              <w:rPr>
                <w:lang w:val="en-US"/>
              </w:rPr>
              <w:t>Updated</w:t>
            </w:r>
          </w:p>
        </w:tc>
      </w:tr>
      <w:tr w:rsidR="0008077F" w:rsidRPr="004430EA" w14:paraId="1ED71532" w14:textId="77777777" w:rsidTr="00FE7862">
        <w:trPr>
          <w:trHeight w:val="423"/>
        </w:trPr>
        <w:tc>
          <w:tcPr>
            <w:tcW w:w="665" w:type="pct"/>
          </w:tcPr>
          <w:p w14:paraId="26216726" w14:textId="148283E9" w:rsidR="0008077F" w:rsidRDefault="0008077F" w:rsidP="004D73BD">
            <w:r>
              <w:t>0.9</w:t>
            </w:r>
            <w:r w:rsidR="005D14D5">
              <w:t xml:space="preserve"> – 0.1</w:t>
            </w:r>
            <w:r w:rsidR="005F563F">
              <w:t>1</w:t>
            </w:r>
          </w:p>
        </w:tc>
        <w:tc>
          <w:tcPr>
            <w:tcW w:w="1231" w:type="pct"/>
          </w:tcPr>
          <w:p w14:paraId="6A7EEAF4" w14:textId="391361CF" w:rsidR="0008077F" w:rsidRDefault="0008077F" w:rsidP="004D73BD">
            <w:r>
              <w:t>15/11/2019</w:t>
            </w:r>
          </w:p>
        </w:tc>
        <w:tc>
          <w:tcPr>
            <w:tcW w:w="2350" w:type="pct"/>
          </w:tcPr>
          <w:p w14:paraId="22087DCA" w14:textId="1C68548D" w:rsidR="0008077F" w:rsidRPr="005F563F" w:rsidRDefault="005D14D5" w:rsidP="004D73BD">
            <w:pPr>
              <w:rPr>
                <w:lang w:val="en-US"/>
              </w:rPr>
            </w:pPr>
            <w:r w:rsidRPr="00C82D85">
              <w:rPr>
                <w:lang w:val="en-US"/>
              </w:rPr>
              <w:t>Minor corrections</w:t>
            </w:r>
            <w:r w:rsidR="005F563F" w:rsidRPr="00C82D85">
              <w:rPr>
                <w:lang w:val="en-US"/>
              </w:rPr>
              <w:t>, addressing all r</w:t>
            </w:r>
            <w:r w:rsidR="005F563F">
              <w:rPr>
                <w:lang w:val="en-US"/>
              </w:rPr>
              <w:t>eview comments</w:t>
            </w:r>
          </w:p>
        </w:tc>
        <w:tc>
          <w:tcPr>
            <w:tcW w:w="754" w:type="pct"/>
          </w:tcPr>
          <w:p w14:paraId="3ACE7E7B" w14:textId="74EAD972" w:rsidR="0008077F" w:rsidRDefault="0008077F" w:rsidP="004D73BD">
            <w:pPr>
              <w:rPr>
                <w:lang w:val="en-US"/>
              </w:rPr>
            </w:pPr>
            <w:r>
              <w:rPr>
                <w:lang w:val="en-US"/>
              </w:rPr>
              <w:t>Updated</w:t>
            </w:r>
          </w:p>
        </w:tc>
      </w:tr>
      <w:tr w:rsidR="00A4204D" w:rsidRPr="004430EA" w14:paraId="5F62F086" w14:textId="77777777" w:rsidTr="00FE7862">
        <w:trPr>
          <w:trHeight w:val="423"/>
        </w:trPr>
        <w:tc>
          <w:tcPr>
            <w:tcW w:w="665" w:type="pct"/>
          </w:tcPr>
          <w:p w14:paraId="755F4472" w14:textId="6E0B4946" w:rsidR="00A4204D" w:rsidRDefault="00A4204D" w:rsidP="004D73BD">
            <w:r>
              <w:t>0.1</w:t>
            </w:r>
            <w:r w:rsidR="005F563F">
              <w:t>2</w:t>
            </w:r>
          </w:p>
        </w:tc>
        <w:tc>
          <w:tcPr>
            <w:tcW w:w="1231" w:type="pct"/>
          </w:tcPr>
          <w:p w14:paraId="62D1CDA9" w14:textId="2D00F9D9" w:rsidR="00A4204D" w:rsidRDefault="00A4204D" w:rsidP="004D73BD">
            <w:r>
              <w:t>18/11/2019</w:t>
            </w:r>
          </w:p>
        </w:tc>
        <w:tc>
          <w:tcPr>
            <w:tcW w:w="2350" w:type="pct"/>
          </w:tcPr>
          <w:p w14:paraId="25CBBD2A" w14:textId="1FF769E1" w:rsidR="00A4204D" w:rsidRDefault="005F563F" w:rsidP="004D73BD">
            <w:pPr>
              <w:rPr>
                <w:lang w:val="en-US"/>
              </w:rPr>
            </w:pPr>
            <w:r>
              <w:rPr>
                <w:lang w:val="en-US"/>
              </w:rPr>
              <w:t xml:space="preserve">Revert the cardinality </w:t>
            </w:r>
            <w:proofErr w:type="spellStart"/>
            <w:r>
              <w:rPr>
                <w:lang w:val="en-US"/>
              </w:rPr>
              <w:t>restrinction</w:t>
            </w:r>
            <w:proofErr w:type="spellEnd"/>
            <w:r>
              <w:rPr>
                <w:lang w:val="en-US"/>
              </w:rPr>
              <w:t xml:space="preserve"> on distribution’s </w:t>
            </w:r>
            <w:proofErr w:type="spellStart"/>
            <w:r>
              <w:rPr>
                <w:lang w:val="en-US"/>
              </w:rPr>
              <w:t>downloadURL</w:t>
            </w:r>
            <w:proofErr w:type="spellEnd"/>
            <w:r>
              <w:rPr>
                <w:lang w:val="en-US"/>
              </w:rPr>
              <w:t xml:space="preserve"> and </w:t>
            </w:r>
            <w:proofErr w:type="spellStart"/>
            <w:r>
              <w:rPr>
                <w:lang w:val="en-US"/>
              </w:rPr>
              <w:t>accessURL</w:t>
            </w:r>
            <w:proofErr w:type="spellEnd"/>
            <w:r>
              <w:rPr>
                <w:lang w:val="en-US"/>
              </w:rPr>
              <w:t xml:space="preserve"> </w:t>
            </w:r>
          </w:p>
        </w:tc>
        <w:tc>
          <w:tcPr>
            <w:tcW w:w="754" w:type="pct"/>
          </w:tcPr>
          <w:p w14:paraId="1424B5E6" w14:textId="746EF3D0" w:rsidR="00A4204D" w:rsidRDefault="005F563F" w:rsidP="004D73BD">
            <w:pPr>
              <w:rPr>
                <w:lang w:val="en-US"/>
              </w:rPr>
            </w:pPr>
            <w:r>
              <w:rPr>
                <w:lang w:val="en-US"/>
              </w:rPr>
              <w:t>Update</w:t>
            </w:r>
            <w:r w:rsidR="00FE7862">
              <w:rPr>
                <w:lang w:val="en-US"/>
              </w:rPr>
              <w:t>d</w:t>
            </w:r>
          </w:p>
        </w:tc>
      </w:tr>
      <w:tr w:rsidR="005F563F" w:rsidRPr="004430EA" w14:paraId="2D8CD23F" w14:textId="77777777" w:rsidTr="00FE7862">
        <w:trPr>
          <w:trHeight w:val="423"/>
        </w:trPr>
        <w:tc>
          <w:tcPr>
            <w:tcW w:w="665" w:type="pct"/>
          </w:tcPr>
          <w:p w14:paraId="0F7C72E0" w14:textId="79F6708D" w:rsidR="005F563F" w:rsidRDefault="005F563F" w:rsidP="004D73BD">
            <w:r>
              <w:t>1.0</w:t>
            </w:r>
          </w:p>
        </w:tc>
        <w:tc>
          <w:tcPr>
            <w:tcW w:w="1231" w:type="pct"/>
          </w:tcPr>
          <w:p w14:paraId="344FA1AA" w14:textId="16672C47" w:rsidR="005F563F" w:rsidRDefault="005F563F" w:rsidP="004D73BD">
            <w:r>
              <w:t>19/11/2019</w:t>
            </w:r>
          </w:p>
        </w:tc>
        <w:tc>
          <w:tcPr>
            <w:tcW w:w="2350" w:type="pct"/>
          </w:tcPr>
          <w:p w14:paraId="6DF9C9A0" w14:textId="601C3905" w:rsidR="005F563F" w:rsidRDefault="005F563F" w:rsidP="004D73BD">
            <w:pPr>
              <w:rPr>
                <w:lang w:val="en-US"/>
              </w:rPr>
            </w:pPr>
            <w:r>
              <w:rPr>
                <w:lang w:val="en-US"/>
              </w:rPr>
              <w:t>Accepted for publication</w:t>
            </w:r>
          </w:p>
        </w:tc>
        <w:tc>
          <w:tcPr>
            <w:tcW w:w="754" w:type="pct"/>
          </w:tcPr>
          <w:p w14:paraId="22B8FB49" w14:textId="57DA51F1" w:rsidR="005F563F" w:rsidRDefault="005F563F" w:rsidP="004D73BD">
            <w:pPr>
              <w:rPr>
                <w:lang w:val="en-US"/>
              </w:rPr>
            </w:pPr>
            <w:r>
              <w:rPr>
                <w:lang w:val="en-US"/>
              </w:rPr>
              <w:t>Final</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9D1AA7"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321F8C9A"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19DAA614" w14:textId="1C0C3F1E"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74221F3C" w14:textId="0EB317E1"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5C15360F" w14:textId="49F902D3"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C257A0">
              <w:rPr>
                <w:noProof/>
                <w:webHidden/>
              </w:rPr>
              <w:t>6</w:t>
            </w:r>
            <w:r w:rsidR="00E55A0A">
              <w:rPr>
                <w:noProof/>
                <w:webHidden/>
              </w:rPr>
              <w:fldChar w:fldCharType="end"/>
            </w:r>
          </w:hyperlink>
        </w:p>
        <w:p w14:paraId="34C7C1A1" w14:textId="7EB78A8F" w:rsidR="00E55A0A" w:rsidRDefault="00AE5F80">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C257A0">
              <w:rPr>
                <w:noProof/>
                <w:webHidden/>
              </w:rPr>
              <w:t>7</w:t>
            </w:r>
            <w:r w:rsidR="00E55A0A">
              <w:rPr>
                <w:noProof/>
                <w:webHidden/>
              </w:rPr>
              <w:fldChar w:fldCharType="end"/>
            </w:r>
          </w:hyperlink>
        </w:p>
        <w:p w14:paraId="6E5C11B5" w14:textId="09A665BE" w:rsidR="00E55A0A" w:rsidRDefault="00AE5F80">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C257A0">
              <w:rPr>
                <w:noProof/>
                <w:webHidden/>
              </w:rPr>
              <w:t>9</w:t>
            </w:r>
            <w:r w:rsidR="00E55A0A">
              <w:rPr>
                <w:noProof/>
                <w:webHidden/>
              </w:rPr>
              <w:fldChar w:fldCharType="end"/>
            </w:r>
          </w:hyperlink>
        </w:p>
        <w:p w14:paraId="5D202CE3" w14:textId="5F31CDE2"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C257A0">
              <w:rPr>
                <w:noProof/>
                <w:webHidden/>
              </w:rPr>
              <w:t>9</w:t>
            </w:r>
            <w:r w:rsidR="00E55A0A">
              <w:rPr>
                <w:noProof/>
                <w:webHidden/>
              </w:rPr>
              <w:fldChar w:fldCharType="end"/>
            </w:r>
          </w:hyperlink>
        </w:p>
        <w:p w14:paraId="3666DC1A" w14:textId="61A0A9E2"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C257A0">
              <w:rPr>
                <w:noProof/>
                <w:webHidden/>
              </w:rPr>
              <w:t>10</w:t>
            </w:r>
            <w:r w:rsidR="00E55A0A">
              <w:rPr>
                <w:noProof/>
                <w:webHidden/>
              </w:rPr>
              <w:fldChar w:fldCharType="end"/>
            </w:r>
          </w:hyperlink>
        </w:p>
        <w:p w14:paraId="2316B0E8" w14:textId="46C129C3"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C257A0">
              <w:rPr>
                <w:noProof/>
                <w:webHidden/>
              </w:rPr>
              <w:t>10</w:t>
            </w:r>
            <w:r w:rsidR="00E55A0A">
              <w:rPr>
                <w:noProof/>
                <w:webHidden/>
              </w:rPr>
              <w:fldChar w:fldCharType="end"/>
            </w:r>
          </w:hyperlink>
        </w:p>
        <w:p w14:paraId="388D777E" w14:textId="7AD83F8C" w:rsidR="00E55A0A" w:rsidRDefault="00AE5F80">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262DF3FE" w14:textId="1DB954C4"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4BF61B3C" w14:textId="129BC998"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3B7F9CF9" w14:textId="5429E6D3"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29B5BD92" w14:textId="319CE384"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3C365DF6" w14:textId="7101C8D0"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0CBF6AA1" w14:textId="4C3B5139"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266A682C" w14:textId="367D12BC"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5B2B36FA" w14:textId="1AFBB02B"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23E8EA3E" w14:textId="199A2B8D"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396F02B3" w14:textId="7BBD36D1"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72C74D03" w14:textId="321264BC"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62E270F0" w14:textId="0E7575A9"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241382FA" w14:textId="7973A811"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1B9477DB" w14:textId="57292A7F"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29C6C787" w14:textId="5C108D84"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49E15E02" w14:textId="0256CBAC"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C257A0">
              <w:rPr>
                <w:noProof/>
                <w:webHidden/>
              </w:rPr>
              <w:t>15</w:t>
            </w:r>
            <w:r w:rsidR="00E55A0A">
              <w:rPr>
                <w:noProof/>
                <w:webHidden/>
              </w:rPr>
              <w:fldChar w:fldCharType="end"/>
            </w:r>
          </w:hyperlink>
        </w:p>
        <w:p w14:paraId="65E05601" w14:textId="0C6B4672"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6A50580D" w14:textId="10AC3711"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274ED5F2" w14:textId="7B0C459C"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16727BFC" w14:textId="013BD287"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C257A0">
              <w:rPr>
                <w:noProof/>
                <w:webHidden/>
              </w:rPr>
              <w:t>17</w:t>
            </w:r>
            <w:r w:rsidR="00E55A0A">
              <w:rPr>
                <w:noProof/>
                <w:webHidden/>
              </w:rPr>
              <w:fldChar w:fldCharType="end"/>
            </w:r>
          </w:hyperlink>
        </w:p>
        <w:p w14:paraId="410B2892" w14:textId="0BF4430A"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4204174" w14:textId="34BC9BA5"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47BE5DE" w14:textId="53C046D1"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02E509C" w14:textId="7B72E0E2"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BD75E24" w14:textId="4E2BF67E"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0437361" w14:textId="0DC8740F"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76AE2414" w14:textId="03469723"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11AB1D49" w14:textId="722AB0F5"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C8F4379" w14:textId="5291E725" w:rsidR="00E55A0A" w:rsidRDefault="00AE5F80">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F1C5D83" w14:textId="1081AFF8" w:rsidR="00E55A0A" w:rsidRDefault="00AE5F80">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0E3C3B71" w14:textId="2A860685" w:rsidR="00E55A0A" w:rsidRDefault="00AE5F80">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37C11127" w14:textId="20DBCAA8" w:rsidR="00E55A0A" w:rsidRDefault="00AE5F80">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04BBDA5E" w14:textId="616E1D83" w:rsidR="00E55A0A" w:rsidRDefault="00AE5F80">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35B4E96B" w14:textId="39905906" w:rsidR="00E55A0A" w:rsidRDefault="00AE5F80">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786B7A38" w14:textId="2612A16B" w:rsidR="00E55A0A" w:rsidRDefault="00AE5F80">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E3CBA11" w14:textId="019BA735" w:rsidR="00E55A0A" w:rsidRDefault="00AE5F80">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0ABB049B" w14:textId="4A3C36B1" w:rsidR="00E55A0A" w:rsidRDefault="00AE5F80">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3AC6D66" w14:textId="564BEDB1" w:rsidR="00E55A0A" w:rsidRDefault="00AE5F80">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8EDB9A5" w14:textId="42ABC795" w:rsidR="00E55A0A" w:rsidRDefault="00AE5F80">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62F7D5BE" w14:textId="53C06C19" w:rsidR="00E55A0A" w:rsidRDefault="00AE5F80">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58CFBBF4" w14:textId="4C67559B" w:rsidR="00E55A0A" w:rsidRDefault="00AE5F80">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346A68FE" w14:textId="02F770C4" w:rsidR="00E55A0A" w:rsidRDefault="00AE5F80">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714A9A95" w14:textId="4B2EF215"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56193CD0" w14:textId="0E09755F"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213EECFA" w14:textId="42850614"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C257A0">
              <w:rPr>
                <w:noProof/>
                <w:webHidden/>
              </w:rPr>
              <w:t>23</w:t>
            </w:r>
            <w:r w:rsidR="00E55A0A">
              <w:rPr>
                <w:noProof/>
                <w:webHidden/>
              </w:rPr>
              <w:fldChar w:fldCharType="end"/>
            </w:r>
          </w:hyperlink>
        </w:p>
        <w:p w14:paraId="0615FE80" w14:textId="32F6F358"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C257A0">
              <w:rPr>
                <w:noProof/>
                <w:webHidden/>
              </w:rPr>
              <w:t>23</w:t>
            </w:r>
            <w:r w:rsidR="00E55A0A">
              <w:rPr>
                <w:noProof/>
                <w:webHidden/>
              </w:rPr>
              <w:fldChar w:fldCharType="end"/>
            </w:r>
          </w:hyperlink>
        </w:p>
        <w:p w14:paraId="14D13983" w14:textId="73542618" w:rsidR="00E55A0A" w:rsidRDefault="00AE5F80">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3998153B" w14:textId="6A2168EF"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1A734C95" w14:textId="4C99A3D7" w:rsidR="00E55A0A" w:rsidRDefault="00AE5F80">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544DA2EE" w14:textId="5C3BE47F" w:rsidR="00E55A0A" w:rsidRDefault="00AE5F80">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C257A0">
              <w:rPr>
                <w:noProof/>
                <w:webHidden/>
              </w:rPr>
              <w:t>26</w:t>
            </w:r>
            <w:r w:rsidR="00E55A0A">
              <w:rPr>
                <w:noProof/>
                <w:webHidden/>
              </w:rPr>
              <w:fldChar w:fldCharType="end"/>
            </w:r>
          </w:hyperlink>
        </w:p>
        <w:p w14:paraId="41706425" w14:textId="70617FA9" w:rsidR="00E55A0A" w:rsidRDefault="00AE5F80">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C257A0">
              <w:rPr>
                <w:noProof/>
                <w:webHidden/>
              </w:rPr>
              <w:t>28</w:t>
            </w:r>
            <w:r w:rsidR="00E55A0A">
              <w:rPr>
                <w:noProof/>
                <w:webHidden/>
              </w:rPr>
              <w:fldChar w:fldCharType="end"/>
            </w:r>
          </w:hyperlink>
        </w:p>
        <w:p w14:paraId="0FBEB78F" w14:textId="1FAEF482" w:rsidR="00E55A0A" w:rsidRDefault="00AE5F80">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C257A0">
              <w:rPr>
                <w:noProof/>
                <w:webHidden/>
              </w:rPr>
              <w:t>30</w:t>
            </w:r>
            <w:r w:rsidR="00E55A0A">
              <w:rPr>
                <w:noProof/>
                <w:webHidden/>
              </w:rPr>
              <w:fldChar w:fldCharType="end"/>
            </w:r>
          </w:hyperlink>
        </w:p>
        <w:p w14:paraId="2294B3CE" w14:textId="57D6FF64" w:rsidR="00E55A0A" w:rsidRDefault="00AE5F80">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C257A0">
              <w:rPr>
                <w:noProof/>
                <w:webHidden/>
              </w:rPr>
              <w:t>32</w:t>
            </w:r>
            <w:r w:rsidR="00E55A0A">
              <w:rPr>
                <w:noProof/>
                <w:webHidden/>
              </w:rPr>
              <w:fldChar w:fldCharType="end"/>
            </w:r>
          </w:hyperlink>
        </w:p>
        <w:p w14:paraId="3DC2AAEC" w14:textId="0B5DFD44" w:rsidR="00E55A0A" w:rsidRDefault="00AE5F80">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C257A0">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27447520"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366C41">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4FD6716D"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3DD310A2"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C257A0">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1A9610F5"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C257A0">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Pr="00077CCC">
        <w:rPr>
          <w:lang w:val="en-US"/>
        </w:rPr>
        <w:t xml:space="preserve">. </w:t>
      </w:r>
    </w:p>
    <w:p w14:paraId="384FAF17" w14:textId="02E1756B"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C257A0">
        <w:rPr>
          <w:lang w:val="en-US"/>
        </w:rPr>
        <w:t>0</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1E623E19"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C257A0">
        <w:rPr>
          <w:lang w:val="en-US"/>
        </w:rPr>
        <w:t>0</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Pr="00077CCC">
        <w:rPr>
          <w:lang w:val="en-US"/>
        </w:rPr>
        <w:t xml:space="preserve"> if the Application Profile specifies mandatory or recommended properties for them. </w:t>
      </w:r>
    </w:p>
    <w:p w14:paraId="7528688F" w14:textId="77777777"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r w:rsidR="00AE5F80">
        <w:fldChar w:fldCharType="begin"/>
      </w:r>
      <w:r w:rsidR="00AE5F80" w:rsidRPr="009D1AA7">
        <w:rPr>
          <w:lang w:val="nl-BE"/>
        </w:rPr>
        <w:instrText xml:space="preserve"> HYPERLINK "http://xmlns.com/foaf/0.1/" </w:instrText>
      </w:r>
      <w:r w:rsidR="00AE5F80">
        <w:fldChar w:fldCharType="separate"/>
      </w:r>
      <w:r w:rsidRPr="00077CCC">
        <w:rPr>
          <w:rStyle w:val="Hyperlink"/>
          <w:lang w:val="da-DK"/>
        </w:rPr>
        <w:t>http://xmlns.com/foaf/0.1/</w:t>
      </w:r>
      <w:r w:rsidR="00AE5F80">
        <w:rPr>
          <w:rStyle w:val="Hyperlink"/>
          <w:lang w:val="da-DK"/>
        </w:rPr>
        <w:fldChar w:fldCharType="end"/>
      </w:r>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8" w:history="1">
        <w:r w:rsidRPr="00077CCC">
          <w:rPr>
            <w:rStyle w:val="Hyperlink"/>
          </w:rPr>
          <w:t>http://www.w3.org/2002/07/owl#</w:t>
        </w:r>
      </w:hyperlink>
    </w:p>
    <w:p w14:paraId="1329441B" w14:textId="11C63777" w:rsidR="00B44972" w:rsidRPr="00077CCC" w:rsidRDefault="00B44972" w:rsidP="00077CCC">
      <w:pPr>
        <w:pStyle w:val="Bulletpoint1"/>
        <w:spacing w:after="120"/>
        <w:ind w:left="360"/>
        <w:contextualSpacing/>
        <w:jc w:val="left"/>
      </w:pPr>
      <w:proofErr w:type="spellStart"/>
      <w:r>
        <w:t>odrl</w:t>
      </w:r>
      <w:proofErr w:type="spellEnd"/>
      <w:r>
        <w:t>:</w:t>
      </w:r>
      <w:r w:rsidRPr="00B44972">
        <w:t xml:space="preserve"> </w:t>
      </w:r>
      <w:hyperlink r:id="rId19" w:history="1">
        <w:r w:rsidR="00D864C0" w:rsidRPr="00D864C0">
          <w:rPr>
            <w:rStyle w:val="Hyperlink"/>
          </w:rPr>
          <w:t>http://www.w3.org/ns/odrl/2/</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0"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1"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2"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3"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4"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5"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6"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7" w:history="1">
        <w:r w:rsidRPr="00077CCC">
          <w:rPr>
            <w:rStyle w:val="Hyperlink"/>
          </w:rPr>
          <w:t>http://www.w3.org/2006/vcard/ns#</w:t>
        </w:r>
      </w:hyperlink>
    </w:p>
    <w:p w14:paraId="3BFE80AA" w14:textId="2664EFEB" w:rsidR="009D1AA7" w:rsidRDefault="009D1AA7" w:rsidP="009D1AA7">
      <w:pPr>
        <w:pStyle w:val="Bulletpoint1"/>
        <w:ind w:left="360"/>
        <w:contextualSpacing/>
        <w:jc w:val="left"/>
        <w:rPr>
          <w:rStyle w:val="Hyperlink"/>
          <w:color w:val="auto"/>
          <w:u w:val="none"/>
        </w:rPr>
      </w:pPr>
      <w:r>
        <w:rPr>
          <w:noProof/>
        </w:rPr>
        <w:t>time:</w:t>
      </w:r>
      <w:r w:rsidRPr="009D1AA7">
        <w:t xml:space="preserve"> </w:t>
      </w:r>
      <w:hyperlink r:id="rId28" w:history="1">
        <w:r w:rsidRPr="009D1AA7">
          <w:rPr>
            <w:rStyle w:val="Hyperlink"/>
            <w:noProof/>
          </w:rPr>
          <w:t>http://www.w3.org/2006/time#</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7777777" w:rsid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4797950D" w14:textId="072C2EFD" w:rsidR="009F69A6" w:rsidRDefault="004430EA" w:rsidP="004B0DD1">
      <w:pPr>
        <w:keepNext/>
      </w:pPr>
      <w:r>
        <w:rPr>
          <w:noProof/>
          <w:lang w:val="en-GB" w:eastAsia="en-GB"/>
        </w:rPr>
        <w:lastRenderedPageBreak/>
        <w:drawing>
          <wp:inline distT="0" distB="0" distL="0" distR="0" wp14:anchorId="0B278A07" wp14:editId="4531BCF9">
            <wp:extent cx="5394960" cy="4351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4960" cy="4351020"/>
                    </a:xfrm>
                    <a:prstGeom prst="rect">
                      <a:avLst/>
                    </a:prstGeom>
                    <a:noFill/>
                    <a:ln>
                      <a:noFill/>
                    </a:ln>
                  </pic:spPr>
                </pic:pic>
              </a:graphicData>
            </a:graphic>
          </wp:inline>
        </w:drawing>
      </w:r>
    </w:p>
    <w:p w14:paraId="1D3E01F2" w14:textId="360CBDBD" w:rsidR="009F69A6" w:rsidRPr="00077CCC" w:rsidRDefault="009F69A6" w:rsidP="009F69A6">
      <w:pPr>
        <w:pStyle w:val="Caption"/>
        <w:jc w:val="center"/>
        <w:rPr>
          <w:lang w:val="en-US"/>
        </w:rPr>
      </w:pPr>
      <w:bookmarkStart w:id="62" w:name="_Toc25919792"/>
      <w:r>
        <w:t xml:space="preserve">Figure </w:t>
      </w:r>
      <w:r w:rsidR="00C364E4">
        <w:fldChar w:fldCharType="begin"/>
      </w:r>
      <w:r>
        <w:instrText xml:space="preserve"> SEQ Figure \* ARABIC </w:instrText>
      </w:r>
      <w:r w:rsidR="00C364E4">
        <w:fldChar w:fldCharType="separate"/>
      </w:r>
      <w:r w:rsidR="00C257A0">
        <w:rPr>
          <w:noProof/>
        </w:rPr>
        <w:t>1</w:t>
      </w:r>
      <w:r w:rsidR="00C364E4">
        <w:fldChar w:fldCharType="end"/>
      </w:r>
      <w:r>
        <w:t xml:space="preserve"> - DCAT Application Profile UML Class Diagram</w:t>
      </w:r>
      <w:bookmarkEnd w:id="62"/>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0834456"/>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083445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9D1AA7"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2"/>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AE5F80" w:rsidP="00B42159">
            <w:pPr>
              <w:pStyle w:val="Tableentry"/>
            </w:pPr>
            <w:hyperlink r:id="rId30" w:anchor="term_Agent" w:history="1">
              <w:r w:rsidR="00077CCC" w:rsidRPr="00077CCC">
                <w:rPr>
                  <w:rStyle w:val="Hyperlink"/>
                  <w:noProof/>
                </w:rPr>
                <w:t>http://xmlns.com/foaf/spec/#term_Agent</w:t>
              </w:r>
            </w:hyperlink>
            <w:r w:rsidR="00077CCC" w:rsidRPr="00077CCC">
              <w:rPr>
                <w:noProof/>
              </w:rPr>
              <w:t xml:space="preserve"> ,</w:t>
            </w:r>
            <w:hyperlink r:id="rId31" w:history="1">
              <w:r w:rsidR="00077CCC" w:rsidRPr="00077CCC">
                <w:rPr>
                  <w:rStyle w:val="Hyperlink"/>
                </w:rPr>
                <w:t>http://www.w3.org/TR/vocab-org/</w:t>
              </w:r>
            </w:hyperlink>
          </w:p>
        </w:tc>
      </w:tr>
      <w:tr w:rsidR="00077CCC" w:rsidRPr="009D1AA7"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AE5F80" w:rsidP="00B42159">
            <w:pPr>
              <w:pStyle w:val="Tableentry"/>
            </w:pPr>
            <w:hyperlink r:id="rId32" w:anchor="class-catalog" w:history="1">
              <w:r w:rsidR="00077CCC" w:rsidRPr="00077CCC">
                <w:rPr>
                  <w:rStyle w:val="Hyperlink"/>
                </w:rPr>
                <w:t>http://www.w3.org/TR/2013/WD-vocab-dcat-20130312/#class-catalog</w:t>
              </w:r>
            </w:hyperlink>
          </w:p>
        </w:tc>
      </w:tr>
      <w:tr w:rsidR="00077CCC" w:rsidRPr="009D1AA7"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AE5F80" w:rsidP="00B42159">
            <w:pPr>
              <w:pStyle w:val="Tableentry"/>
            </w:pPr>
            <w:hyperlink r:id="rId33" w:anchor="class-dataset" w:history="1">
              <w:r w:rsidR="00077CCC" w:rsidRPr="00077CCC">
                <w:rPr>
                  <w:rStyle w:val="Hyperlink"/>
                </w:rPr>
                <w:t>http://www.w3.org/TR/2013/WD-vocab-dcat-20130312/#class-dataset</w:t>
              </w:r>
            </w:hyperlink>
          </w:p>
        </w:tc>
      </w:tr>
      <w:tr w:rsidR="00077CCC" w:rsidRPr="009D1AA7"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3"/>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AE5F80" w:rsidP="00B42159">
            <w:pPr>
              <w:pStyle w:val="Tableentry"/>
            </w:pPr>
            <w:hyperlink r:id="rId34" w:anchor="section-Literals" w:history="1">
              <w:r w:rsidR="00077CCC" w:rsidRPr="00077CCC">
                <w:rPr>
                  <w:rStyle w:val="Hyperlink"/>
                </w:rPr>
                <w:t>http://www.w3.org/TR/rdf-concepts/#section-Literals</w:t>
              </w:r>
            </w:hyperlink>
          </w:p>
        </w:tc>
      </w:tr>
      <w:tr w:rsidR="00077CCC" w:rsidRPr="009D1AA7"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AE5F80" w:rsidP="00B42159">
            <w:pPr>
              <w:pStyle w:val="Tableentry"/>
            </w:pPr>
            <w:hyperlink r:id="rId35"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083445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9D1AA7"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AE5F80" w:rsidP="00B42159">
            <w:pPr>
              <w:pStyle w:val="Tableentry"/>
              <w:rPr>
                <w:rStyle w:val="Hyperlink"/>
              </w:rPr>
            </w:pPr>
            <w:hyperlink r:id="rId36" w:anchor="class-category-and-category-scheme" w:history="1">
              <w:r w:rsidR="00077CCC" w:rsidRPr="00077CCC">
                <w:rPr>
                  <w:rStyle w:val="Hyperlink"/>
                </w:rPr>
                <w:t>http://www.w3.org/TR/2013/WD-vocab-dcat-20130312/#class-category-and-category-scheme</w:t>
              </w:r>
            </w:hyperlink>
          </w:p>
        </w:tc>
      </w:tr>
      <w:tr w:rsidR="00077CCC" w:rsidRPr="009D1AA7"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AE5F80" w:rsidP="00B42159">
            <w:pPr>
              <w:pStyle w:val="Tableentry"/>
              <w:rPr>
                <w:rStyle w:val="Hyperlink"/>
              </w:rPr>
            </w:pPr>
            <w:hyperlink r:id="rId37" w:anchor="class-category-and-category-scheme" w:history="1">
              <w:r w:rsidR="00077CCC" w:rsidRPr="00077CCC">
                <w:rPr>
                  <w:rStyle w:val="Hyperlink"/>
                </w:rPr>
                <w:t>http://www.w3.org/TR/2013/WD-vocab-dcat-20130312/#class-category-and-category-scheme</w:t>
              </w:r>
            </w:hyperlink>
          </w:p>
        </w:tc>
      </w:tr>
      <w:tr w:rsidR="00077CCC" w:rsidRPr="009D1AA7"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AE5F80" w:rsidP="00B42159">
            <w:pPr>
              <w:pStyle w:val="Tableentry"/>
            </w:pPr>
            <w:hyperlink r:id="rId38" w:anchor="class-distribution" w:history="1">
              <w:r w:rsidR="00077CCC" w:rsidRPr="00077CCC">
                <w:rPr>
                  <w:rStyle w:val="Hyperlink"/>
                </w:rPr>
                <w:t>http://www.w3.org/TR/2013/WD-vocab-dcat-20130312/#class-distribution</w:t>
              </w:r>
            </w:hyperlink>
          </w:p>
        </w:tc>
      </w:tr>
      <w:tr w:rsidR="00077CCC" w:rsidRPr="009D1AA7"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AE5F80" w:rsidP="00B42159">
            <w:pPr>
              <w:pStyle w:val="Tableentry"/>
            </w:pPr>
            <w:hyperlink r:id="rId39"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083445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9D1AA7"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AE5F80" w:rsidP="00B42159">
            <w:pPr>
              <w:pStyle w:val="Tableentry"/>
            </w:pPr>
            <w:hyperlink r:id="rId40" w:anchor="class-catalog-record" w:history="1">
              <w:r w:rsidR="00077CCC" w:rsidRPr="00077CCC">
                <w:rPr>
                  <w:rStyle w:val="Hyperlink"/>
                </w:rPr>
                <w:t>http://www.w3.org/TR/2013/WD-vocab-dcat-20130312/#class-catalog-record</w:t>
              </w:r>
            </w:hyperlink>
          </w:p>
        </w:tc>
      </w:tr>
      <w:tr w:rsidR="00367020" w:rsidRPr="009D1AA7"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AE5F80" w:rsidP="00B42159">
            <w:pPr>
              <w:pStyle w:val="Tableentry"/>
            </w:pPr>
            <w:hyperlink r:id="rId41" w:history="1">
              <w:r w:rsidR="00367020" w:rsidRPr="005357E9">
                <w:rPr>
                  <w:rStyle w:val="Hyperlink"/>
                </w:rPr>
                <w:t>https://www.w3.org/TR/vocab-dcat-2/#Class:Data_Service</w:t>
              </w:r>
            </w:hyperlink>
          </w:p>
        </w:tc>
      </w:tr>
      <w:tr w:rsidR="00077CCC" w:rsidRPr="009D1AA7"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AE5F80" w:rsidP="00B42159">
            <w:pPr>
              <w:pStyle w:val="Tableentry"/>
            </w:pPr>
            <w:hyperlink r:id="rId42"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9D1AA7"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AE5F80" w:rsidP="00B42159">
            <w:pPr>
              <w:pStyle w:val="Tableentry"/>
            </w:pPr>
            <w:hyperlink r:id="rId43" w:anchor="term_Document" w:history="1">
              <w:r w:rsidR="00077CCC" w:rsidRPr="00077CCC">
                <w:rPr>
                  <w:rStyle w:val="Hyperlink"/>
                </w:rPr>
                <w:t>http://xmlns.com/foaf/spec/#term_Document</w:t>
              </w:r>
            </w:hyperlink>
          </w:p>
        </w:tc>
      </w:tr>
      <w:tr w:rsidR="00077CCC" w:rsidRPr="009D1AA7"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77777777" w:rsidR="00077CCC" w:rsidRPr="00077CCC" w:rsidRDefault="00AE5F80" w:rsidP="00B42159">
            <w:pPr>
              <w:pStyle w:val="Tableentry"/>
            </w:pPr>
            <w:hyperlink r:id="rId44" w:anchor="terms-Frequency" w:history="1">
              <w:r w:rsidR="00077CCC" w:rsidRPr="00077CCC">
                <w:rPr>
                  <w:rStyle w:val="Hyperlink"/>
                </w:rPr>
                <w:t>http://dublincore.org/documents/dcmi-terms/#terms-Frequency</w:t>
              </w:r>
            </w:hyperlink>
          </w:p>
        </w:tc>
      </w:tr>
      <w:tr w:rsidR="00077CCC" w:rsidRPr="009D1AA7"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AE5F80" w:rsidP="00B42159">
            <w:pPr>
              <w:pStyle w:val="Tableentry"/>
            </w:pPr>
            <w:hyperlink r:id="rId45" w:anchor="identifier" w:history="1">
              <w:r w:rsidR="00077CCC" w:rsidRPr="00077CCC">
                <w:rPr>
                  <w:rStyle w:val="Hyperlink"/>
                </w:rPr>
                <w:t>http://www.w3.org/TR/vocab-adms/#identifier</w:t>
              </w:r>
            </w:hyperlink>
          </w:p>
        </w:tc>
      </w:tr>
      <w:tr w:rsidR="00077CCC" w:rsidRPr="009D1AA7"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AE5F80" w:rsidP="00B42159">
            <w:pPr>
              <w:pStyle w:val="Tableentry"/>
            </w:pPr>
            <w:hyperlink r:id="rId46" w:anchor="d4e181" w:history="1">
              <w:r w:rsidR="00077CCC" w:rsidRPr="00077CCC">
                <w:rPr>
                  <w:rStyle w:val="Hyperlink"/>
                </w:rPr>
                <w:t>http://www.w3.org/TR/2014/NOTE-vcard-rdf-20140522/#d4e181</w:t>
              </w:r>
            </w:hyperlink>
          </w:p>
        </w:tc>
      </w:tr>
      <w:tr w:rsidR="00077CCC" w:rsidRPr="009D1AA7"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77777777" w:rsidR="00077CCC" w:rsidRPr="00077CCC" w:rsidRDefault="00AE5F80" w:rsidP="00B42159">
            <w:pPr>
              <w:pStyle w:val="Tableentry"/>
            </w:pPr>
            <w:hyperlink r:id="rId47" w:anchor="terms-LinguisticSystem" w:history="1">
              <w:r w:rsidR="00077CCC" w:rsidRPr="00077CCC">
                <w:rPr>
                  <w:rStyle w:val="Hyperlink"/>
                </w:rPr>
                <w:t>http://dublincore.org/documents/dcmi-terms/#terms-LinguisticSystem</w:t>
              </w:r>
            </w:hyperlink>
          </w:p>
        </w:tc>
      </w:tr>
      <w:tr w:rsidR="00077CCC" w:rsidRPr="009D1AA7"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4"/>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77777777" w:rsidR="00077CCC" w:rsidRPr="00077CCC" w:rsidRDefault="00AE5F80" w:rsidP="00B42159">
            <w:pPr>
              <w:pStyle w:val="Tableentry"/>
            </w:pPr>
            <w:hyperlink r:id="rId48" w:anchor="terms-Location" w:history="1">
              <w:r w:rsidR="00077CCC" w:rsidRPr="00077CCC">
                <w:rPr>
                  <w:rStyle w:val="Hyperlink"/>
                </w:rPr>
                <w:t>http://dublincore.org/documents/dcmi-terms/#terms-Location</w:t>
              </w:r>
            </w:hyperlink>
          </w:p>
        </w:tc>
      </w:tr>
      <w:tr w:rsidR="00077CCC" w:rsidRPr="009D1AA7"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57E50CFE" w:rsidR="00077CCC" w:rsidRPr="00077CCC" w:rsidRDefault="00AE5F80" w:rsidP="00B42159">
            <w:pPr>
              <w:pStyle w:val="Tableentry"/>
            </w:pPr>
            <w:hyperlink r:id="rId49" w:history="1">
              <w:r w:rsidR="00DD69F2" w:rsidRPr="00DE3E74">
                <w:rPr>
                  <w:rStyle w:val="Hyperlink"/>
                </w:rPr>
                <w:t>https://www.dublincore.org/specifications/dublin-core/dcmi-terms/#terms-MediaType</w:t>
              </w:r>
            </w:hyperlink>
          </w:p>
        </w:tc>
      </w:tr>
      <w:tr w:rsidR="00077CCC" w:rsidRPr="009D1AA7"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77777777" w:rsidR="00077CCC" w:rsidRPr="00077CCC" w:rsidRDefault="00AE5F80" w:rsidP="00B42159">
            <w:pPr>
              <w:pStyle w:val="Tableentry"/>
            </w:pPr>
            <w:hyperlink r:id="rId50" w:anchor="terms-PeriodOfTime" w:history="1">
              <w:r w:rsidR="00077CCC" w:rsidRPr="00077CCC">
                <w:rPr>
                  <w:rStyle w:val="Hyperlink"/>
                </w:rPr>
                <w:t>http://dublincore.org/documents/dcmi-terms/#terms-PeriodOfTime</w:t>
              </w:r>
            </w:hyperlink>
          </w:p>
        </w:tc>
      </w:tr>
      <w:tr w:rsidR="00077CCC" w:rsidRPr="009D1AA7"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AE5F80" w:rsidP="00B42159">
            <w:pPr>
              <w:pStyle w:val="Tableentry"/>
            </w:pPr>
            <w:hyperlink r:id="rId51" w:anchor="dcterms-type" w:history="1">
              <w:r w:rsidR="00077CCC" w:rsidRPr="00077CCC">
                <w:rPr>
                  <w:rStyle w:val="Hyperlink"/>
                </w:rPr>
                <w:t>http://www.w3.org/TR/vocab-adms/#dcterms-type</w:t>
              </w:r>
            </w:hyperlink>
          </w:p>
        </w:tc>
      </w:tr>
      <w:tr w:rsidR="003F6A79" w:rsidRPr="009D1AA7"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AE5F80" w:rsidP="00B42159">
            <w:pPr>
              <w:pStyle w:val="Tableentry"/>
            </w:pPr>
            <w:hyperlink r:id="rId52" w:history="1">
              <w:r w:rsidR="003F6A79" w:rsidRPr="005357E9">
                <w:rPr>
                  <w:rStyle w:val="Hyperlink"/>
                </w:rPr>
                <w:t>https://www.w3.org/TR/vocab-dcat-2/#Class:Relationship</w:t>
              </w:r>
            </w:hyperlink>
          </w:p>
        </w:tc>
      </w:tr>
      <w:tr w:rsidR="00077CCC" w:rsidRPr="009D1AA7"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77777777" w:rsidR="00077CCC" w:rsidRPr="00077CCC" w:rsidRDefault="00AE5F80" w:rsidP="00B42159">
            <w:pPr>
              <w:pStyle w:val="Tableentry"/>
            </w:pPr>
            <w:hyperlink r:id="rId53" w:anchor="terms-RightsStatement" w:history="1">
              <w:r w:rsidR="00077CCC" w:rsidRPr="00077CCC">
                <w:rPr>
                  <w:rStyle w:val="Hyperlink"/>
                </w:rPr>
                <w:t>http://dublincore.org/documents/dcmi-terms/#terms-RightsStatement</w:t>
              </w:r>
            </w:hyperlink>
          </w:p>
        </w:tc>
      </w:tr>
      <w:tr w:rsidR="003F6A79" w:rsidRPr="009D1AA7"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AE5F80" w:rsidP="00B42159">
            <w:pPr>
              <w:pStyle w:val="Tableentry"/>
            </w:pPr>
            <w:hyperlink r:id="rId54" w:history="1">
              <w:r w:rsidR="003F6A79" w:rsidRPr="005357E9">
                <w:rPr>
                  <w:rStyle w:val="Hyperlink"/>
                </w:rPr>
                <w:t>https://www.w3.org/TR/vocab-dcat-2/#Class:Role</w:t>
              </w:r>
            </w:hyperlink>
          </w:p>
        </w:tc>
      </w:tr>
      <w:tr w:rsidR="00077CCC" w:rsidRPr="009D1AA7"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77777777" w:rsidR="00077CCC" w:rsidRPr="00077CCC" w:rsidRDefault="00AE5F80" w:rsidP="00B42159">
            <w:pPr>
              <w:pStyle w:val="Tableentry"/>
            </w:pPr>
            <w:hyperlink r:id="rId55" w:anchor="terms-Standard" w:history="1">
              <w:r w:rsidR="00077CCC" w:rsidRPr="00077CCC">
                <w:rPr>
                  <w:rStyle w:val="Hyperlink"/>
                </w:rPr>
                <w:t>http://dublincore.org/documents/dcmi-terms/#terms-Standard</w:t>
              </w:r>
            </w:hyperlink>
          </w:p>
        </w:tc>
      </w:tr>
      <w:tr w:rsidR="00077CCC" w:rsidRPr="009D1AA7"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AE5F80" w:rsidP="00B42159">
            <w:pPr>
              <w:pStyle w:val="Tableentry"/>
            </w:pPr>
            <w:hyperlink r:id="rId56" w:anchor="status" w:history="1">
              <w:r w:rsidR="00077CCC" w:rsidRPr="00077CCC">
                <w:rPr>
                  <w:rStyle w:val="Hyperlink"/>
                </w:rPr>
                <w:t>http://www.w3.org/TR/vocab-adms/#status</w:t>
              </w:r>
            </w:hyperlink>
          </w:p>
        </w:tc>
      </w:tr>
      <w:tr w:rsidR="00077CCC" w:rsidRPr="009D1AA7"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77777777" w:rsidR="00077CCC" w:rsidRPr="00077CCC" w:rsidRDefault="00AE5F80" w:rsidP="00B42159">
            <w:pPr>
              <w:pStyle w:val="Tableentry"/>
            </w:pPr>
            <w:hyperlink r:id="rId57" w:anchor="terms-ProvenanceStatement" w:history="1">
              <w:r w:rsidR="00077CCC" w:rsidRPr="00077CCC">
                <w:rPr>
                  <w:rStyle w:val="Hyperlink"/>
                </w:rPr>
                <w:t>http://dublincore.org/documents/dcmi-terms/#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0834460"/>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93" w:name="_Toc525647762"/>
      <w:bookmarkStart w:id="94" w:name="_Toc20834461"/>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083446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6F9F473F"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C257A0">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083446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083446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0834470"/>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0834471"/>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0834472"/>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0834473"/>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0834474"/>
      <w:r>
        <w:t>Data Service</w:t>
      </w:r>
      <w:bookmarkEnd w:id="125"/>
      <w:r>
        <w:t xml:space="preserve"> </w:t>
      </w:r>
    </w:p>
    <w:p w14:paraId="6EAAC66D" w14:textId="77777777" w:rsidR="00042759" w:rsidRPr="00077CCC" w:rsidRDefault="00042759" w:rsidP="00042759">
      <w:pPr>
        <w:pStyle w:val="Heading3"/>
      </w:pPr>
      <w:bookmarkStart w:id="126" w:name="_Toc20834475"/>
      <w:bookmarkStart w:id="127" w:name="_Ref20898527"/>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lastRenderedPageBreak/>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8" w:name="_Toc20834476"/>
      <w:r>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0834478"/>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0834479"/>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34" w:name="_Toc525647772"/>
      <w:bookmarkStart w:id="135" w:name="_Toc20834480"/>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0834481"/>
      <w:r w:rsidRPr="00077CCC">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753068A" w:rsidR="00B66820" w:rsidRPr="00077CCC" w:rsidRDefault="00B66820" w:rsidP="00B66820">
            <w:pPr>
              <w:pStyle w:val="Tableentry"/>
            </w:pPr>
            <w:r>
              <w:t>This property provides a link</w:t>
            </w:r>
            <w:r w:rsidRPr="002128C8">
              <w:t xml:space="preserve"> to a description of a relationship with another resource</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5"/>
            </w:r>
            <w:r w:rsidRPr="00077CCC">
              <w:t xml:space="preserve">, </w:t>
            </w:r>
            <w:proofErr w:type="spellStart"/>
            <w:r w:rsidRPr="00077CCC">
              <w:t>DataCite</w:t>
            </w:r>
            <w:proofErr w:type="spellEnd"/>
            <w:r w:rsidRPr="00077CCC">
              <w:rPr>
                <w:rStyle w:val="FootnoteReference"/>
              </w:rPr>
              <w:footnoteReference w:id="16"/>
            </w:r>
            <w:r w:rsidRPr="00077CCC">
              <w:t>, DOI</w:t>
            </w:r>
            <w:r w:rsidRPr="00077CCC">
              <w:rPr>
                <w:rStyle w:val="FootnoteReference"/>
              </w:rPr>
              <w:footnoteReference w:id="17"/>
            </w:r>
            <w:r w:rsidRPr="00077CCC">
              <w:t>, EZID</w:t>
            </w:r>
            <w:r w:rsidRPr="00077CCC">
              <w:rPr>
                <w:rStyle w:val="FootnoteReference"/>
              </w:rPr>
              <w:footnoteReference w:id="18"/>
            </w:r>
            <w:r w:rsidRPr="00077CCC">
              <w:t xml:space="preserve"> or W3ID</w:t>
            </w:r>
            <w:r w:rsidRPr="00077CCC">
              <w:rPr>
                <w:rStyle w:val="FootnoteReference"/>
              </w:rPr>
              <w:footnoteReference w:id="19"/>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lastRenderedPageBreak/>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0051B904" w:rsidR="00B66820" w:rsidRPr="00077CCC" w:rsidRDefault="00B66820" w:rsidP="00B66820">
            <w:pPr>
              <w:pStyle w:val="Tableentry"/>
            </w:pPr>
            <w:r>
              <w:t xml:space="preserve">This property is about a </w:t>
            </w:r>
            <w:r w:rsidRPr="002128C8">
              <w:t xml:space="preserve"> related resource, such as a publication, that references, cites, or otherwise points to the </w:t>
            </w:r>
            <w:r>
              <w:t>dataset.</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0834482"/>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0834483"/>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0834484"/>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lastRenderedPageBreak/>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0834485"/>
      <w:r w:rsidRPr="00077CCC">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0834486"/>
      <w:r w:rsidRPr="00E75001">
        <w:lastRenderedPageBreak/>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0834487"/>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0834488"/>
      <w:r w:rsidRPr="00077CCC">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0834489"/>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0834490"/>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0834491"/>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0834492"/>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0834493"/>
      <w:r w:rsidRPr="00077CCC">
        <w:t>Checksum</w:t>
      </w:r>
      <w:bookmarkEnd w:id="189"/>
      <w:bookmarkEnd w:id="191"/>
    </w:p>
    <w:p w14:paraId="69A74513" w14:textId="77777777" w:rsidR="00077CCC" w:rsidRPr="00077CCC" w:rsidRDefault="00077CCC" w:rsidP="00E75001">
      <w:pPr>
        <w:pStyle w:val="Heading3"/>
      </w:pPr>
      <w:bookmarkStart w:id="192" w:name="_Toc525647786"/>
      <w:bookmarkStart w:id="193" w:name="_Toc20834494"/>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0834495"/>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0834496"/>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lastRenderedPageBreak/>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0"/>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7777777" w:rsidR="00077CCC" w:rsidRPr="00077CCC" w:rsidRDefault="00077CCC" w:rsidP="00B42159">
            <w:pPr>
              <w:pStyle w:val="Tableentry"/>
            </w:pPr>
            <w:r w:rsidRPr="00077CCC">
              <w:t>0..1</w:t>
            </w:r>
          </w:p>
        </w:tc>
      </w:tr>
    </w:tbl>
    <w:p w14:paraId="368EFF65" w14:textId="77777777" w:rsidR="00077CCC" w:rsidRPr="00077CCC" w:rsidRDefault="00077CCC" w:rsidP="00E75001">
      <w:pPr>
        <w:pStyle w:val="Heading2"/>
      </w:pPr>
      <w:bookmarkStart w:id="198" w:name="_Toc429930844"/>
      <w:bookmarkStart w:id="199" w:name="_Toc430520846"/>
      <w:bookmarkStart w:id="200" w:name="_Toc430520911"/>
      <w:bookmarkStart w:id="201" w:name="_Toc430521107"/>
      <w:bookmarkStart w:id="202" w:name="_Toc430521200"/>
      <w:bookmarkStart w:id="203" w:name="_Toc430857094"/>
      <w:bookmarkStart w:id="204" w:name="_Toc525647789"/>
      <w:bookmarkStart w:id="205" w:name="_Toc20834497"/>
      <w:bookmarkEnd w:id="198"/>
      <w:bookmarkEnd w:id="199"/>
      <w:bookmarkEnd w:id="200"/>
      <w:bookmarkEnd w:id="201"/>
      <w:bookmarkEnd w:id="202"/>
      <w:bookmarkEnd w:id="203"/>
      <w:r w:rsidRPr="00077CCC">
        <w:t>Licence Document</w:t>
      </w:r>
      <w:bookmarkEnd w:id="190"/>
      <w:bookmarkEnd w:id="204"/>
      <w:bookmarkEnd w:id="205"/>
    </w:p>
    <w:p w14:paraId="26E89FD5" w14:textId="77777777" w:rsidR="00077CCC" w:rsidRPr="00077CCC" w:rsidRDefault="00077CCC" w:rsidP="00E75001">
      <w:pPr>
        <w:pStyle w:val="Heading3"/>
      </w:pPr>
      <w:bookmarkStart w:id="206" w:name="_Toc525647790"/>
      <w:bookmarkStart w:id="207" w:name="_Toc20834498"/>
      <w:r w:rsidRPr="00077CCC">
        <w:t>Recommended property for Licence Document</w:t>
      </w:r>
      <w:bookmarkEnd w:id="206"/>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8" w:name="_Toc429930846"/>
      <w:bookmarkStart w:id="209" w:name="_Toc430520848"/>
      <w:bookmarkStart w:id="210" w:name="_Toc430520913"/>
      <w:bookmarkStart w:id="211" w:name="_Toc430521109"/>
      <w:bookmarkStart w:id="212" w:name="_Toc430521202"/>
      <w:bookmarkStart w:id="213" w:name="_Toc430857096"/>
      <w:bookmarkStart w:id="214" w:name="_Toc525647791"/>
      <w:bookmarkEnd w:id="208"/>
      <w:bookmarkEnd w:id="209"/>
      <w:bookmarkEnd w:id="210"/>
      <w:bookmarkEnd w:id="211"/>
      <w:bookmarkEnd w:id="212"/>
      <w:bookmarkEnd w:id="213"/>
    </w:p>
    <w:p w14:paraId="14EF680E" w14:textId="77777777" w:rsidR="00E51D21" w:rsidRDefault="00E51D21" w:rsidP="00E51D21">
      <w:pPr>
        <w:pStyle w:val="Heading2"/>
      </w:pPr>
      <w:bookmarkStart w:id="215" w:name="_Toc20834499"/>
      <w:r>
        <w:t>Location</w:t>
      </w:r>
      <w:bookmarkEnd w:id="215"/>
    </w:p>
    <w:p w14:paraId="3F7790F7" w14:textId="77777777" w:rsidR="00E51D21" w:rsidRDefault="00E51D21" w:rsidP="00E51D21">
      <w:pPr>
        <w:pStyle w:val="Heading3"/>
      </w:pPr>
      <w:bookmarkStart w:id="216" w:name="_Toc20834500"/>
      <w:r>
        <w:t>Recommended properties for Location</w:t>
      </w:r>
      <w:bookmarkEnd w:id="2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9D1AA7"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17" w:name="_Toc20834501"/>
      <w:r>
        <w:t>Optional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8" w:name="_Toc20834502"/>
      <w:r w:rsidRPr="00077CCC">
        <w:t>Period of Time</w:t>
      </w:r>
      <w:bookmarkEnd w:id="214"/>
      <w:bookmarkEnd w:id="218"/>
    </w:p>
    <w:p w14:paraId="7D116E79" w14:textId="77777777" w:rsidR="007D5443" w:rsidRDefault="007D5443" w:rsidP="007D5443">
      <w:pPr>
        <w:pStyle w:val="Heading3"/>
      </w:pPr>
      <w:bookmarkStart w:id="219" w:name="_Toc20834503"/>
      <w:r>
        <w:t>Recommended properties for Period of Time</w:t>
      </w:r>
      <w:bookmarkEnd w:id="21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D1AA7"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20" w:name="_Toc525647792"/>
      <w:bookmarkStart w:id="221" w:name="_Toc20834504"/>
      <w:r w:rsidRPr="00077CCC">
        <w:lastRenderedPageBreak/>
        <w:t>Optional properties for Period of Time</w:t>
      </w:r>
      <w:bookmarkEnd w:id="220"/>
      <w:bookmarkEnd w:id="22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2" w:name="_Toc429930848"/>
      <w:bookmarkStart w:id="223" w:name="_Toc430520850"/>
      <w:bookmarkStart w:id="224" w:name="_Toc430520915"/>
      <w:bookmarkStart w:id="225" w:name="_Toc430521111"/>
      <w:bookmarkStart w:id="226" w:name="_Toc430521204"/>
      <w:bookmarkStart w:id="227" w:name="_Toc430857098"/>
      <w:bookmarkStart w:id="228" w:name="_Toc429909291"/>
      <w:bookmarkStart w:id="229" w:name="_Toc429930379"/>
      <w:bookmarkStart w:id="230" w:name="_Toc429930849"/>
      <w:bookmarkStart w:id="231" w:name="_Toc430520851"/>
      <w:bookmarkStart w:id="232" w:name="_Toc430520916"/>
      <w:bookmarkStart w:id="233" w:name="_Toc430521112"/>
      <w:bookmarkStart w:id="234" w:name="_Toc430521205"/>
      <w:bookmarkStart w:id="235" w:name="_Toc430857099"/>
      <w:bookmarkStart w:id="236" w:name="_Toc429909292"/>
      <w:bookmarkStart w:id="237" w:name="_Toc429930380"/>
      <w:bookmarkStart w:id="238" w:name="_Toc429930850"/>
      <w:bookmarkStart w:id="239" w:name="_Toc430520852"/>
      <w:bookmarkStart w:id="240" w:name="_Toc430520917"/>
      <w:bookmarkStart w:id="241" w:name="_Toc430521113"/>
      <w:bookmarkStart w:id="242" w:name="_Toc430521206"/>
      <w:bookmarkStart w:id="243" w:name="_Toc430857100"/>
      <w:bookmarkStart w:id="244" w:name="_Toc429909305"/>
      <w:bookmarkStart w:id="245" w:name="_Toc429930393"/>
      <w:bookmarkStart w:id="246" w:name="_Toc429930863"/>
      <w:bookmarkStart w:id="247" w:name="_Toc430520865"/>
      <w:bookmarkStart w:id="248" w:name="_Toc430520930"/>
      <w:bookmarkStart w:id="249" w:name="_Toc430521126"/>
      <w:bookmarkStart w:id="250" w:name="_Toc430521219"/>
      <w:bookmarkStart w:id="251" w:name="_Toc430857113"/>
      <w:bookmarkStart w:id="252" w:name="_Ref352005921"/>
      <w:bookmarkStart w:id="253" w:name="_Toc52564779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81596EC" w14:textId="77777777" w:rsidR="00D61709" w:rsidRDefault="00E4668E" w:rsidP="00E4668E">
      <w:pPr>
        <w:pStyle w:val="Heading2"/>
      </w:pPr>
      <w:bookmarkStart w:id="254" w:name="_Toc20834505"/>
      <w:r>
        <w:t>Relationship</w:t>
      </w:r>
      <w:bookmarkEnd w:id="254"/>
    </w:p>
    <w:p w14:paraId="4F4BCAC7" w14:textId="77777777" w:rsidR="00E4668E" w:rsidRDefault="00E4668E" w:rsidP="00E4668E">
      <w:pPr>
        <w:pStyle w:val="Heading3"/>
      </w:pPr>
      <w:bookmarkStart w:id="255" w:name="_Toc20834506"/>
      <w:r>
        <w:t>Mandatory properties for Relationship</w:t>
      </w:r>
      <w:bookmarkEnd w:id="25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6" w:name="_Toc20834507"/>
      <w:r w:rsidRPr="00E75001">
        <w:lastRenderedPageBreak/>
        <w:t>Controlled</w:t>
      </w:r>
      <w:r w:rsidRPr="00077CCC">
        <w:t xml:space="preserve"> Vocabularies</w:t>
      </w:r>
      <w:bookmarkEnd w:id="252"/>
      <w:bookmarkEnd w:id="253"/>
      <w:bookmarkEnd w:id="256"/>
    </w:p>
    <w:p w14:paraId="788AAD9A" w14:textId="77777777" w:rsidR="00077CCC" w:rsidRPr="00077CCC" w:rsidRDefault="00077CCC" w:rsidP="00E75001">
      <w:pPr>
        <w:pStyle w:val="Heading2"/>
      </w:pPr>
      <w:bookmarkStart w:id="257" w:name="_Toc525647794"/>
      <w:bookmarkStart w:id="258" w:name="_Toc20834508"/>
      <w:r w:rsidRPr="00077CCC">
        <w:t xml:space="preserve">Requirements for controlled </w:t>
      </w:r>
      <w:r w:rsidRPr="00E75001">
        <w:t>vocabularies</w:t>
      </w:r>
      <w:bookmarkEnd w:id="257"/>
      <w:bookmarkEnd w:id="258"/>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9" w:name="_Ref355169891"/>
      <w:bookmarkStart w:id="260" w:name="_Ref355810277"/>
      <w:bookmarkStart w:id="261" w:name="_Toc525647795"/>
      <w:bookmarkStart w:id="262" w:name="_Toc20834509"/>
      <w:r w:rsidRPr="00077CCC">
        <w:t>Controlled vocabularies</w:t>
      </w:r>
      <w:bookmarkEnd w:id="259"/>
      <w:r w:rsidRPr="00077CCC">
        <w:t xml:space="preserve"> to be </w:t>
      </w:r>
      <w:r w:rsidRPr="00D61709">
        <w:t>used</w:t>
      </w:r>
      <w:bookmarkEnd w:id="260"/>
      <w:bookmarkEnd w:id="261"/>
      <w:bookmarkEnd w:id="262"/>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D1AA7"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1"/>
            </w:r>
          </w:p>
        </w:tc>
        <w:tc>
          <w:tcPr>
            <w:tcW w:w="2378" w:type="dxa"/>
          </w:tcPr>
          <w:p w14:paraId="67727375" w14:textId="77777777" w:rsidR="00077CCC" w:rsidRPr="00077CCC" w:rsidRDefault="00AE5F80" w:rsidP="00B42159">
            <w:pPr>
              <w:pStyle w:val="Tableentry"/>
            </w:pPr>
            <w:hyperlink r:id="rId58"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D1AA7"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D1AA7"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D1AA7"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2"/>
            </w:r>
          </w:p>
        </w:tc>
        <w:tc>
          <w:tcPr>
            <w:tcW w:w="2378" w:type="dxa"/>
          </w:tcPr>
          <w:p w14:paraId="5EEAE68C" w14:textId="77777777" w:rsidR="00077CCC" w:rsidRPr="00077CCC" w:rsidRDefault="00AE5F80" w:rsidP="00B42159">
            <w:pPr>
              <w:pStyle w:val="Tableentry"/>
            </w:pPr>
            <w:hyperlink r:id="rId59"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D1AA7"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3"/>
            </w:r>
          </w:p>
        </w:tc>
        <w:tc>
          <w:tcPr>
            <w:tcW w:w="2378" w:type="dxa"/>
          </w:tcPr>
          <w:p w14:paraId="28C15A29" w14:textId="77777777" w:rsidR="00077CCC" w:rsidRPr="00077CCC" w:rsidRDefault="00AE5F80" w:rsidP="00B42159">
            <w:pPr>
              <w:pStyle w:val="Tableentry"/>
            </w:pPr>
            <w:hyperlink r:id="rId60"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D1AA7"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4"/>
            </w:r>
          </w:p>
        </w:tc>
        <w:tc>
          <w:tcPr>
            <w:tcW w:w="2378" w:type="dxa"/>
          </w:tcPr>
          <w:p w14:paraId="4BBF9820" w14:textId="77777777" w:rsidR="00077CCC" w:rsidRPr="00077CCC" w:rsidRDefault="00AE5F80" w:rsidP="00B42159">
            <w:pPr>
              <w:pStyle w:val="Tableentry"/>
            </w:pPr>
            <w:hyperlink r:id="rId61"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D1AA7"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5"/>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AE5F80" w:rsidP="00B42159">
            <w:pPr>
              <w:pStyle w:val="Tableentry"/>
            </w:pPr>
            <w:hyperlink r:id="rId62"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D1AA7"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6"/>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7"/>
            </w:r>
            <w:r w:rsidRPr="00585FF1">
              <w:t>, EU Vocabularies Plac</w:t>
            </w:r>
            <w:r w:rsidR="00077CCC" w:rsidRPr="00585FF1">
              <w:t>es Named Authority List</w:t>
            </w:r>
            <w:r w:rsidR="00077CCC" w:rsidRPr="00585FF1">
              <w:rPr>
                <w:rStyle w:val="FootnoteReference"/>
              </w:rPr>
              <w:footnoteReference w:id="28"/>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AE5F80" w:rsidP="00B42159">
            <w:pPr>
              <w:pStyle w:val="Tableentry"/>
            </w:pPr>
            <w:hyperlink r:id="rId63" w:history="1">
              <w:r w:rsidR="005A1FDB" w:rsidRPr="00364CB1">
                <w:rPr>
                  <w:rStyle w:val="Hyperlink"/>
                </w:rPr>
                <w:t>http://publications.europa.eu/resource/authority/continent/</w:t>
              </w:r>
            </w:hyperlink>
            <w:r w:rsidR="005A1FDB" w:rsidRPr="00077CCC">
              <w:t xml:space="preserve">, </w:t>
            </w:r>
            <w:hyperlink r:id="rId64" w:history="1">
              <w:r w:rsidR="003E5BCA">
                <w:rPr>
                  <w:rStyle w:val="Hyperlink"/>
                </w:rPr>
                <w:t>http://publications.europa.eu/resource/authority/country</w:t>
              </w:r>
            </w:hyperlink>
            <w:r w:rsidR="00077CCC" w:rsidRPr="00077CCC">
              <w:t xml:space="preserve">, </w:t>
            </w:r>
            <w:hyperlink r:id="rId65"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AE5F80" w:rsidP="00B42159">
            <w:pPr>
              <w:pStyle w:val="Tableentry"/>
            </w:pPr>
            <w:hyperlink r:id="rId66"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9D1AA7"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AE5F80" w:rsidP="00B42159">
            <w:pPr>
              <w:pStyle w:val="Tableentry"/>
            </w:pPr>
            <w:hyperlink r:id="rId67"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29"/>
            </w:r>
          </w:p>
        </w:tc>
      </w:tr>
      <w:tr w:rsidR="00077CCC" w:rsidRPr="009D1AA7"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AE5F80" w:rsidP="00B42159">
            <w:pPr>
              <w:pStyle w:val="Tableentry"/>
            </w:pPr>
            <w:hyperlink r:id="rId68"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D1AA7"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AE5F80" w:rsidP="00B42159">
            <w:pPr>
              <w:pStyle w:val="Tableentry"/>
            </w:pPr>
            <w:hyperlink r:id="rId69"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D1AA7"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AE5F80" w:rsidP="00B42159">
            <w:pPr>
              <w:pStyle w:val="Tableentry"/>
            </w:pPr>
            <w:hyperlink r:id="rId70"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63" w:name="_Toc429930867"/>
      <w:bookmarkStart w:id="264" w:name="_Toc430520869"/>
      <w:bookmarkStart w:id="265" w:name="_Toc430520934"/>
      <w:bookmarkStart w:id="266" w:name="_Toc430521130"/>
      <w:bookmarkStart w:id="267" w:name="_Toc430521223"/>
      <w:bookmarkStart w:id="268" w:name="_Toc430857117"/>
      <w:bookmarkStart w:id="269" w:name="_Toc525647796"/>
      <w:bookmarkStart w:id="270" w:name="_Ref352084720"/>
      <w:bookmarkEnd w:id="263"/>
      <w:bookmarkEnd w:id="264"/>
      <w:bookmarkEnd w:id="265"/>
      <w:bookmarkEnd w:id="266"/>
      <w:bookmarkEnd w:id="267"/>
      <w:bookmarkEnd w:id="268"/>
    </w:p>
    <w:p w14:paraId="2A91B43E" w14:textId="77777777" w:rsidR="00077CCC" w:rsidRPr="00077CCC" w:rsidRDefault="00077CCC" w:rsidP="00D61709">
      <w:pPr>
        <w:pStyle w:val="Heading2"/>
      </w:pPr>
      <w:bookmarkStart w:id="271" w:name="_Toc20834510"/>
      <w:r w:rsidRPr="00077CCC">
        <w:t xml:space="preserve">Other controlled </w:t>
      </w:r>
      <w:r w:rsidRPr="00D61709">
        <w:t>vocabularies</w:t>
      </w:r>
      <w:bookmarkEnd w:id="269"/>
      <w:bookmarkEnd w:id="271"/>
    </w:p>
    <w:p w14:paraId="32BC7BED" w14:textId="7BADADB7"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C257A0">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0"/>
      </w:r>
      <w:r w:rsidRPr="00077CCC">
        <w:rPr>
          <w:lang w:val="en-US"/>
        </w:rPr>
        <w:t>, the CERIF standard vocabularies</w:t>
      </w:r>
      <w:r w:rsidRPr="00077CCC">
        <w:rPr>
          <w:rStyle w:val="FootnoteReference"/>
        </w:rPr>
        <w:footnoteReference w:id="31"/>
      </w:r>
      <w:r w:rsidRPr="00077CCC">
        <w:rPr>
          <w:lang w:val="en-US"/>
        </w:rPr>
        <w:t>, the Dewey Decimal Classification</w:t>
      </w:r>
      <w:r w:rsidRPr="00077CCC">
        <w:rPr>
          <w:rStyle w:val="FootnoteReference"/>
        </w:rPr>
        <w:footnoteReference w:id="32"/>
      </w:r>
      <w:r w:rsidRPr="00077CCC">
        <w:rPr>
          <w:lang w:val="en-US"/>
        </w:rPr>
        <w:t xml:space="preserve"> and numerous other schemes.</w:t>
      </w:r>
    </w:p>
    <w:p w14:paraId="03EAFEEE" w14:textId="77777777" w:rsidR="00077CCC" w:rsidRPr="00077CCC" w:rsidRDefault="00077CCC" w:rsidP="00D61709">
      <w:pPr>
        <w:pStyle w:val="Heading2"/>
      </w:pPr>
      <w:bookmarkStart w:id="272" w:name="_Toc525647797"/>
      <w:bookmarkStart w:id="273" w:name="_Toc20834511"/>
      <w:r w:rsidRPr="00D61709">
        <w:t>Licence</w:t>
      </w:r>
      <w:r w:rsidRPr="00077CCC">
        <w:t xml:space="preserve"> vocabularies</w:t>
      </w:r>
      <w:bookmarkEnd w:id="272"/>
      <w:bookmarkEnd w:id="273"/>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3"/>
      </w:r>
      <w:r w:rsidRPr="00077CCC">
        <w:rPr>
          <w:lang w:val="en-US"/>
        </w:rPr>
        <w:t>, and in particular the CC Zero Public Domain Dedication</w:t>
      </w:r>
      <w:r w:rsidRPr="00077CCC">
        <w:rPr>
          <w:rStyle w:val="FootnoteReference"/>
        </w:rPr>
        <w:footnoteReference w:id="34"/>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5"/>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6"/>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7"/>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8"/>
      </w:r>
      <w:r w:rsidRPr="00077CCC">
        <w:rPr>
          <w:lang w:val="en-US"/>
        </w:rPr>
        <w:t xml:space="preserve"> with the Open Data Rights Statement Vocabulary</w:t>
      </w:r>
      <w:r w:rsidRPr="00077CCC">
        <w:rPr>
          <w:rStyle w:val="FootnoteReference"/>
        </w:rPr>
        <w:footnoteReference w:id="39"/>
      </w:r>
      <w:r w:rsidRPr="00077CCC">
        <w:rPr>
          <w:lang w:val="en-US"/>
        </w:rPr>
        <w:t xml:space="preserve"> and by the Open Digital Rights Language (ODRL) Initiative</w:t>
      </w:r>
      <w:r w:rsidRPr="00077CCC">
        <w:rPr>
          <w:rStyle w:val="FootnoteReference"/>
        </w:rPr>
        <w:footnoteReference w:id="40"/>
      </w:r>
      <w:r w:rsidRPr="00077CCC">
        <w:rPr>
          <w:lang w:val="en-US"/>
        </w:rPr>
        <w:t>.</w:t>
      </w:r>
    </w:p>
    <w:p w14:paraId="0CF16660" w14:textId="77777777" w:rsidR="00077CCC" w:rsidRPr="00077CCC" w:rsidRDefault="00077CCC" w:rsidP="00077CCC">
      <w:pPr>
        <w:spacing w:after="0"/>
        <w:jc w:val="left"/>
        <w:rPr>
          <w:b/>
          <w:smallCaps/>
          <w:lang w:val="en-US"/>
        </w:rPr>
      </w:pPr>
      <w:bookmarkStart w:id="274" w:name="_Toc415175847"/>
      <w:bookmarkStart w:id="275" w:name="_Toc415224583"/>
      <w:bookmarkStart w:id="276" w:name="_Toc415582057"/>
      <w:bookmarkStart w:id="277" w:name="_Ref355785025"/>
      <w:bookmarkStart w:id="278" w:name="_Ref355785042"/>
      <w:bookmarkEnd w:id="274"/>
      <w:bookmarkEnd w:id="275"/>
      <w:bookmarkEnd w:id="276"/>
      <w:r w:rsidRPr="00077CCC">
        <w:rPr>
          <w:lang w:val="en-US"/>
        </w:rPr>
        <w:br w:type="page"/>
      </w:r>
    </w:p>
    <w:p w14:paraId="23F11CA3" w14:textId="77777777" w:rsidR="00077CCC" w:rsidRPr="00077CCC" w:rsidRDefault="00077CCC" w:rsidP="00D61709">
      <w:pPr>
        <w:pStyle w:val="Heading1"/>
      </w:pPr>
      <w:bookmarkStart w:id="279" w:name="_Ref415759736"/>
      <w:bookmarkStart w:id="280" w:name="_Ref421466199"/>
      <w:bookmarkStart w:id="281" w:name="_Toc525647798"/>
      <w:bookmarkStart w:id="282" w:name="_Toc20834512"/>
      <w:r w:rsidRPr="00077CCC">
        <w:lastRenderedPageBreak/>
        <w:t>Conformance Statement</w:t>
      </w:r>
      <w:bookmarkEnd w:id="270"/>
      <w:bookmarkEnd w:id="277"/>
      <w:bookmarkEnd w:id="278"/>
      <w:bookmarkEnd w:id="279"/>
      <w:bookmarkEnd w:id="280"/>
      <w:bookmarkEnd w:id="281"/>
      <w:bookmarkEnd w:id="282"/>
    </w:p>
    <w:p w14:paraId="73E44FAF" w14:textId="77777777" w:rsidR="00077CCC" w:rsidRPr="00077CCC" w:rsidRDefault="00077CCC" w:rsidP="00D61709">
      <w:pPr>
        <w:pStyle w:val="Heading2"/>
      </w:pPr>
      <w:bookmarkStart w:id="283" w:name="_Toc525647799"/>
      <w:bookmarkStart w:id="284" w:name="_Toc20834513"/>
      <w:r w:rsidRPr="00077CCC">
        <w:t xml:space="preserve">Provider </w:t>
      </w:r>
      <w:r w:rsidRPr="00D61709">
        <w:t>requirements</w:t>
      </w:r>
      <w:bookmarkEnd w:id="283"/>
      <w:bookmarkEnd w:id="28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4181182A"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C257A0">
        <w:t>4.1.1</w:t>
      </w:r>
      <w:r w:rsidR="00DC5A8D">
        <w:fldChar w:fldCharType="end"/>
      </w:r>
      <w:r w:rsidRPr="00077CCC">
        <w:t>.</w:t>
      </w:r>
    </w:p>
    <w:p w14:paraId="7B624AE8" w14:textId="6DEA360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C257A0">
        <w:t>4.2.1</w:t>
      </w:r>
      <w:r w:rsidR="00DC5A8D">
        <w:fldChar w:fldCharType="end"/>
      </w:r>
      <w:r w:rsidRPr="00077CCC">
        <w:t>, if descriptions of Catalogue Records are provided – please note that the provision of descriptions of Catalogue Records is optional.</w:t>
      </w:r>
    </w:p>
    <w:p w14:paraId="04E09CBF" w14:textId="16456968"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C257A0">
        <w:t>4.4.1</w:t>
      </w:r>
      <w:r w:rsidR="00DC5A8D">
        <w:fldChar w:fldCharType="end"/>
      </w:r>
      <w:r w:rsidRPr="00077CCC">
        <w:t>.</w:t>
      </w:r>
    </w:p>
    <w:p w14:paraId="37EA059B" w14:textId="7FE972C0"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C257A0">
        <w:t>4.5.1</w:t>
      </w:r>
      <w:r w:rsidR="00DC5A8D">
        <w:fldChar w:fldCharType="end"/>
      </w:r>
      <w:r w:rsidRPr="00077CCC">
        <w:t>.</w:t>
      </w:r>
    </w:p>
    <w:p w14:paraId="5D8DB315" w14:textId="0CF02CD7"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C257A0">
        <w:t>4.3.1</w:t>
      </w:r>
      <w:r>
        <w:fldChar w:fldCharType="end"/>
      </w:r>
    </w:p>
    <w:p w14:paraId="27E5EA52" w14:textId="39E423E4"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C257A0">
        <w:t>4.6.1</w:t>
      </w:r>
      <w:r w:rsidR="00DC5A8D">
        <w:fldChar w:fldCharType="end"/>
      </w:r>
      <w:r w:rsidRPr="00077CCC">
        <w:t>.</w:t>
      </w:r>
    </w:p>
    <w:p w14:paraId="3A5B0B8E" w14:textId="0041AA4A"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C257A0">
        <w:t>4.7.1</w:t>
      </w:r>
      <w:r w:rsidR="00DC5A8D">
        <w:fldChar w:fldCharType="end"/>
      </w:r>
      <w:r w:rsidRPr="00077CCC">
        <w:t>.</w:t>
      </w:r>
    </w:p>
    <w:p w14:paraId="51D7102A" w14:textId="722E7ECB"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C257A0">
        <w:t>4.8.1</w:t>
      </w:r>
      <w:r w:rsidR="00DC5A8D">
        <w:fldChar w:fldCharType="end"/>
      </w:r>
      <w:r w:rsidRPr="00077CCC">
        <w:t>.</w:t>
      </w:r>
    </w:p>
    <w:p w14:paraId="42940355" w14:textId="7CC32E80"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C257A0">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44D00DF"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85" w:name="_Toc525647800"/>
      <w:bookmarkStart w:id="286" w:name="_Toc20834514"/>
      <w:r w:rsidRPr="00077CCC">
        <w:t xml:space="preserve">Receiver </w:t>
      </w:r>
      <w:r w:rsidRPr="00D61709">
        <w:t>requirements</w:t>
      </w:r>
      <w:bookmarkEnd w:id="285"/>
      <w:bookmarkEnd w:id="286"/>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53CB2262"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C257A0">
        <w:t>3</w:t>
      </w:r>
      <w:r w:rsidR="00DC5A8D">
        <w:fldChar w:fldCharType="end"/>
      </w:r>
      <w:r w:rsidRPr="00077CCC">
        <w:t>.</w:t>
      </w:r>
    </w:p>
    <w:p w14:paraId="7ECDE508" w14:textId="2ACCFA92"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C257A0">
        <w:t>4</w:t>
      </w:r>
      <w:r w:rsidR="00DC5A8D">
        <w:fldChar w:fldCharType="end"/>
      </w:r>
      <w:r w:rsidRPr="00077CCC">
        <w:t xml:space="preserve">. </w:t>
      </w:r>
    </w:p>
    <w:p w14:paraId="3BD856D9" w14:textId="10301059"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C257A0">
        <w:t>5.2</w:t>
      </w:r>
      <w:r w:rsidR="00DC5A8D">
        <w:fldChar w:fldCharType="end"/>
      </w:r>
      <w:r w:rsidRPr="00077CCC">
        <w:t>.</w:t>
      </w:r>
    </w:p>
    <w:p w14:paraId="75888EE2" w14:textId="7643C0AC"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C257A0">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7" w:name="_Ref430857028"/>
      <w:bookmarkStart w:id="288" w:name="_Toc525647801"/>
      <w:bookmarkStart w:id="289" w:name="_Toc20834515"/>
      <w:r w:rsidRPr="00077CCC">
        <w:t>Agent roles</w:t>
      </w:r>
      <w:bookmarkEnd w:id="287"/>
      <w:bookmarkEnd w:id="288"/>
      <w:bookmarkEnd w:id="289"/>
    </w:p>
    <w:p w14:paraId="777A702F" w14:textId="77777777" w:rsidR="00077CCC" w:rsidRPr="00077CCC" w:rsidRDefault="00077CCC" w:rsidP="00077CCC">
      <w:pPr>
        <w:rPr>
          <w:lang w:val="en-US"/>
        </w:rPr>
      </w:pPr>
      <w:bookmarkStart w:id="290" w:name="_Toc429930404"/>
      <w:bookmarkStart w:id="291" w:name="_Toc429930875"/>
      <w:bookmarkStart w:id="292" w:name="_Toc430520876"/>
      <w:bookmarkStart w:id="293" w:name="_Toc430520941"/>
      <w:bookmarkStart w:id="294" w:name="_Toc430521137"/>
      <w:bookmarkEnd w:id="290"/>
      <w:bookmarkEnd w:id="291"/>
      <w:bookmarkEnd w:id="292"/>
      <w:bookmarkEnd w:id="293"/>
      <w:bookmarkEnd w:id="294"/>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1"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2"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w:t>
      </w:r>
      <w:proofErr w:type="spellStart"/>
      <w:r w:rsidRPr="00077CCC">
        <w:rPr>
          <w:lang w:val="en-US"/>
        </w:rPr>
        <w:t>GeoDCAT</w:t>
      </w:r>
      <w:proofErr w:type="spellEnd"/>
      <w:r w:rsidRPr="00077CCC">
        <w:rPr>
          <w:lang w:val="en-US"/>
        </w:rPr>
        <w:t xml:space="preserve">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1"/>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2"/>
      </w:r>
      <w:r w:rsidRPr="00077CCC">
        <w:rPr>
          <w:lang w:val="en-US"/>
        </w:rPr>
        <w:t>, the Library of Congress’ MARC relators</w:t>
      </w:r>
      <w:r w:rsidRPr="00077CCC">
        <w:rPr>
          <w:rStyle w:val="FootnoteReference"/>
        </w:rPr>
        <w:footnoteReference w:id="43"/>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4"/>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5"/>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w:t>
      </w:r>
      <w:proofErr w:type="spellStart"/>
      <w:r w:rsidRPr="00077CCC">
        <w:rPr>
          <w:lang w:val="en-US"/>
        </w:rPr>
        <w:t>GeoDCAT</w:t>
      </w:r>
      <w:proofErr w:type="spellEnd"/>
      <w:r w:rsidRPr="00077CCC">
        <w:rPr>
          <w:lang w:val="en-US"/>
        </w:rPr>
        <w:t>-AP, a PROV-conformant solution for expressing agent roles was agreed</w:t>
      </w:r>
      <w:r w:rsidRPr="00077CCC">
        <w:rPr>
          <w:rStyle w:val="FootnoteReference"/>
        </w:rPr>
        <w:footnoteReference w:id="46"/>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381ACA90"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7"/>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F0657D">
        <w:rPr>
          <w:lang w:val="en-US"/>
        </w:rPr>
        <w:t>prov: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8"/>
      </w:r>
    </w:p>
    <w:p w14:paraId="699870D7" w14:textId="5A33D871"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C257A0">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95" w:name="_Toc430521230"/>
      <w:bookmarkStart w:id="296" w:name="_Toc430857124"/>
      <w:bookmarkStart w:id="297" w:name="_Ref352005932"/>
      <w:bookmarkStart w:id="298" w:name="_Toc525647802"/>
      <w:bookmarkStart w:id="299" w:name="_Toc20834516"/>
      <w:bookmarkEnd w:id="295"/>
      <w:bookmarkEnd w:id="296"/>
      <w:r w:rsidRPr="00077CCC">
        <w:lastRenderedPageBreak/>
        <w:t xml:space="preserve">Accessibility and Multilingual </w:t>
      </w:r>
      <w:r w:rsidRPr="00D61709">
        <w:t>Aspects</w:t>
      </w:r>
      <w:bookmarkEnd w:id="297"/>
      <w:bookmarkEnd w:id="298"/>
      <w:bookmarkEnd w:id="299"/>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3"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4" w:history="1">
        <w:r w:rsidRPr="00077CCC">
          <w:rPr>
            <w:lang w:val="en-US"/>
          </w:rPr>
          <w:t>BCP47</w:t>
        </w:r>
      </w:hyperlink>
      <w:r w:rsidRPr="00077CCC">
        <w:rPr>
          <w:rStyle w:val="FootnoteReference"/>
        </w:rPr>
        <w:footnoteReference w:id="49"/>
      </w:r>
      <w:r w:rsidRPr="00077CCC">
        <w:rPr>
          <w:lang w:val="en-US"/>
        </w:rPr>
        <w:t xml:space="preserve">, which allows the use of the "t" extension for text transformations defined in </w:t>
      </w:r>
      <w:hyperlink r:id="rId75" w:history="1">
        <w:r w:rsidRPr="00077CCC">
          <w:rPr>
            <w:lang w:val="en-US"/>
          </w:rPr>
          <w:t>RFC6497</w:t>
        </w:r>
      </w:hyperlink>
      <w:r w:rsidRPr="00077CCC">
        <w:rPr>
          <w:rStyle w:val="FootnoteReference"/>
        </w:rPr>
        <w:footnoteReference w:id="50"/>
      </w:r>
      <w:r w:rsidRPr="00077CCC">
        <w:rPr>
          <w:lang w:val="en-US"/>
        </w:rPr>
        <w:t xml:space="preserve"> with the field </w:t>
      </w:r>
      <w:hyperlink r:id="rId76" w:history="1">
        <w:r w:rsidRPr="00077CCC">
          <w:rPr>
            <w:lang w:val="en-US"/>
          </w:rPr>
          <w:t>"t0"</w:t>
        </w:r>
      </w:hyperlink>
      <w:r w:rsidRPr="00077CCC">
        <w:rPr>
          <w:rStyle w:val="FootnoteReference"/>
        </w:rPr>
        <w:footnoteReference w:id="51"/>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2"/>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00" w:name="_Ref352005955"/>
      <w:r w:rsidRPr="00077CCC">
        <w:rPr>
          <w:lang w:val="en-US"/>
        </w:rPr>
        <w:br w:type="page"/>
      </w:r>
    </w:p>
    <w:p w14:paraId="5BC1CC38" w14:textId="77777777" w:rsidR="00077CCC" w:rsidRPr="00077CCC" w:rsidRDefault="00077CCC" w:rsidP="00D61709">
      <w:pPr>
        <w:pStyle w:val="Heading1"/>
      </w:pPr>
      <w:bookmarkStart w:id="301" w:name="_Ref430857010"/>
      <w:bookmarkStart w:id="302" w:name="_Toc525647803"/>
      <w:bookmarkStart w:id="303" w:name="_Toc20834517"/>
      <w:r w:rsidRPr="00077CCC">
        <w:lastRenderedPageBreak/>
        <w:t>Acknowledgements</w:t>
      </w:r>
      <w:bookmarkEnd w:id="300"/>
      <w:bookmarkEnd w:id="301"/>
      <w:bookmarkEnd w:id="302"/>
      <w:bookmarkEnd w:id="303"/>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 xml:space="preserve">Andrea </w:t>
      </w:r>
      <w:proofErr w:type="spellStart"/>
      <w:r w:rsidR="00174C77" w:rsidRPr="00174C77">
        <w:rPr>
          <w:lang w:val="en-US"/>
        </w:rPr>
        <w:t>Perego</w:t>
      </w:r>
      <w:proofErr w:type="spellEnd"/>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9D1AA7"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9D1AA7"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D1AA7"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9D1AA7"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D1AA7"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D1AA7"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D1AA7"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 xml:space="preserve">Antonio </w:t>
            </w:r>
            <w:proofErr w:type="spellStart"/>
            <w:r w:rsidRPr="00077CCC">
              <w:t>Rotundo</w:t>
            </w:r>
            <w:proofErr w:type="spellEnd"/>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9D1AA7"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9D1AA7"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9D1AA7"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9D1AA7"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04" w:name="_Toc525647804"/>
      <w:bookmarkStart w:id="305" w:name="_Toc20834518"/>
      <w:r w:rsidRPr="00077CCC">
        <w:lastRenderedPageBreak/>
        <w:t>Quick reference of classes and properties</w:t>
      </w:r>
      <w:bookmarkEnd w:id="304"/>
      <w:bookmarkEnd w:id="305"/>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77777777" w:rsidR="00EB2D13" w:rsidRPr="00077CCC" w:rsidRDefault="00EB2D13" w:rsidP="00B42159">
            <w:pPr>
              <w:pStyle w:val="Tableentry"/>
            </w:pPr>
            <w:proofErr w:type="spellStart"/>
            <w:r w:rsidRPr="00EB2D13">
              <w:rPr>
                <w:lang w:val="fr-FR"/>
              </w:rPr>
              <w:t>dct:licence</w:t>
            </w:r>
            <w:proofErr w:type="spellEnd"/>
          </w:p>
        </w:tc>
      </w:tr>
      <w:tr w:rsidR="00077CCC" w:rsidRPr="009D1AA7"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9D1AA7"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06" w:name="_Toc430520880"/>
      <w:bookmarkStart w:id="307" w:name="_Toc525647806"/>
      <w:bookmarkStart w:id="308" w:name="_Toc20834519"/>
      <w:bookmarkEnd w:id="306"/>
      <w:r w:rsidRPr="00077CCC">
        <w:lastRenderedPageBreak/>
        <w:t>Change Log</w:t>
      </w:r>
      <w:bookmarkEnd w:id="307"/>
      <w:bookmarkEnd w:id="308"/>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AE5F80" w:rsidP="00C76F3F">
            <w:pPr>
              <w:spacing w:after="0"/>
              <w:jc w:val="left"/>
              <w:rPr>
                <w:lang w:val="en-US"/>
              </w:rPr>
            </w:pPr>
            <w:hyperlink r:id="rId77"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AE5F80" w:rsidP="00C76F3F">
            <w:pPr>
              <w:spacing w:after="0"/>
              <w:jc w:val="left"/>
              <w:rPr>
                <w:sz w:val="14"/>
                <w:szCs w:val="14"/>
              </w:rPr>
            </w:pPr>
            <w:hyperlink r:id="rId78"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AE5F80" w:rsidP="002F408B">
            <w:pPr>
              <w:spacing w:after="0"/>
              <w:jc w:val="left"/>
              <w:rPr>
                <w:sz w:val="14"/>
                <w:szCs w:val="14"/>
              </w:rPr>
            </w:pPr>
            <w:hyperlink r:id="rId79"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AE5F80" w:rsidP="002F408B">
            <w:pPr>
              <w:spacing w:after="0"/>
              <w:jc w:val="left"/>
              <w:rPr>
                <w:lang w:val="en-US"/>
              </w:rPr>
            </w:pPr>
            <w:hyperlink r:id="rId80"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AE5F80" w:rsidP="002F408B">
            <w:pPr>
              <w:spacing w:after="0"/>
              <w:jc w:val="left"/>
              <w:rPr>
                <w:sz w:val="14"/>
                <w:szCs w:val="14"/>
              </w:rPr>
            </w:pPr>
            <w:hyperlink r:id="rId81"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AE5F80" w:rsidP="002F408B">
            <w:pPr>
              <w:spacing w:after="0"/>
              <w:jc w:val="left"/>
              <w:rPr>
                <w:sz w:val="14"/>
                <w:szCs w:val="14"/>
              </w:rPr>
            </w:pPr>
            <w:hyperlink r:id="rId82"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AE5F80" w:rsidP="001D7D89">
            <w:pPr>
              <w:spacing w:after="0"/>
              <w:jc w:val="left"/>
              <w:rPr>
                <w:sz w:val="14"/>
                <w:szCs w:val="14"/>
              </w:rPr>
            </w:pPr>
            <w:hyperlink r:id="rId83"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AE5F80" w:rsidP="001D7D89">
            <w:pPr>
              <w:spacing w:after="0"/>
              <w:jc w:val="left"/>
              <w:rPr>
                <w:sz w:val="14"/>
                <w:szCs w:val="14"/>
              </w:rPr>
            </w:pPr>
            <w:hyperlink r:id="rId84"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AE5F80" w:rsidP="002F408B">
            <w:pPr>
              <w:spacing w:after="0"/>
              <w:jc w:val="left"/>
              <w:rPr>
                <w:sz w:val="14"/>
                <w:szCs w:val="14"/>
              </w:rPr>
            </w:pPr>
            <w:hyperlink r:id="rId85"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AE5F80" w:rsidP="002F408B">
            <w:pPr>
              <w:spacing w:after="0"/>
              <w:jc w:val="left"/>
              <w:rPr>
                <w:sz w:val="14"/>
                <w:szCs w:val="14"/>
              </w:rPr>
            </w:pPr>
            <w:hyperlink r:id="rId86"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AE5F80" w:rsidP="002F408B">
            <w:pPr>
              <w:spacing w:after="0"/>
              <w:jc w:val="left"/>
              <w:rPr>
                <w:sz w:val="14"/>
                <w:szCs w:val="14"/>
              </w:rPr>
            </w:pPr>
            <w:hyperlink r:id="rId87"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AE5F80" w:rsidP="002F408B">
            <w:pPr>
              <w:spacing w:after="0"/>
              <w:jc w:val="left"/>
              <w:rPr>
                <w:sz w:val="14"/>
                <w:szCs w:val="14"/>
              </w:rPr>
            </w:pPr>
            <w:hyperlink r:id="rId88"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AE5F80"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AE5F80"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AE5F80" w:rsidP="002F408B">
            <w:pPr>
              <w:spacing w:after="0"/>
              <w:jc w:val="left"/>
              <w:rPr>
                <w:sz w:val="14"/>
                <w:szCs w:val="14"/>
              </w:rPr>
            </w:pPr>
            <w:hyperlink r:id="rId91"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AE5F80" w:rsidP="002F408B">
            <w:pPr>
              <w:spacing w:after="0"/>
              <w:jc w:val="left"/>
              <w:rPr>
                <w:sz w:val="14"/>
                <w:szCs w:val="14"/>
              </w:rPr>
            </w:pPr>
            <w:hyperlink r:id="rId92"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AE5F80" w:rsidP="002F408B">
            <w:pPr>
              <w:spacing w:after="0"/>
              <w:jc w:val="left"/>
              <w:rPr>
                <w:sz w:val="14"/>
                <w:szCs w:val="14"/>
              </w:rPr>
            </w:pPr>
            <w:hyperlink r:id="rId93"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AE5F80" w:rsidP="002F408B">
            <w:pPr>
              <w:spacing w:after="0"/>
              <w:jc w:val="left"/>
              <w:rPr>
                <w:sz w:val="14"/>
                <w:szCs w:val="14"/>
              </w:rPr>
            </w:pPr>
            <w:hyperlink r:id="rId94"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AE5F80" w:rsidP="002F408B">
            <w:pPr>
              <w:spacing w:after="0"/>
              <w:jc w:val="left"/>
              <w:rPr>
                <w:sz w:val="14"/>
                <w:szCs w:val="14"/>
              </w:rPr>
            </w:pPr>
            <w:hyperlink r:id="rId95"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AE5F80" w:rsidP="002F408B">
            <w:pPr>
              <w:spacing w:after="0"/>
              <w:jc w:val="left"/>
              <w:rPr>
                <w:sz w:val="14"/>
                <w:szCs w:val="14"/>
              </w:rPr>
            </w:pPr>
            <w:hyperlink r:id="rId96"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AE5F80" w:rsidP="002F408B">
            <w:pPr>
              <w:spacing w:after="0"/>
              <w:jc w:val="left"/>
              <w:rPr>
                <w:sz w:val="14"/>
                <w:szCs w:val="14"/>
              </w:rPr>
            </w:pPr>
            <w:hyperlink r:id="rId97"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AE5F80" w:rsidP="002F408B">
            <w:pPr>
              <w:spacing w:after="0"/>
              <w:jc w:val="left"/>
              <w:rPr>
                <w:sz w:val="14"/>
                <w:szCs w:val="14"/>
              </w:rPr>
            </w:pPr>
            <w:hyperlink r:id="rId98"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AE5F80" w:rsidP="002F408B">
            <w:pPr>
              <w:spacing w:after="0"/>
              <w:jc w:val="left"/>
              <w:rPr>
                <w:sz w:val="14"/>
                <w:szCs w:val="14"/>
                <w:lang w:val="nl-NL"/>
              </w:rPr>
            </w:pPr>
            <w:hyperlink r:id="rId99"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0"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1"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AE5F80" w:rsidP="002F408B">
            <w:pPr>
              <w:spacing w:after="0"/>
              <w:jc w:val="left"/>
              <w:rPr>
                <w:sz w:val="14"/>
                <w:szCs w:val="14"/>
                <w:lang w:val="nl-NL"/>
              </w:rPr>
            </w:pPr>
            <w:hyperlink r:id="rId102"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3"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4"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3E16AE5A" w:rsidR="002128C8" w:rsidRPr="002128C8" w:rsidRDefault="002128C8" w:rsidP="002128C8">
            <w:pPr>
              <w:spacing w:before="40" w:after="40"/>
              <w:rPr>
                <w:sz w:val="14"/>
                <w:szCs w:val="14"/>
              </w:rPr>
            </w:pPr>
            <w:r>
              <w:rPr>
                <w:noProof/>
                <w:sz w:val="14"/>
                <w:szCs w:val="14"/>
              </w:rPr>
              <w:t>dct:isRef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AE5F80" w:rsidP="002128C8">
            <w:pPr>
              <w:spacing w:after="0"/>
              <w:jc w:val="left"/>
              <w:rPr>
                <w:sz w:val="14"/>
                <w:szCs w:val="14"/>
              </w:rPr>
            </w:pPr>
            <w:hyperlink r:id="rId105"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AE5F80" w:rsidP="002128C8">
            <w:pPr>
              <w:spacing w:after="0"/>
              <w:jc w:val="left"/>
              <w:rPr>
                <w:sz w:val="14"/>
                <w:szCs w:val="14"/>
              </w:rPr>
            </w:pPr>
            <w:hyperlink r:id="rId106"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AE5F80" w:rsidP="002F408B">
            <w:pPr>
              <w:spacing w:after="0"/>
              <w:jc w:val="left"/>
              <w:rPr>
                <w:sz w:val="14"/>
                <w:szCs w:val="14"/>
              </w:rPr>
            </w:pPr>
            <w:hyperlink r:id="rId107"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AE5F80" w:rsidP="002F408B">
            <w:pPr>
              <w:spacing w:after="0"/>
              <w:jc w:val="left"/>
              <w:rPr>
                <w:sz w:val="14"/>
                <w:szCs w:val="14"/>
              </w:rPr>
            </w:pPr>
            <w:hyperlink r:id="rId108"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u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AE5F80"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AE5F80" w:rsidP="002F408B">
            <w:pPr>
              <w:spacing w:after="0"/>
              <w:jc w:val="left"/>
              <w:rPr>
                <w:sz w:val="14"/>
                <w:szCs w:val="14"/>
              </w:rPr>
            </w:pPr>
            <w:hyperlink r:id="rId110"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AE5F80" w:rsidP="002F408B">
            <w:pPr>
              <w:spacing w:after="0"/>
              <w:jc w:val="left"/>
              <w:rPr>
                <w:sz w:val="14"/>
                <w:szCs w:val="14"/>
              </w:rPr>
            </w:pPr>
            <w:hyperlink r:id="rId111"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AE5F80" w:rsidP="002F408B">
            <w:pPr>
              <w:spacing w:after="0"/>
              <w:jc w:val="left"/>
              <w:rPr>
                <w:sz w:val="14"/>
                <w:szCs w:val="14"/>
              </w:rPr>
            </w:pPr>
            <w:hyperlink r:id="rId112"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AE5F80" w:rsidP="002F408B">
            <w:pPr>
              <w:spacing w:after="0"/>
              <w:jc w:val="left"/>
              <w:rPr>
                <w:sz w:val="14"/>
                <w:szCs w:val="14"/>
              </w:rPr>
            </w:pPr>
            <w:hyperlink r:id="rId113"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AE5F80"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AE5F80" w:rsidP="002F408B">
            <w:pPr>
              <w:spacing w:after="0"/>
              <w:jc w:val="left"/>
              <w:rPr>
                <w:sz w:val="14"/>
                <w:szCs w:val="14"/>
              </w:rPr>
            </w:pPr>
            <w:hyperlink r:id="rId115"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AE5F80" w:rsidP="002F408B">
            <w:pPr>
              <w:spacing w:after="0"/>
              <w:jc w:val="left"/>
              <w:rPr>
                <w:sz w:val="14"/>
                <w:szCs w:val="14"/>
              </w:rPr>
            </w:pPr>
            <w:hyperlink r:id="rId116"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AE5F80"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AE5F80" w:rsidP="002F408B">
            <w:pPr>
              <w:spacing w:after="0"/>
              <w:jc w:val="left"/>
            </w:pPr>
            <w:hyperlink r:id="rId118"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AE5F80" w:rsidP="002F408B">
            <w:pPr>
              <w:spacing w:after="0"/>
              <w:jc w:val="left"/>
            </w:pPr>
            <w:hyperlink r:id="rId119"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77777777" w:rsidR="002F408B" w:rsidRPr="00B578C2" w:rsidRDefault="002F408B" w:rsidP="002F408B">
            <w:pPr>
              <w:spacing w:before="40" w:after="40"/>
              <w:rPr>
                <w:sz w:val="14"/>
                <w:szCs w:val="14"/>
                <w:lang w:val="en-US"/>
              </w:rPr>
            </w:pPr>
            <w:r w:rsidRPr="00D16657">
              <w:rPr>
                <w:noProof/>
                <w:sz w:val="14"/>
                <w:szCs w:val="14"/>
              </w:rPr>
              <w:t>dcat:endPointI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AE5F80" w:rsidP="002F408B">
            <w:pPr>
              <w:spacing w:after="0"/>
              <w:jc w:val="left"/>
            </w:pPr>
            <w:hyperlink r:id="rId120"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AE5F80" w:rsidP="002F408B">
            <w:pPr>
              <w:spacing w:after="0"/>
              <w:jc w:val="left"/>
            </w:pPr>
            <w:hyperlink r:id="rId121"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AE5F80" w:rsidP="002F408B">
            <w:pPr>
              <w:spacing w:after="0"/>
              <w:jc w:val="left"/>
              <w:rPr>
                <w:sz w:val="14"/>
                <w:szCs w:val="14"/>
              </w:rPr>
            </w:pPr>
            <w:hyperlink r:id="rId122"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AE5F80" w:rsidP="002F408B">
            <w:pPr>
              <w:spacing w:after="0"/>
              <w:jc w:val="left"/>
              <w:rPr>
                <w:rFonts w:ascii="Times New Roman" w:hAnsi="Times New Roman"/>
                <w:lang w:val="en-US" w:eastAsia="en-GB"/>
              </w:rPr>
            </w:pPr>
            <w:hyperlink r:id="rId123"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AE5F80" w:rsidP="002F408B">
            <w:pPr>
              <w:spacing w:before="100" w:beforeAutospacing="1" w:after="40"/>
              <w:rPr>
                <w:rFonts w:ascii="-webkit-standard" w:hAnsi="-webkit-standard"/>
                <w:lang w:val="en-US" w:eastAsia="en-GB"/>
              </w:rPr>
            </w:pPr>
            <w:hyperlink r:id="rId124"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AE5F80" w:rsidP="002F408B">
            <w:pPr>
              <w:spacing w:before="100" w:beforeAutospacing="1" w:after="40"/>
              <w:rPr>
                <w:color w:val="000000"/>
                <w:sz w:val="14"/>
                <w:szCs w:val="14"/>
                <w:lang w:val="en-US" w:eastAsia="en-GB"/>
              </w:rPr>
            </w:pPr>
            <w:hyperlink r:id="rId125"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AE5F80" w:rsidP="002F408B">
            <w:pPr>
              <w:spacing w:before="100" w:beforeAutospacing="1" w:after="40"/>
              <w:rPr>
                <w:color w:val="000000"/>
                <w:sz w:val="14"/>
                <w:szCs w:val="14"/>
                <w:lang w:val="en-US" w:eastAsia="en-GB"/>
              </w:rPr>
            </w:pPr>
            <w:hyperlink r:id="rId126"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AE5F80" w:rsidP="002F408B">
            <w:pPr>
              <w:spacing w:before="100" w:beforeAutospacing="1" w:after="40"/>
              <w:rPr>
                <w:color w:val="000000"/>
                <w:sz w:val="14"/>
                <w:szCs w:val="14"/>
                <w:lang w:val="en-US" w:eastAsia="en-GB"/>
              </w:rPr>
            </w:pPr>
            <w:hyperlink r:id="rId127"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AE5F80" w:rsidP="002F408B">
            <w:pPr>
              <w:spacing w:before="40" w:after="40"/>
              <w:rPr>
                <w:rStyle w:val="Hyperlink"/>
                <w:sz w:val="14"/>
                <w:szCs w:val="14"/>
                <w:lang w:val="en-US"/>
              </w:rPr>
            </w:pPr>
            <w:hyperlink r:id="rId128"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AE5F80" w:rsidP="002F408B">
            <w:pPr>
              <w:spacing w:before="40" w:after="40"/>
              <w:jc w:val="left"/>
              <w:rPr>
                <w:sz w:val="14"/>
                <w:szCs w:val="14"/>
              </w:rPr>
            </w:pPr>
            <w:hyperlink r:id="rId129"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0"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AE5F80"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AE5F80" w:rsidP="002F408B">
            <w:pPr>
              <w:spacing w:before="40" w:after="40"/>
              <w:jc w:val="left"/>
              <w:rPr>
                <w:sz w:val="14"/>
                <w:szCs w:val="14"/>
              </w:rPr>
            </w:pPr>
            <w:hyperlink r:id="rId133"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4"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AE5F80" w:rsidP="002F408B">
            <w:pPr>
              <w:spacing w:before="40" w:after="40"/>
              <w:jc w:val="left"/>
              <w:rPr>
                <w:sz w:val="14"/>
                <w:szCs w:val="14"/>
              </w:rPr>
            </w:pPr>
            <w:hyperlink r:id="rId135"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AE5F80" w:rsidP="002F408B">
            <w:pPr>
              <w:spacing w:before="40" w:after="40"/>
              <w:jc w:val="left"/>
              <w:rPr>
                <w:sz w:val="14"/>
                <w:szCs w:val="14"/>
              </w:rPr>
            </w:pPr>
            <w:hyperlink r:id="rId137"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AE5F80" w:rsidP="002F408B">
            <w:pPr>
              <w:spacing w:before="40" w:after="40"/>
              <w:jc w:val="left"/>
              <w:rPr>
                <w:sz w:val="14"/>
                <w:szCs w:val="14"/>
              </w:rPr>
            </w:pPr>
            <w:hyperlink r:id="rId139"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AE5F80" w:rsidP="002F408B">
            <w:pPr>
              <w:spacing w:before="40" w:after="40"/>
              <w:jc w:val="left"/>
              <w:rPr>
                <w:sz w:val="14"/>
                <w:szCs w:val="14"/>
              </w:rPr>
            </w:pPr>
            <w:hyperlink r:id="rId141"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2"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AE5F80" w:rsidP="002F408B">
            <w:pPr>
              <w:spacing w:before="40" w:after="40"/>
              <w:rPr>
                <w:sz w:val="14"/>
                <w:szCs w:val="14"/>
              </w:rPr>
            </w:pPr>
            <w:hyperlink r:id="rId143"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AE5F80" w:rsidP="002F408B">
            <w:pPr>
              <w:spacing w:before="40" w:after="40"/>
              <w:rPr>
                <w:color w:val="0000FF"/>
                <w:sz w:val="14"/>
                <w:szCs w:val="14"/>
                <w:u w:val="single"/>
              </w:rPr>
            </w:pPr>
            <w:hyperlink r:id="rId144"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AE5F80" w:rsidP="002F408B">
            <w:pPr>
              <w:spacing w:before="40" w:after="40"/>
              <w:rPr>
                <w:sz w:val="14"/>
                <w:szCs w:val="14"/>
              </w:rPr>
            </w:pPr>
            <w:hyperlink r:id="rId145"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AE5F80" w:rsidP="002F408B">
            <w:pPr>
              <w:spacing w:before="40" w:after="40"/>
              <w:rPr>
                <w:sz w:val="14"/>
                <w:szCs w:val="14"/>
              </w:rPr>
            </w:pPr>
            <w:hyperlink r:id="rId146"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AE5F80" w:rsidP="002F408B">
            <w:pPr>
              <w:spacing w:before="40" w:after="40"/>
              <w:rPr>
                <w:sz w:val="14"/>
                <w:szCs w:val="14"/>
              </w:rPr>
            </w:pPr>
            <w:hyperlink r:id="rId147"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w:t>
            </w:r>
            <w:proofErr w:type="spellStart"/>
            <w:r w:rsidRPr="00077CCC">
              <w:rPr>
                <w:sz w:val="14"/>
                <w:szCs w:val="14"/>
                <w:lang w:val="en-US"/>
              </w:rPr>
              <w:t>GeoDCAT</w:t>
            </w:r>
            <w:proofErr w:type="spellEnd"/>
            <w:r w:rsidRPr="00077CCC">
              <w:rPr>
                <w:sz w:val="14"/>
                <w:szCs w:val="14"/>
                <w:lang w:val="en-US"/>
              </w:rPr>
              <w:t xml:space="preserve">-AP for expression of </w:t>
            </w:r>
            <w:r w:rsidRPr="00077CCC">
              <w:rPr>
                <w:noProof/>
                <w:sz w:val="14"/>
                <w:szCs w:val="14"/>
                <w:lang w:val="en-US"/>
              </w:rPr>
              <w:t>co-ordinates</w:t>
            </w:r>
          </w:p>
        </w:tc>
        <w:tc>
          <w:tcPr>
            <w:tcW w:w="597" w:type="pct"/>
          </w:tcPr>
          <w:p w14:paraId="0B5BAAFE" w14:textId="77777777" w:rsidR="002F408B" w:rsidRPr="00077CCC" w:rsidRDefault="00AE5F80" w:rsidP="002F408B">
            <w:pPr>
              <w:spacing w:before="40" w:after="40"/>
            </w:pPr>
            <w:hyperlink r:id="rId148"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AE5F80" w:rsidP="002F408B">
            <w:pPr>
              <w:spacing w:before="40" w:after="40"/>
              <w:rPr>
                <w:sz w:val="14"/>
                <w:szCs w:val="14"/>
              </w:rPr>
            </w:pPr>
            <w:hyperlink r:id="rId149"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AE5F80" w:rsidP="002F408B">
            <w:pPr>
              <w:spacing w:before="40" w:after="40"/>
              <w:rPr>
                <w:sz w:val="14"/>
                <w:szCs w:val="14"/>
              </w:rPr>
            </w:pPr>
            <w:hyperlink r:id="rId150"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AE5F80" w:rsidP="002F408B">
            <w:pPr>
              <w:spacing w:before="40" w:after="40"/>
              <w:rPr>
                <w:sz w:val="14"/>
                <w:szCs w:val="14"/>
              </w:rPr>
            </w:pPr>
            <w:hyperlink r:id="rId151"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AE5F80" w:rsidP="002F408B">
            <w:pPr>
              <w:spacing w:before="40" w:after="40"/>
              <w:rPr>
                <w:sz w:val="14"/>
                <w:szCs w:val="14"/>
              </w:rPr>
            </w:pPr>
            <w:hyperlink r:id="rId152"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AE5F80"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AE5F80"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AE5F80" w:rsidP="002F408B">
            <w:pPr>
              <w:spacing w:before="40" w:after="40"/>
              <w:rPr>
                <w:sz w:val="14"/>
                <w:szCs w:val="14"/>
              </w:rPr>
            </w:pPr>
            <w:hyperlink r:id="rId155"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AE5F80" w:rsidP="002F408B">
            <w:pPr>
              <w:spacing w:before="40" w:after="40"/>
              <w:rPr>
                <w:sz w:val="14"/>
                <w:szCs w:val="14"/>
              </w:rPr>
            </w:pPr>
            <w:hyperlink r:id="rId156"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AE5F80" w:rsidP="002F408B">
            <w:pPr>
              <w:spacing w:before="40" w:after="40"/>
              <w:rPr>
                <w:sz w:val="14"/>
                <w:szCs w:val="14"/>
              </w:rPr>
            </w:pPr>
            <w:hyperlink r:id="rId157" w:history="1">
              <w:r w:rsidR="002F408B" w:rsidRPr="00077CCC">
                <w:rPr>
                  <w:rStyle w:val="Hyperlink"/>
                  <w:sz w:val="14"/>
                  <w:szCs w:val="14"/>
                </w:rPr>
                <w:t>PR6</w:t>
              </w:r>
            </w:hyperlink>
            <w:r w:rsidR="002F408B" w:rsidRPr="00077CCC">
              <w:rPr>
                <w:sz w:val="14"/>
                <w:szCs w:val="14"/>
              </w:rPr>
              <w:t xml:space="preserve">, </w:t>
            </w:r>
            <w:hyperlink r:id="rId158" w:history="1">
              <w:r w:rsidR="002F408B" w:rsidRPr="00077CCC">
                <w:rPr>
                  <w:rStyle w:val="Hyperlink"/>
                  <w:sz w:val="14"/>
                  <w:szCs w:val="14"/>
                </w:rPr>
                <w:t>PR13</w:t>
              </w:r>
            </w:hyperlink>
            <w:r w:rsidR="002F408B" w:rsidRPr="00077CCC">
              <w:rPr>
                <w:sz w:val="14"/>
                <w:szCs w:val="14"/>
              </w:rPr>
              <w:t xml:space="preserve">, </w:t>
            </w:r>
            <w:hyperlink r:id="rId159" w:history="1">
              <w:r w:rsidR="002F408B" w:rsidRPr="00077CCC">
                <w:rPr>
                  <w:rStyle w:val="Hyperlink"/>
                  <w:sz w:val="14"/>
                  <w:szCs w:val="14"/>
                </w:rPr>
                <w:t>PR14</w:t>
              </w:r>
            </w:hyperlink>
            <w:r w:rsidR="002F408B" w:rsidRPr="00077CCC">
              <w:rPr>
                <w:sz w:val="14"/>
                <w:szCs w:val="14"/>
              </w:rPr>
              <w:t xml:space="preserve">, </w:t>
            </w:r>
            <w:hyperlink r:id="rId160"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AE5F80" w:rsidP="002F408B">
            <w:pPr>
              <w:spacing w:before="40" w:after="40"/>
              <w:rPr>
                <w:sz w:val="14"/>
                <w:szCs w:val="14"/>
              </w:rPr>
            </w:pPr>
            <w:hyperlink r:id="rId161" w:history="1">
              <w:r w:rsidR="002F408B" w:rsidRPr="00077CCC">
                <w:rPr>
                  <w:rStyle w:val="Hyperlink"/>
                  <w:sz w:val="14"/>
                  <w:szCs w:val="14"/>
                </w:rPr>
                <w:t>PR6</w:t>
              </w:r>
            </w:hyperlink>
            <w:r w:rsidR="002F408B" w:rsidRPr="00077CCC">
              <w:rPr>
                <w:sz w:val="14"/>
                <w:szCs w:val="14"/>
              </w:rPr>
              <w:t xml:space="preserve">, </w:t>
            </w:r>
            <w:hyperlink r:id="rId162" w:history="1">
              <w:r w:rsidR="002F408B" w:rsidRPr="00077CCC">
                <w:rPr>
                  <w:rStyle w:val="Hyperlink"/>
                  <w:sz w:val="14"/>
                  <w:szCs w:val="14"/>
                </w:rPr>
                <w:t>PR13</w:t>
              </w:r>
            </w:hyperlink>
            <w:r w:rsidR="002F408B" w:rsidRPr="00077CCC">
              <w:rPr>
                <w:sz w:val="14"/>
                <w:szCs w:val="14"/>
              </w:rPr>
              <w:t xml:space="preserve">, </w:t>
            </w:r>
            <w:hyperlink r:id="rId163" w:history="1">
              <w:r w:rsidR="002F408B" w:rsidRPr="00077CCC">
                <w:rPr>
                  <w:rStyle w:val="Hyperlink"/>
                  <w:sz w:val="14"/>
                  <w:szCs w:val="14"/>
                </w:rPr>
                <w:t>PR14</w:t>
              </w:r>
            </w:hyperlink>
            <w:r w:rsidR="002F408B" w:rsidRPr="00077CCC">
              <w:rPr>
                <w:sz w:val="14"/>
                <w:szCs w:val="14"/>
              </w:rPr>
              <w:t xml:space="preserve">, </w:t>
            </w:r>
            <w:hyperlink r:id="rId164"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AE5F80" w:rsidP="002F408B">
            <w:pPr>
              <w:spacing w:before="40" w:after="40"/>
              <w:rPr>
                <w:sz w:val="14"/>
                <w:szCs w:val="14"/>
              </w:rPr>
            </w:pPr>
            <w:hyperlink r:id="rId165" w:history="1">
              <w:r w:rsidR="002F408B" w:rsidRPr="00077CCC">
                <w:rPr>
                  <w:rStyle w:val="Hyperlink"/>
                  <w:sz w:val="14"/>
                  <w:szCs w:val="14"/>
                </w:rPr>
                <w:t>PR2</w:t>
              </w:r>
            </w:hyperlink>
            <w:r w:rsidR="002F408B" w:rsidRPr="00077CCC">
              <w:rPr>
                <w:sz w:val="14"/>
                <w:szCs w:val="14"/>
              </w:rPr>
              <w:t xml:space="preserve">, </w:t>
            </w:r>
            <w:hyperlink r:id="rId166"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AE5F80" w:rsidP="002F408B">
            <w:pPr>
              <w:spacing w:before="40" w:after="40"/>
              <w:rPr>
                <w:sz w:val="14"/>
                <w:szCs w:val="14"/>
              </w:rPr>
            </w:pPr>
            <w:hyperlink r:id="rId167" w:history="1">
              <w:r w:rsidR="002F408B" w:rsidRPr="00077CCC">
                <w:rPr>
                  <w:rStyle w:val="Hyperlink"/>
                  <w:sz w:val="14"/>
                  <w:szCs w:val="14"/>
                </w:rPr>
                <w:t>PR5</w:t>
              </w:r>
            </w:hyperlink>
            <w:r w:rsidR="002F408B" w:rsidRPr="00077CCC">
              <w:rPr>
                <w:sz w:val="14"/>
                <w:szCs w:val="14"/>
              </w:rPr>
              <w:t xml:space="preserve">, </w:t>
            </w:r>
            <w:hyperlink r:id="rId168" w:history="1">
              <w:r w:rsidR="002F408B" w:rsidRPr="00077CCC">
                <w:rPr>
                  <w:rStyle w:val="Hyperlink"/>
                  <w:sz w:val="14"/>
                  <w:szCs w:val="14"/>
                </w:rPr>
                <w:t>PR16</w:t>
              </w:r>
            </w:hyperlink>
            <w:r w:rsidR="002F408B" w:rsidRPr="00077CCC">
              <w:rPr>
                <w:sz w:val="14"/>
                <w:szCs w:val="14"/>
              </w:rPr>
              <w:t xml:space="preserve">, </w:t>
            </w:r>
            <w:hyperlink r:id="rId169"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AE5F80" w:rsidP="002F408B">
            <w:pPr>
              <w:spacing w:before="40" w:after="40"/>
              <w:rPr>
                <w:sz w:val="14"/>
                <w:szCs w:val="14"/>
              </w:rPr>
            </w:pPr>
            <w:hyperlink r:id="rId170" w:history="1">
              <w:r w:rsidR="002F408B" w:rsidRPr="00077CCC">
                <w:rPr>
                  <w:rStyle w:val="Hyperlink"/>
                  <w:sz w:val="14"/>
                  <w:szCs w:val="14"/>
                </w:rPr>
                <w:t>PR5</w:t>
              </w:r>
            </w:hyperlink>
            <w:r w:rsidR="002F408B" w:rsidRPr="00077CCC">
              <w:rPr>
                <w:sz w:val="14"/>
                <w:szCs w:val="14"/>
              </w:rPr>
              <w:t xml:space="preserve">, </w:t>
            </w:r>
            <w:hyperlink r:id="rId171" w:history="1">
              <w:r w:rsidR="002F408B" w:rsidRPr="00077CCC">
                <w:rPr>
                  <w:rStyle w:val="Hyperlink"/>
                  <w:sz w:val="14"/>
                  <w:szCs w:val="14"/>
                </w:rPr>
                <w:t>PR16</w:t>
              </w:r>
            </w:hyperlink>
            <w:r w:rsidR="002F408B" w:rsidRPr="00077CCC">
              <w:rPr>
                <w:sz w:val="14"/>
                <w:szCs w:val="14"/>
              </w:rPr>
              <w:t xml:space="preserve">, </w:t>
            </w:r>
            <w:hyperlink r:id="rId172"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AE5F80" w:rsidP="002F408B">
            <w:pPr>
              <w:spacing w:before="40" w:after="40"/>
              <w:rPr>
                <w:sz w:val="14"/>
                <w:szCs w:val="14"/>
              </w:rPr>
            </w:pPr>
            <w:hyperlink r:id="rId173" w:history="1">
              <w:r w:rsidR="002F408B" w:rsidRPr="00077CCC">
                <w:rPr>
                  <w:rStyle w:val="Hyperlink"/>
                  <w:sz w:val="14"/>
                  <w:szCs w:val="14"/>
                </w:rPr>
                <w:t>PR19</w:t>
              </w:r>
            </w:hyperlink>
            <w:r w:rsidR="002F408B" w:rsidRPr="00077CCC">
              <w:rPr>
                <w:rStyle w:val="Hyperlink"/>
                <w:sz w:val="14"/>
                <w:szCs w:val="14"/>
              </w:rPr>
              <w:t xml:space="preserve">, </w:t>
            </w:r>
            <w:hyperlink r:id="rId174"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AE5F80" w:rsidP="002F408B">
            <w:pPr>
              <w:spacing w:before="40" w:after="40"/>
              <w:rPr>
                <w:sz w:val="14"/>
                <w:szCs w:val="14"/>
              </w:rPr>
            </w:pPr>
            <w:hyperlink r:id="rId175" w:history="1">
              <w:r w:rsidR="002F408B" w:rsidRPr="00077CCC">
                <w:rPr>
                  <w:rStyle w:val="Hyperlink"/>
                  <w:sz w:val="14"/>
                  <w:szCs w:val="14"/>
                </w:rPr>
                <w:t>PR19</w:t>
              </w:r>
            </w:hyperlink>
            <w:r w:rsidR="002F408B" w:rsidRPr="00077CCC">
              <w:rPr>
                <w:sz w:val="14"/>
                <w:szCs w:val="14"/>
              </w:rPr>
              <w:t xml:space="preserve">, </w:t>
            </w:r>
            <w:hyperlink r:id="rId176"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AE5F80" w:rsidP="002F408B">
            <w:pPr>
              <w:spacing w:before="40" w:after="40"/>
              <w:rPr>
                <w:sz w:val="14"/>
                <w:szCs w:val="14"/>
              </w:rPr>
            </w:pPr>
            <w:hyperlink r:id="rId177" w:history="1">
              <w:r w:rsidR="002F408B" w:rsidRPr="00077CCC">
                <w:rPr>
                  <w:rStyle w:val="Hyperlink"/>
                  <w:sz w:val="14"/>
                  <w:szCs w:val="14"/>
                </w:rPr>
                <w:t>PR22</w:t>
              </w:r>
            </w:hyperlink>
            <w:r w:rsidR="002F408B" w:rsidRPr="00077CCC">
              <w:rPr>
                <w:sz w:val="14"/>
                <w:szCs w:val="14"/>
              </w:rPr>
              <w:t xml:space="preserve">, </w:t>
            </w:r>
            <w:hyperlink r:id="rId178"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AE5F80" w:rsidP="002F408B">
            <w:pPr>
              <w:spacing w:before="40" w:after="40"/>
              <w:rPr>
                <w:sz w:val="14"/>
                <w:szCs w:val="14"/>
              </w:rPr>
            </w:pPr>
            <w:hyperlink r:id="rId179"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AE5F80" w:rsidP="002F408B">
            <w:pPr>
              <w:spacing w:before="40" w:after="40"/>
              <w:rPr>
                <w:sz w:val="14"/>
                <w:szCs w:val="14"/>
              </w:rPr>
            </w:pPr>
            <w:hyperlink r:id="rId180"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AE5F80" w:rsidP="002F408B">
            <w:pPr>
              <w:spacing w:before="40" w:after="40"/>
              <w:rPr>
                <w:sz w:val="14"/>
                <w:szCs w:val="14"/>
              </w:rPr>
            </w:pPr>
            <w:hyperlink r:id="rId181"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AE5F80" w:rsidP="002F408B">
            <w:pPr>
              <w:spacing w:before="40" w:after="40"/>
              <w:rPr>
                <w:sz w:val="14"/>
                <w:szCs w:val="14"/>
              </w:rPr>
            </w:pPr>
            <w:hyperlink r:id="rId182"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AE5F80" w:rsidP="002F408B">
            <w:pPr>
              <w:spacing w:before="40" w:after="40"/>
              <w:rPr>
                <w:sz w:val="14"/>
                <w:szCs w:val="14"/>
              </w:rPr>
            </w:pPr>
            <w:hyperlink r:id="rId183"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AE5F80" w:rsidP="002F408B">
            <w:pPr>
              <w:spacing w:before="40" w:after="40"/>
              <w:rPr>
                <w:sz w:val="14"/>
                <w:szCs w:val="14"/>
              </w:rPr>
            </w:pPr>
            <w:hyperlink r:id="rId184"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AE5F80" w:rsidP="002F408B">
            <w:pPr>
              <w:spacing w:before="40" w:after="40"/>
              <w:rPr>
                <w:sz w:val="14"/>
                <w:szCs w:val="14"/>
              </w:rPr>
            </w:pPr>
            <w:hyperlink r:id="rId185"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AE5F80" w:rsidP="002F408B">
            <w:pPr>
              <w:spacing w:before="40" w:after="40"/>
              <w:rPr>
                <w:sz w:val="14"/>
                <w:szCs w:val="14"/>
              </w:rPr>
            </w:pPr>
            <w:hyperlink r:id="rId186"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09" w:name="_Ref526849046"/>
      <w:bookmarkStart w:id="310"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9"/>
      <w:bookmarkEnd w:id="310"/>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pPr>
        <w:pStyle w:val="ListParagraph"/>
        <w:numPr>
          <w:ilvl w:val="1"/>
          <w:numId w:val="29"/>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pPr>
        <w:pStyle w:val="ListParagraph"/>
        <w:numPr>
          <w:ilvl w:val="1"/>
          <w:numId w:val="29"/>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22C05249" w:rsidR="0014228B" w:rsidRPr="007C2BB8"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C257A0">
        <w:rPr>
          <w:lang w:val="en-US"/>
        </w:rPr>
        <w:t>9</w:t>
      </w:r>
      <w:r>
        <w:fldChar w:fldCharType="end"/>
      </w:r>
      <w:r w:rsidRPr="007C2BB8">
        <w:rPr>
          <w:lang w:val="en-US"/>
        </w:rPr>
        <w:t>, added list of contributors.</w:t>
      </w:r>
    </w:p>
    <w:p w14:paraId="4055E764" w14:textId="77777777" w:rsidR="00557D84" w:rsidRPr="007C2BB8" w:rsidRDefault="00557D84" w:rsidP="00557D84">
      <w:pPr>
        <w:rPr>
          <w:lang w:val="en-US"/>
        </w:rPr>
      </w:pP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7"/>
      <w:headerReference w:type="first" r:id="rId188"/>
      <w:footerReference w:type="first" r:id="rId189"/>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CAF61" w14:textId="77777777" w:rsidR="00AE5F80" w:rsidRDefault="00AE5F80">
      <w:r>
        <w:separator/>
      </w:r>
    </w:p>
  </w:endnote>
  <w:endnote w:type="continuationSeparator" w:id="0">
    <w:p w14:paraId="2BA13314" w14:textId="77777777" w:rsidR="00AE5F80" w:rsidRDefault="00AE5F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5860B2" w:rsidRPr="009241B0" w14:paraId="7E0CF6D8" w14:textId="77777777" w:rsidTr="00030154">
      <w:sdt>
        <w:sdtPr>
          <w:alias w:val="Date"/>
          <w:tag w:val="idDate"/>
          <w:id w:val="-1208420311"/>
          <w:dataBinding w:xpath="/ns0:ccMap[1]/ns0:ccElement_Date" w:storeItemID="{00000000-0000-0000-0000-000000000000}"/>
          <w:date w:fullDate="2019-11-20T00:00:00Z">
            <w:dateFormat w:val="dd/MM/yyyy"/>
            <w:lid w:val="en-US"/>
            <w:storeMappedDataAs w:val="dateTime"/>
            <w:calendar w:val="gregorian"/>
          </w:date>
        </w:sdtPr>
        <w:sdtEndPr/>
        <w:sdtContent>
          <w:tc>
            <w:tcPr>
              <w:tcW w:w="2944" w:type="dxa"/>
              <w:shd w:val="clear" w:color="auto" w:fill="auto"/>
            </w:tcPr>
            <w:p w14:paraId="310F569A" w14:textId="5547D4E7" w:rsidR="005860B2" w:rsidRPr="009241B0" w:rsidRDefault="00A23C37" w:rsidP="00FA2F47">
              <w:pPr>
                <w:pStyle w:val="FooterDate"/>
                <w:rPr>
                  <w:sz w:val="15"/>
                  <w:szCs w:val="15"/>
                </w:rPr>
              </w:pPr>
              <w:r>
                <w:rPr>
                  <w:lang w:val="en-US"/>
                </w:rPr>
                <w:t>20/11/2019</w:t>
              </w:r>
            </w:p>
          </w:tc>
        </w:sdtContent>
      </w:sdt>
      <w:tc>
        <w:tcPr>
          <w:tcW w:w="2945" w:type="dxa"/>
          <w:shd w:val="clear" w:color="auto" w:fill="auto"/>
        </w:tcPr>
        <w:p w14:paraId="347A11A3" w14:textId="77777777" w:rsidR="005860B2" w:rsidRPr="009241B0" w:rsidRDefault="005860B2" w:rsidP="000846B0">
          <w:pPr>
            <w:pStyle w:val="FooterDate"/>
            <w:rPr>
              <w:sz w:val="15"/>
              <w:szCs w:val="15"/>
            </w:rPr>
          </w:pPr>
        </w:p>
      </w:tc>
      <w:tc>
        <w:tcPr>
          <w:tcW w:w="2945" w:type="dxa"/>
          <w:shd w:val="clear" w:color="auto" w:fill="auto"/>
        </w:tcPr>
        <w:p w14:paraId="4A035CD3" w14:textId="58C84E3E" w:rsidR="005860B2" w:rsidRPr="009241B0" w:rsidRDefault="005860B2"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5860B2" w:rsidRDefault="005860B2"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65DF0" w14:textId="77777777" w:rsidR="005860B2" w:rsidRPr="00B9193E" w:rsidRDefault="005860B2"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5860B2" w:rsidRPr="00C02386" w14:paraId="3C691399" w14:textId="77777777" w:rsidTr="00DC5D49">
      <w:trPr>
        <w:trHeight w:val="298"/>
      </w:trPr>
      <w:tc>
        <w:tcPr>
          <w:tcW w:w="2956" w:type="dxa"/>
        </w:tcPr>
        <w:p w14:paraId="63AE75C2" w14:textId="77777777" w:rsidR="005860B2" w:rsidRPr="00C02386" w:rsidRDefault="005860B2" w:rsidP="00DC5D49">
          <w:pPr>
            <w:pStyle w:val="Footerapproval"/>
            <w:rPr>
              <w:rFonts w:cs="Arial"/>
              <w:color w:val="333333"/>
              <w:sz w:val="15"/>
              <w:szCs w:val="15"/>
              <w:lang w:val="en-US"/>
            </w:rPr>
          </w:pPr>
        </w:p>
      </w:tc>
      <w:tc>
        <w:tcPr>
          <w:tcW w:w="2957" w:type="dxa"/>
        </w:tcPr>
        <w:p w14:paraId="36E88ECF" w14:textId="77777777" w:rsidR="005860B2" w:rsidRPr="00C02386" w:rsidRDefault="005860B2" w:rsidP="00B42159">
          <w:pPr>
            <w:pStyle w:val="Footerapproval"/>
            <w:rPr>
              <w:sz w:val="15"/>
              <w:szCs w:val="15"/>
              <w:lang w:val="en-US"/>
            </w:rPr>
          </w:pPr>
        </w:p>
      </w:tc>
      <w:tc>
        <w:tcPr>
          <w:tcW w:w="2957" w:type="dxa"/>
        </w:tcPr>
        <w:p w14:paraId="12BB744B" w14:textId="77777777" w:rsidR="005860B2" w:rsidRPr="00C02386" w:rsidRDefault="005860B2" w:rsidP="00B42159">
          <w:pPr>
            <w:pStyle w:val="Footerapproval"/>
            <w:ind w:right="-171"/>
            <w:rPr>
              <w:sz w:val="15"/>
              <w:szCs w:val="15"/>
              <w:lang w:val="en-US"/>
            </w:rPr>
          </w:pPr>
        </w:p>
      </w:tc>
    </w:tr>
    <w:tr w:rsidR="005860B2" w:rsidRPr="00DC5D49" w14:paraId="469EF48C" w14:textId="77777777" w:rsidTr="00DC5D49">
      <w:trPr>
        <w:trHeight w:val="275"/>
      </w:trPr>
      <w:tc>
        <w:tcPr>
          <w:tcW w:w="2956" w:type="dxa"/>
        </w:tcPr>
        <w:p w14:paraId="2621B0D2" w14:textId="77777777" w:rsidR="005860B2" w:rsidRPr="00C02386" w:rsidRDefault="005860B2" w:rsidP="00DC5D49">
          <w:pPr>
            <w:pStyle w:val="Footer"/>
            <w:rPr>
              <w:rFonts w:ascii="Verdana" w:hAnsi="Verdana" w:cs="Arial"/>
              <w:color w:val="333333"/>
              <w:sz w:val="15"/>
              <w:szCs w:val="15"/>
              <w:lang w:val="en-US"/>
            </w:rPr>
          </w:pPr>
        </w:p>
      </w:tc>
      <w:tc>
        <w:tcPr>
          <w:tcW w:w="2957" w:type="dxa"/>
        </w:tcPr>
        <w:p w14:paraId="758932C4" w14:textId="77777777" w:rsidR="005860B2" w:rsidRDefault="005860B2" w:rsidP="00B42159">
          <w:pPr>
            <w:pStyle w:val="Footerapproval"/>
            <w:rPr>
              <w:sz w:val="15"/>
              <w:szCs w:val="15"/>
              <w:lang w:val="en-US"/>
            </w:rPr>
          </w:pPr>
        </w:p>
        <w:p w14:paraId="2B6D782C" w14:textId="77777777" w:rsidR="005860B2" w:rsidRPr="00C02386" w:rsidRDefault="005860B2" w:rsidP="00B42159">
          <w:pPr>
            <w:pStyle w:val="Footerapproval"/>
            <w:rPr>
              <w:sz w:val="15"/>
              <w:szCs w:val="15"/>
              <w:lang w:val="en-US"/>
            </w:rPr>
          </w:pPr>
        </w:p>
      </w:tc>
      <w:tc>
        <w:tcPr>
          <w:tcW w:w="2957" w:type="dxa"/>
        </w:tcPr>
        <w:p w14:paraId="21A80A46" w14:textId="77777777" w:rsidR="005860B2" w:rsidRPr="00C02386" w:rsidRDefault="005860B2" w:rsidP="00B42159">
          <w:pPr>
            <w:pStyle w:val="Footerapproval"/>
            <w:rPr>
              <w:sz w:val="15"/>
              <w:szCs w:val="15"/>
              <w:lang w:val="en-US"/>
            </w:rPr>
          </w:pPr>
        </w:p>
      </w:tc>
    </w:tr>
    <w:tr w:rsidR="005860B2" w:rsidRPr="002F0149" w14:paraId="5FF392C8" w14:textId="77777777" w:rsidTr="00DC5D49">
      <w:trPr>
        <w:trHeight w:val="298"/>
      </w:trPr>
      <w:tc>
        <w:tcPr>
          <w:tcW w:w="2956" w:type="dxa"/>
        </w:tcPr>
        <w:p w14:paraId="5B1885E2" w14:textId="77777777" w:rsidR="005860B2" w:rsidRPr="00DC5D49" w:rsidRDefault="005860B2"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5860B2" w:rsidRPr="00DC5D49" w:rsidRDefault="005860B2" w:rsidP="00B42159">
          <w:pPr>
            <w:pStyle w:val="Footerapproval"/>
            <w:rPr>
              <w:sz w:val="15"/>
              <w:szCs w:val="15"/>
              <w:lang w:val="en-US"/>
            </w:rPr>
          </w:pPr>
        </w:p>
      </w:tc>
      <w:tc>
        <w:tcPr>
          <w:tcW w:w="2957" w:type="dxa"/>
        </w:tcPr>
        <w:p w14:paraId="4A1D452C" w14:textId="6AC074A1" w:rsidR="005860B2" w:rsidRPr="00DC5D49" w:rsidRDefault="005860B2"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sidR="00A23C37">
                <w:rPr>
                  <w:sz w:val="15"/>
                  <w:szCs w:val="15"/>
                  <w:lang w:val="en-US"/>
                </w:rPr>
                <w:t>20/11/2019</w:t>
              </w:r>
            </w:sdtContent>
          </w:sdt>
        </w:p>
      </w:tc>
    </w:tr>
  </w:tbl>
  <w:p w14:paraId="1E52EEC8" w14:textId="77777777" w:rsidR="005860B2" w:rsidRDefault="005860B2" w:rsidP="00895651">
    <w:pPr>
      <w:pStyle w:val="FooterDate"/>
      <w:rPr>
        <w:rFonts w:cs="Arial"/>
        <w:sz w:val="12"/>
        <w:szCs w:val="12"/>
      </w:rPr>
    </w:pPr>
  </w:p>
  <w:p w14:paraId="6E9F2640" w14:textId="77777777" w:rsidR="005860B2" w:rsidRPr="00910BEB" w:rsidRDefault="005860B2"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8"/>
      <w:gridCol w:w="2815"/>
      <w:gridCol w:w="2832"/>
    </w:tblGrid>
    <w:tr w:rsidR="005860B2" w:rsidRPr="009241B0" w14:paraId="0894360D" w14:textId="77777777" w:rsidTr="00B42159">
      <w:tc>
        <w:tcPr>
          <w:tcW w:w="2944" w:type="dxa"/>
          <w:shd w:val="clear" w:color="auto" w:fill="auto"/>
        </w:tcPr>
        <w:p w14:paraId="5054CA6C" w14:textId="7659E974" w:rsidR="005860B2" w:rsidRPr="009241B0" w:rsidRDefault="005860B2"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D1AA7">
            <w:rPr>
              <w:noProof/>
              <w:sz w:val="15"/>
              <w:szCs w:val="15"/>
            </w:rPr>
            <w:t>01/06/2020</w:t>
          </w:r>
          <w:r>
            <w:rPr>
              <w:noProof/>
              <w:sz w:val="15"/>
              <w:szCs w:val="15"/>
            </w:rPr>
            <w:fldChar w:fldCharType="end"/>
          </w:r>
        </w:p>
      </w:tc>
      <w:tc>
        <w:tcPr>
          <w:tcW w:w="2945" w:type="dxa"/>
          <w:shd w:val="clear" w:color="auto" w:fill="auto"/>
        </w:tcPr>
        <w:p w14:paraId="5FE675DD" w14:textId="77777777" w:rsidR="005860B2" w:rsidRPr="009241B0" w:rsidRDefault="005860B2" w:rsidP="00B42159">
          <w:pPr>
            <w:pStyle w:val="FooterDate"/>
            <w:rPr>
              <w:sz w:val="15"/>
              <w:szCs w:val="15"/>
            </w:rPr>
          </w:pPr>
        </w:p>
      </w:tc>
      <w:tc>
        <w:tcPr>
          <w:tcW w:w="2945" w:type="dxa"/>
          <w:shd w:val="clear" w:color="auto" w:fill="auto"/>
        </w:tcPr>
        <w:p w14:paraId="274476F4" w14:textId="77777777" w:rsidR="005860B2" w:rsidRPr="009241B0" w:rsidRDefault="005860B2"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5860B2" w:rsidRPr="00895651" w:rsidRDefault="005860B2"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5860B2" w:rsidRPr="009241B0" w14:paraId="63286642" w14:textId="77777777" w:rsidTr="00030154">
      <w:tc>
        <w:tcPr>
          <w:tcW w:w="2944" w:type="dxa"/>
          <w:shd w:val="clear" w:color="auto" w:fill="auto"/>
        </w:tcPr>
        <w:p w14:paraId="2FBEAC20" w14:textId="5F2BD92A" w:rsidR="005860B2" w:rsidRPr="009241B0" w:rsidRDefault="00A23C37" w:rsidP="00FA2F47">
          <w:pPr>
            <w:pStyle w:val="FooterDate"/>
            <w:rPr>
              <w:sz w:val="15"/>
              <w:szCs w:val="15"/>
            </w:rPr>
          </w:pPr>
          <w:r>
            <w:rPr>
              <w:lang w:val="en-US"/>
            </w:rPr>
            <w:t>20</w:t>
          </w:r>
          <w:r w:rsidR="005860B2">
            <w:rPr>
              <w:lang w:val="en-US"/>
            </w:rPr>
            <w:t>/1</w:t>
          </w:r>
          <w:r>
            <w:rPr>
              <w:lang w:val="en-US"/>
            </w:rPr>
            <w:t>1</w:t>
          </w:r>
          <w:r w:rsidR="005860B2">
            <w:rPr>
              <w:lang w:val="en-US"/>
            </w:rPr>
            <w:t>/2019</w:t>
          </w:r>
        </w:p>
      </w:tc>
      <w:tc>
        <w:tcPr>
          <w:tcW w:w="2945" w:type="dxa"/>
          <w:shd w:val="clear" w:color="auto" w:fill="auto"/>
        </w:tcPr>
        <w:p w14:paraId="40DE0358" w14:textId="77777777" w:rsidR="005860B2" w:rsidRPr="009241B0" w:rsidRDefault="005860B2" w:rsidP="000846B0">
          <w:pPr>
            <w:pStyle w:val="FooterDate"/>
            <w:rPr>
              <w:sz w:val="15"/>
              <w:szCs w:val="15"/>
            </w:rPr>
          </w:pPr>
        </w:p>
      </w:tc>
      <w:tc>
        <w:tcPr>
          <w:tcW w:w="2945" w:type="dxa"/>
          <w:shd w:val="clear" w:color="auto" w:fill="auto"/>
        </w:tcPr>
        <w:p w14:paraId="203317E5" w14:textId="2A5A94AC" w:rsidR="005860B2" w:rsidRPr="009241B0" w:rsidRDefault="005860B2"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5860B2" w:rsidRDefault="005860B2"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0"/>
      <w:gridCol w:w="2806"/>
      <w:gridCol w:w="2849"/>
    </w:tblGrid>
    <w:tr w:rsidR="005860B2" w:rsidRPr="009D1AA7" w14:paraId="4D188DBB" w14:textId="77777777" w:rsidTr="00B42159">
      <w:tc>
        <w:tcPr>
          <w:tcW w:w="2944" w:type="dxa"/>
          <w:shd w:val="clear" w:color="auto" w:fill="auto"/>
        </w:tcPr>
        <w:p w14:paraId="4901D3E7" w14:textId="1BD5420C" w:rsidR="005860B2" w:rsidRPr="009241B0" w:rsidRDefault="005860B2"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D1AA7">
            <w:rPr>
              <w:noProof/>
              <w:sz w:val="15"/>
              <w:szCs w:val="15"/>
            </w:rPr>
            <w:t>01/06/2020</w:t>
          </w:r>
          <w:r>
            <w:rPr>
              <w:noProof/>
              <w:sz w:val="15"/>
              <w:szCs w:val="15"/>
            </w:rPr>
            <w:fldChar w:fldCharType="end"/>
          </w:r>
        </w:p>
      </w:tc>
      <w:tc>
        <w:tcPr>
          <w:tcW w:w="2945" w:type="dxa"/>
          <w:shd w:val="clear" w:color="auto" w:fill="auto"/>
        </w:tcPr>
        <w:p w14:paraId="662B2C18" w14:textId="77777777" w:rsidR="005860B2" w:rsidRPr="009241B0" w:rsidRDefault="005860B2" w:rsidP="00B42159">
          <w:pPr>
            <w:pStyle w:val="FooterDate"/>
            <w:rPr>
              <w:sz w:val="15"/>
              <w:szCs w:val="15"/>
            </w:rPr>
          </w:pPr>
        </w:p>
      </w:tc>
      <w:tc>
        <w:tcPr>
          <w:tcW w:w="2945" w:type="dxa"/>
          <w:shd w:val="clear" w:color="auto" w:fill="auto"/>
        </w:tcPr>
        <w:p w14:paraId="21477321" w14:textId="725E0712" w:rsidR="005860B2" w:rsidRPr="007C2BB8" w:rsidRDefault="005860B2"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C257A0">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5860B2" w:rsidRPr="00F6781F" w:rsidRDefault="005860B2"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809C1" w14:textId="77777777" w:rsidR="00AE5F80" w:rsidRDefault="00AE5F80">
      <w:r>
        <w:separator/>
      </w:r>
    </w:p>
  </w:footnote>
  <w:footnote w:type="continuationSeparator" w:id="0">
    <w:p w14:paraId="289F17DC" w14:textId="77777777" w:rsidR="00AE5F80" w:rsidRDefault="00AE5F80">
      <w:r>
        <w:continuationSeparator/>
      </w:r>
    </w:p>
  </w:footnote>
  <w:footnote w:id="1">
    <w:p w14:paraId="1F531B60" w14:textId="77777777" w:rsidR="005860B2" w:rsidRPr="00725322" w:rsidRDefault="005860B2"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5860B2" w:rsidRPr="00077CCC" w:rsidRDefault="005860B2"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5860B2" w:rsidRPr="000F45BD" w:rsidRDefault="005860B2"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5860B2" w:rsidRPr="00073C32" w:rsidRDefault="005860B2" w:rsidP="0007171F">
      <w:pPr>
        <w:pStyle w:val="FootnoteText"/>
        <w:jc w:val="left"/>
      </w:pPr>
      <w:r>
        <w:rPr>
          <w:rStyle w:val="FootnoteReference"/>
        </w:rPr>
        <w:footnoteRef/>
      </w:r>
      <w:r>
        <w:t xml:space="preserve">  </w:t>
      </w:r>
      <w:r w:rsidRPr="00073C32">
        <w:t xml:space="preserve">European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5860B2" w:rsidRPr="00B67B0C" w:rsidRDefault="005860B2"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5860B2" w:rsidRPr="00077CCC" w:rsidRDefault="005860B2"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5860B2" w:rsidRPr="00077CCC" w:rsidRDefault="005860B2"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5860B2" w:rsidRPr="009C1D12" w:rsidRDefault="005860B2"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5860B2" w:rsidRPr="00077CCC" w:rsidRDefault="005860B2" w:rsidP="00077CCC">
      <w:pPr>
        <w:pStyle w:val="FootnoteText"/>
        <w:rPr>
          <w:lang w:val="en-US"/>
        </w:rPr>
      </w:pPr>
      <w:r>
        <w:rPr>
          <w:rStyle w:val="FootnoteReference"/>
        </w:rPr>
        <w:footnoteRef/>
      </w:r>
      <w:r w:rsidRPr="00E65D76">
        <w:rPr>
          <w:lang w:val="it-IT"/>
        </w:rPr>
        <w:t xml:space="preserve"> W3C. Data </w:t>
      </w:r>
      <w:proofErr w:type="spellStart"/>
      <w:r w:rsidRPr="00E65D76">
        <w:rPr>
          <w:lang w:val="it-IT"/>
        </w:rPr>
        <w:t>Catalog</w:t>
      </w:r>
      <w:proofErr w:type="spellEnd"/>
      <w:r w:rsidRPr="00E65D76">
        <w:rPr>
          <w:lang w:val="it-IT"/>
        </w:rPr>
        <w:t xml:space="preserve"> </w:t>
      </w:r>
      <w:proofErr w:type="spellStart"/>
      <w:r w:rsidRPr="00E65D76">
        <w:rPr>
          <w:lang w:val="it-IT"/>
        </w:rPr>
        <w:t>Vocabulary</w:t>
      </w:r>
      <w:proofErr w:type="spellEnd"/>
      <w:r w:rsidRPr="00E65D76">
        <w:rPr>
          <w:lang w:val="it-IT"/>
        </w:rPr>
        <w:t xml:space="preserve">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5860B2" w:rsidRPr="007C2BB8" w:rsidRDefault="005860B2"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00E65D76" w:rsidRPr="00E65D76">
        <w:rPr>
          <w:lang w:val="en-US"/>
        </w:rPr>
        <w:t>W3C Recommendation 04 February 2020</w:t>
      </w:r>
      <w:r w:rsidRPr="007C2BB8">
        <w:rPr>
          <w:lang w:val="en-US"/>
        </w:rPr>
        <w:t xml:space="preserve"> </w:t>
      </w:r>
      <w:hyperlink r:id="rId10" w:history="1">
        <w:r w:rsidR="00E65D76" w:rsidRPr="00E65D76">
          <w:rPr>
            <w:rStyle w:val="Hyperlink"/>
          </w:rPr>
          <w:t>https://www.w3.org/TR/vocab-dcat-2/</w:t>
        </w:r>
      </w:hyperlink>
    </w:p>
  </w:footnote>
  <w:footnote w:id="11">
    <w:p w14:paraId="420269CB" w14:textId="77777777" w:rsidR="005860B2" w:rsidRPr="00077CCC" w:rsidRDefault="005860B2"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71A1706D" w14:textId="77777777" w:rsidR="005860B2" w:rsidRPr="00077CCC" w:rsidRDefault="005860B2" w:rsidP="00077CCC">
      <w:pPr>
        <w:pStyle w:val="FootnoteText"/>
        <w:rPr>
          <w:lang w:val="en-US"/>
        </w:rPr>
      </w:pPr>
      <w:r>
        <w:rPr>
          <w:rStyle w:val="FootnoteReference"/>
        </w:rPr>
        <w:footnoteRef/>
      </w:r>
      <w:r w:rsidRPr="00077CCC">
        <w:rPr>
          <w:lang w:val="en-US"/>
        </w:rPr>
        <w:t xml:space="preserve"> W3C. The Organization Ontology. W3C Candidate Recommendation, 25 June 2013. </w:t>
      </w:r>
      <w:hyperlink r:id="rId12" w:history="1">
        <w:r w:rsidRPr="00077CCC">
          <w:rPr>
            <w:rStyle w:val="Hyperlink"/>
            <w:lang w:val="en-US"/>
          </w:rPr>
          <w:t>http://www.w3.org/TR/2013/CR-vocab-org-20130625/</w:t>
        </w:r>
      </w:hyperlink>
    </w:p>
  </w:footnote>
  <w:footnote w:id="13">
    <w:p w14:paraId="59630413" w14:textId="77777777" w:rsidR="005860B2" w:rsidRPr="00083F96" w:rsidRDefault="005860B2" w:rsidP="00E75001">
      <w:pPr>
        <w:pStyle w:val="FootnoteText"/>
        <w:jc w:val="left"/>
      </w:pPr>
      <w:r>
        <w:rPr>
          <w:rStyle w:val="FootnoteReference"/>
        </w:rPr>
        <w:footnoteRef/>
      </w:r>
      <w:r w:rsidRPr="00077CCC">
        <w:rPr>
          <w:lang w:val="en-US"/>
        </w:rPr>
        <w:t xml:space="preserve"> IETF. BCP 47. Tags for Identifying Languages. </w:t>
      </w:r>
      <w:hyperlink r:id="rId13" w:history="1">
        <w:r w:rsidRPr="00083F96">
          <w:rPr>
            <w:rStyle w:val="Hyperlink"/>
          </w:rPr>
          <w:t>http://www.rfc-editor.org/rfc/bcp/bcp47.txt</w:t>
        </w:r>
      </w:hyperlink>
    </w:p>
  </w:footnote>
  <w:footnote w:id="14">
    <w:p w14:paraId="46A03E1E" w14:textId="1A47A0FC" w:rsidR="005860B2" w:rsidRPr="00894DF8" w:rsidRDefault="005860B2" w:rsidP="001348F7">
      <w:pPr>
        <w:pStyle w:val="FootnoteText"/>
        <w:jc w:val="left"/>
      </w:pPr>
      <w:r>
        <w:rPr>
          <w:rStyle w:val="FootnoteReference"/>
        </w:rPr>
        <w:footnoteRef/>
      </w:r>
      <w:r w:rsidRPr="00083F96">
        <w:t xml:space="preserve"> European Commission. </w:t>
      </w:r>
      <w:r w:rsidRPr="00894DF8">
        <w:t xml:space="preserve">Joinup. Core Location Vocabulary. </w:t>
      </w:r>
      <w:hyperlink r:id="rId14" w:history="1">
        <w:r w:rsidRPr="00894DF8">
          <w:rPr>
            <w:rStyle w:val="Hyperlink"/>
          </w:rPr>
          <w:t>https://joinup.ec.europa.eu/solution/core-location-vocabulary</w:t>
        </w:r>
      </w:hyperlink>
      <w:r w:rsidRPr="00894DF8">
        <w:t xml:space="preserve"> </w:t>
      </w:r>
    </w:p>
  </w:footnote>
  <w:footnote w:id="15">
    <w:p w14:paraId="0C7BF059" w14:textId="77777777" w:rsidR="005860B2" w:rsidRPr="004F3DAE" w:rsidRDefault="005860B2"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6">
    <w:p w14:paraId="09C04BF2" w14:textId="77777777" w:rsidR="005860B2" w:rsidRPr="004F3DAE" w:rsidRDefault="005860B2"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7">
    <w:p w14:paraId="312E2C93" w14:textId="77777777" w:rsidR="005860B2" w:rsidRPr="004F6CC4" w:rsidRDefault="005860B2"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18">
    <w:p w14:paraId="5370DCF1" w14:textId="77777777" w:rsidR="005860B2" w:rsidRPr="004F6CC4" w:rsidRDefault="005860B2"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19">
    <w:p w14:paraId="2BD8E5B7" w14:textId="77777777" w:rsidR="005860B2" w:rsidRPr="00077CCC" w:rsidRDefault="005860B2"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0">
    <w:p w14:paraId="3AF160FE"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hyperlink r:id="rId20" w:history="1">
        <w:r w:rsidRPr="00077CCC">
          <w:rPr>
            <w:rStyle w:val="Hyperlink"/>
            <w:lang w:val="en-US"/>
          </w:rPr>
          <w:t>http://purl.org/spar/datacite/ResourceIdentifierScheme</w:t>
        </w:r>
      </w:hyperlink>
    </w:p>
  </w:footnote>
  <w:footnote w:id="21">
    <w:p w14:paraId="5922BD00" w14:textId="77777777" w:rsidR="005860B2" w:rsidRPr="003E3B00" w:rsidRDefault="005860B2"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2">
    <w:p w14:paraId="24B982D7" w14:textId="77777777" w:rsidR="005860B2" w:rsidRPr="003E5BCA" w:rsidRDefault="005860B2"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3">
    <w:p w14:paraId="7BDD43C6"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083F96">
          <w:rPr>
            <w:rStyle w:val="Hyperlink"/>
            <w:lang w:val="en-US"/>
          </w:rPr>
          <w:t xml:space="preserve">https://publications.europa.eu/en/web/eu-vocabularies/at-dataset/-/resource/dataset/file-type </w:t>
        </w:r>
      </w:hyperlink>
    </w:p>
  </w:footnote>
  <w:footnote w:id="24">
    <w:p w14:paraId="727E02AE"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083F96">
          <w:rPr>
            <w:rStyle w:val="Hyperlink"/>
            <w:lang w:val="en-US"/>
          </w:rPr>
          <w:t>https://publications.europa.eu/en/web/eu-vocabularies/at-dataset/-/resource/dataset/language/</w:t>
        </w:r>
      </w:hyperlink>
    </w:p>
  </w:footnote>
  <w:footnote w:id="25">
    <w:p w14:paraId="6739C1DF" w14:textId="77777777" w:rsidR="005860B2" w:rsidRPr="002F5DF1" w:rsidRDefault="005860B2"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6">
    <w:p w14:paraId="2DCF812C" w14:textId="77777777" w:rsidR="005860B2" w:rsidRPr="00083F96" w:rsidRDefault="005860B2"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7">
    <w:p w14:paraId="0C9B43D0" w14:textId="77777777" w:rsidR="005860B2" w:rsidRPr="00177972" w:rsidRDefault="005860B2"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28">
    <w:p w14:paraId="3B853956"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083F96">
          <w:rPr>
            <w:rStyle w:val="Hyperlink"/>
            <w:lang w:val="en-US"/>
          </w:rPr>
          <w:t>https://publications.europa.eu/en/web/eu-vocabularies/at-dataset/-/resource/dataset/place</w:t>
        </w:r>
      </w:hyperlink>
    </w:p>
  </w:footnote>
  <w:footnote w:id="29">
    <w:p w14:paraId="00F5699E" w14:textId="77777777" w:rsidR="005860B2" w:rsidRPr="00083F96" w:rsidRDefault="005860B2" w:rsidP="00077CCC">
      <w:pPr>
        <w:pStyle w:val="FootnoteText"/>
        <w:rPr>
          <w:lang w:val="en-US"/>
        </w:rPr>
      </w:pPr>
      <w:r>
        <w:rPr>
          <w:rStyle w:val="FootnoteReference"/>
        </w:rPr>
        <w:footnoteRef/>
      </w:r>
      <w:r w:rsidRPr="00077CCC">
        <w:rPr>
          <w:lang w:val="en-US"/>
        </w:rPr>
        <w:t xml:space="preserve"> European Commission. Joinup. Asset Description Metadata Schema (ADMS). </w:t>
      </w:r>
      <w:hyperlink r:id="rId29" w:history="1">
        <w:r w:rsidRPr="00083F96">
          <w:rPr>
            <w:rStyle w:val="Hyperlink"/>
            <w:lang w:val="en-US"/>
          </w:rPr>
          <w:t>https://joinup.ec.europa.eu/solution/asset-description-metadata-schema-adms</w:t>
        </w:r>
      </w:hyperlink>
      <w:r w:rsidRPr="00083F96">
        <w:rPr>
          <w:lang w:val="en-US"/>
        </w:rPr>
        <w:t xml:space="preserve"> </w:t>
      </w:r>
    </w:p>
  </w:footnote>
  <w:footnote w:id="30">
    <w:p w14:paraId="61E18FEA" w14:textId="77777777" w:rsidR="005860B2" w:rsidRPr="00083F96" w:rsidRDefault="005860B2" w:rsidP="00077CCC">
      <w:pPr>
        <w:pStyle w:val="FootnoteText"/>
        <w:rPr>
          <w:lang w:val="en-US"/>
        </w:rPr>
      </w:pPr>
      <w:r>
        <w:rPr>
          <w:rStyle w:val="FootnoteReference"/>
        </w:rPr>
        <w:footnoteRef/>
      </w:r>
      <w:r>
        <w:rPr>
          <w:lang w:val="en-US"/>
        </w:rPr>
        <w:t xml:space="preserve"> </w:t>
      </w:r>
      <w:r w:rsidRPr="00077CCC">
        <w:rPr>
          <w:lang w:val="en-US"/>
        </w:rPr>
        <w:t xml:space="preserve">EuroVoc. </w:t>
      </w:r>
      <w:hyperlink r:id="rId30" w:history="1">
        <w:r w:rsidRPr="00083F96">
          <w:rPr>
            <w:rStyle w:val="Hyperlink"/>
            <w:lang w:val="en-US"/>
          </w:rPr>
          <w:t>http://eurovoc.europa.eu/</w:t>
        </w:r>
      </w:hyperlink>
      <w:r w:rsidRPr="00083F96">
        <w:rPr>
          <w:color w:val="1F497D"/>
          <w:lang w:val="en-US"/>
        </w:rPr>
        <w:t>.</w:t>
      </w:r>
    </w:p>
  </w:footnote>
  <w:footnote w:id="31">
    <w:p w14:paraId="255AE2B8" w14:textId="77777777" w:rsidR="005860B2" w:rsidRPr="00083F96" w:rsidRDefault="005860B2" w:rsidP="001348F7">
      <w:pPr>
        <w:pStyle w:val="FootnoteText"/>
        <w:jc w:val="left"/>
        <w:rPr>
          <w:lang w:val="en-US"/>
        </w:rPr>
      </w:pPr>
      <w:r>
        <w:rPr>
          <w:rStyle w:val="FootnoteReference"/>
        </w:rPr>
        <w:footnoteRef/>
      </w:r>
      <w:r w:rsidRPr="00083F96">
        <w:rPr>
          <w:lang w:val="en-US"/>
        </w:rPr>
        <w:t xml:space="preserve"> </w:t>
      </w:r>
      <w:hyperlink r:id="rId31" w:history="1">
        <w:r w:rsidRPr="00083F96">
          <w:rPr>
            <w:rStyle w:val="Hyperlink"/>
            <w:lang w:val="en-US"/>
          </w:rPr>
          <w:t>http://www.eurocris.org/Uploads/Web%20pages/CERIF-1.5/CERIF1.5_Semantics.xhtml</w:t>
        </w:r>
      </w:hyperlink>
    </w:p>
  </w:footnote>
  <w:footnote w:id="32">
    <w:p w14:paraId="2AB88290"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3">
    <w:p w14:paraId="0375A05D" w14:textId="77777777" w:rsidR="005860B2" w:rsidRPr="00077CCC" w:rsidRDefault="005860B2"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4">
    <w:p w14:paraId="5295BF4A" w14:textId="77777777" w:rsidR="005860B2" w:rsidRPr="00077CCC" w:rsidRDefault="005860B2"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5">
    <w:p w14:paraId="55D859DD" w14:textId="77777777" w:rsidR="005860B2" w:rsidRPr="00DF3368" w:rsidRDefault="005860B2"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6">
    <w:p w14:paraId="5912C929" w14:textId="77777777" w:rsidR="005860B2" w:rsidRPr="00077CCC" w:rsidRDefault="005860B2"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hyperlink r:id="rId37" w:history="1">
        <w:r w:rsidRPr="004F6CC4">
          <w:rPr>
            <w:rStyle w:val="Hyperlink"/>
            <w:lang w:val="en-US"/>
          </w:rPr>
          <w:t>https://joinup.ec.europa.eu/collection/eupl</w:t>
        </w:r>
      </w:hyperlink>
      <w:r w:rsidRPr="004F6CC4">
        <w:rPr>
          <w:lang w:val="en-US"/>
        </w:rPr>
        <w:t xml:space="preserve"> </w:t>
      </w:r>
    </w:p>
  </w:footnote>
  <w:footnote w:id="37">
    <w:p w14:paraId="40BC16D7" w14:textId="77777777" w:rsidR="005860B2" w:rsidRPr="00A05347" w:rsidRDefault="005860B2" w:rsidP="00077CCC">
      <w:pPr>
        <w:pStyle w:val="FootnoteText"/>
      </w:pPr>
      <w:r>
        <w:rPr>
          <w:rStyle w:val="FootnoteReference"/>
        </w:rPr>
        <w:footnoteRef/>
      </w:r>
      <w:r w:rsidRPr="00077CCC">
        <w:rPr>
          <w:lang w:val="en-US"/>
        </w:rPr>
        <w:t xml:space="preserve"> The National Archives. Open Government Licence for public sector information. </w:t>
      </w:r>
      <w:hyperlink r:id="rId38" w:history="1">
        <w:r>
          <w:rPr>
            <w:rStyle w:val="Hyperlink"/>
          </w:rPr>
          <w:t>http://www.nationalarchives.gov.uk/doc/open-government-licence/version/2/</w:t>
        </w:r>
      </w:hyperlink>
    </w:p>
  </w:footnote>
  <w:footnote w:id="38">
    <w:p w14:paraId="0AC513FF" w14:textId="77777777" w:rsidR="005860B2" w:rsidRPr="00DF3368" w:rsidRDefault="005860B2"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hyperlink r:id="rId39" w:history="1">
        <w:r w:rsidRPr="00DF3368">
          <w:rPr>
            <w:rStyle w:val="Hyperlink"/>
            <w:lang w:val="nn-NO"/>
          </w:rPr>
          <w:t>http://www.theodi.org/</w:t>
        </w:r>
      </w:hyperlink>
    </w:p>
  </w:footnote>
  <w:footnote w:id="39">
    <w:p w14:paraId="459CC19A"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40" w:history="1">
        <w:r w:rsidRPr="00077CCC">
          <w:rPr>
            <w:rStyle w:val="Hyperlink"/>
            <w:lang w:val="en-US"/>
          </w:rPr>
          <w:t>http://schema.theodi.org/odrs/</w:t>
        </w:r>
      </w:hyperlink>
    </w:p>
  </w:footnote>
  <w:footnote w:id="40">
    <w:p w14:paraId="29BC11FB"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1" w:history="1">
        <w:r w:rsidRPr="00C07BE2">
          <w:rPr>
            <w:rStyle w:val="Hyperlink"/>
            <w:lang w:val="en-US"/>
          </w:rPr>
          <w:t>http://www.w3.org/community/odrl/</w:t>
        </w:r>
      </w:hyperlink>
    </w:p>
  </w:footnote>
  <w:footnote w:id="41">
    <w:p w14:paraId="2F0A8647" w14:textId="77777777" w:rsidR="005860B2" w:rsidRPr="00083F96" w:rsidRDefault="005860B2"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2" w:history="1">
        <w:r w:rsidRPr="00083F96">
          <w:rPr>
            <w:rStyle w:val="Hyperlink"/>
            <w:lang w:val="en-US"/>
          </w:rPr>
          <w:t>https://publications.europa.eu/en/web/eu-vocabularies/at-dataset/-/resource/dataset/role</w:t>
        </w:r>
      </w:hyperlink>
    </w:p>
  </w:footnote>
  <w:footnote w:id="42">
    <w:p w14:paraId="41CE1F32"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3" w:history="1">
        <w:r w:rsidRPr="00077CCC">
          <w:rPr>
            <w:rStyle w:val="Hyperlink"/>
            <w:lang w:val="en-US"/>
          </w:rPr>
          <w:t>http://inspire.ec.europa.eu/metadata-codelist/ResponsiblePartyRole/</w:t>
        </w:r>
      </w:hyperlink>
    </w:p>
  </w:footnote>
  <w:footnote w:id="43">
    <w:p w14:paraId="1B8F8CFE"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4" w:history="1">
        <w:r w:rsidRPr="00077CCC">
          <w:rPr>
            <w:rStyle w:val="Hyperlink"/>
            <w:lang w:val="en-US"/>
          </w:rPr>
          <w:t>http://loc.gov/marc/relators/relaterm.html</w:t>
        </w:r>
      </w:hyperlink>
    </w:p>
  </w:footnote>
  <w:footnote w:id="44">
    <w:p w14:paraId="6D20BF37" w14:textId="77777777" w:rsidR="005860B2" w:rsidRPr="00077CCC" w:rsidRDefault="005860B2"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hyperlink r:id="rId45" w:history="1">
        <w:r w:rsidRPr="00077CCC">
          <w:rPr>
            <w:rStyle w:val="Hyperlink"/>
            <w:lang w:val="en-US"/>
          </w:rPr>
          <w:t>https://schema.datacite.org/meta/kernel-3/doc/DataCite-MetadataKernel_v3.1.pdf</w:t>
        </w:r>
      </w:hyperlink>
      <w:r w:rsidRPr="00077CCC">
        <w:rPr>
          <w:lang w:val="en-US"/>
        </w:rPr>
        <w:t>, Appendix 1, table 5.</w:t>
      </w:r>
    </w:p>
  </w:footnote>
  <w:footnote w:id="45">
    <w:p w14:paraId="1C54A41C" w14:textId="77777777" w:rsidR="005860B2" w:rsidRPr="00077CCC" w:rsidRDefault="005860B2"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6" w:history="1">
        <w:r w:rsidRPr="00077CCC">
          <w:rPr>
            <w:rStyle w:val="Hyperlink"/>
            <w:lang w:val="en-US"/>
          </w:rPr>
          <w:t>http://www.w3.org/TR/prov-o/</w:t>
        </w:r>
      </w:hyperlink>
    </w:p>
  </w:footnote>
  <w:footnote w:id="46">
    <w:p w14:paraId="762874D9" w14:textId="77777777" w:rsidR="005860B2" w:rsidRPr="00C17A97" w:rsidRDefault="005860B2"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hyperlink r:id="rId47" w:history="1">
        <w:r w:rsidRPr="00C07BE2">
          <w:rPr>
            <w:rStyle w:val="Hyperlink"/>
          </w:rPr>
          <w:t>https://joinup.ec.europa.eu/discussion/geodcat-ap-how-express-different-responsible-party-roles-supported-iso-19115-inspire</w:t>
        </w:r>
      </w:hyperlink>
      <w:r>
        <w:t xml:space="preserve"> </w:t>
      </w:r>
    </w:p>
  </w:footnote>
  <w:footnote w:id="47">
    <w:p w14:paraId="0917AF42" w14:textId="77777777" w:rsidR="005860B2" w:rsidRPr="007C2BB8" w:rsidRDefault="005860B2">
      <w:pPr>
        <w:pStyle w:val="FootnoteText"/>
        <w:rPr>
          <w:lang w:val="en-US"/>
        </w:rPr>
      </w:pPr>
      <w:r>
        <w:rPr>
          <w:rStyle w:val="FootnoteReference"/>
        </w:rPr>
        <w:footnoteRef/>
      </w:r>
      <w:r w:rsidRPr="007C2BB8">
        <w:rPr>
          <w:lang w:val="en-US"/>
        </w:rPr>
        <w:t xml:space="preserve"> DCAT Version 2, W3C Working Draft 28 May 2019 </w:t>
      </w:r>
      <w:hyperlink r:id="rId48" w:history="1">
        <w:r w:rsidRPr="007C2BB8">
          <w:rPr>
            <w:rStyle w:val="Hyperlink"/>
            <w:lang w:val="en-US"/>
          </w:rPr>
          <w:t>https://www.w3.org/TR/2019/WD-vocab-dcat-2-20190528/</w:t>
        </w:r>
      </w:hyperlink>
      <w:r w:rsidRPr="007C2BB8">
        <w:rPr>
          <w:lang w:val="en-US"/>
        </w:rPr>
        <w:t xml:space="preserve"> </w:t>
      </w:r>
    </w:p>
  </w:footnote>
  <w:footnote w:id="48">
    <w:p w14:paraId="6CAB255B" w14:textId="77777777" w:rsidR="005860B2" w:rsidRPr="007C2BB8" w:rsidRDefault="005860B2">
      <w:pPr>
        <w:pStyle w:val="FootnoteText"/>
        <w:rPr>
          <w:lang w:val="en-US"/>
        </w:rPr>
      </w:pPr>
      <w:r>
        <w:rPr>
          <w:rStyle w:val="FootnoteReference"/>
        </w:rPr>
        <w:footnoteRef/>
      </w:r>
      <w:r w:rsidRPr="007C2BB8">
        <w:rPr>
          <w:lang w:val="en-US"/>
        </w:rPr>
        <w:t xml:space="preserve"> https://www.w3.org/TR/vocab-dcat-2/#qualified-attribution</w:t>
      </w:r>
    </w:p>
  </w:footnote>
  <w:footnote w:id="49">
    <w:p w14:paraId="7CC4FE9A" w14:textId="77777777" w:rsidR="005860B2" w:rsidRPr="00077CCC" w:rsidRDefault="005860B2"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9" w:history="1">
        <w:r w:rsidRPr="00077CCC">
          <w:rPr>
            <w:rStyle w:val="Hyperlink"/>
            <w:lang w:val="en-US"/>
          </w:rPr>
          <w:t>http://tools.ietf.org/html/bcp47</w:t>
        </w:r>
      </w:hyperlink>
    </w:p>
  </w:footnote>
  <w:footnote w:id="50">
    <w:p w14:paraId="2C68658A" w14:textId="77777777" w:rsidR="005860B2" w:rsidRPr="001F3C83" w:rsidRDefault="005860B2"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50" w:history="1">
        <w:r w:rsidRPr="001F3C83">
          <w:rPr>
            <w:rStyle w:val="Hyperlink"/>
            <w:lang w:val="it-IT"/>
          </w:rPr>
          <w:t>http://tools.ietf.org/html/rfc6497</w:t>
        </w:r>
      </w:hyperlink>
    </w:p>
  </w:footnote>
  <w:footnote w:id="51">
    <w:p w14:paraId="3C0C21E5" w14:textId="77777777" w:rsidR="005860B2" w:rsidRPr="00083F96" w:rsidRDefault="005860B2"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1" w:history="1">
        <w:r w:rsidRPr="00083F96">
          <w:rPr>
            <w:rStyle w:val="Hyperlink"/>
            <w:lang w:val="en-US"/>
          </w:rPr>
          <w:t>http://unicode.org/cldr/trac/browser/trunk/common/bcp47/transform_mt.xml</w:t>
        </w:r>
      </w:hyperlink>
    </w:p>
  </w:footnote>
  <w:footnote w:id="52">
    <w:p w14:paraId="387D21F6" w14:textId="77777777" w:rsidR="005860B2" w:rsidRDefault="005860B2"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2"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AF3A8F" w14:paraId="0BF8F09E" w14:textId="77777777" w:rsidTr="00B328E6">
      <w:trPr>
        <w:trHeight w:val="855"/>
      </w:trPr>
      <w:tc>
        <w:tcPr>
          <w:tcW w:w="851" w:type="dxa"/>
        </w:tcPr>
        <w:p w14:paraId="14E6B307" w14:textId="77777777" w:rsidR="005860B2" w:rsidRDefault="005860B2"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36A90E22" w:rsidR="005860B2" w:rsidRPr="0073068D" w:rsidRDefault="00AE5F80"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5860B2" w:rsidRPr="00B42159">
                <w:rPr>
                  <w:lang w:val="en-US"/>
                </w:rPr>
                <w:t>DCAT Application Profile for data portals in Europe Version</w:t>
              </w:r>
              <w:r w:rsidR="005860B2">
                <w:rPr>
                  <w:lang w:val="en-US"/>
                </w:rPr>
                <w:t xml:space="preserve"> 2.0.0</w:t>
              </w:r>
            </w:sdtContent>
          </w:sdt>
        </w:p>
      </w:tc>
      <w:tc>
        <w:tcPr>
          <w:tcW w:w="1146" w:type="dxa"/>
        </w:tcPr>
        <w:p w14:paraId="442BC197" w14:textId="77777777" w:rsidR="005860B2" w:rsidRPr="000D1B9E" w:rsidRDefault="005860B2" w:rsidP="00ED7DE3">
          <w:pPr>
            <w:pStyle w:val="ZCom"/>
            <w:rPr>
              <w:lang w:val="en-GB"/>
            </w:rPr>
          </w:pPr>
        </w:p>
        <w:p w14:paraId="5DAE8A35" w14:textId="77777777" w:rsidR="005860B2" w:rsidRPr="000D1B9E" w:rsidRDefault="005860B2" w:rsidP="00ED7DE3">
          <w:pPr>
            <w:pStyle w:val="ZDGName"/>
            <w:rPr>
              <w:lang w:val="en-GB"/>
            </w:rPr>
          </w:pPr>
        </w:p>
      </w:tc>
    </w:tr>
  </w:tbl>
  <w:p w14:paraId="68339D4F" w14:textId="77777777" w:rsidR="005860B2" w:rsidRPr="000D1B9E" w:rsidRDefault="005860B2"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5C39C" w14:textId="77777777" w:rsidR="005860B2" w:rsidRPr="00DC5D49" w:rsidRDefault="005860B2"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9D1AA7" w14:paraId="10D91D6F" w14:textId="77777777" w:rsidTr="00B42159">
      <w:trPr>
        <w:trHeight w:val="855"/>
      </w:trPr>
      <w:tc>
        <w:tcPr>
          <w:tcW w:w="851" w:type="dxa"/>
        </w:tcPr>
        <w:p w14:paraId="7F7833A1" w14:textId="77777777" w:rsidR="005860B2" w:rsidRDefault="005860B2"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5860B2" w:rsidRPr="0073068D" w:rsidRDefault="005860B2" w:rsidP="00B42159">
          <w:pPr>
            <w:pStyle w:val="HeaderTitle"/>
          </w:pPr>
          <w:r w:rsidRPr="0073068D">
            <w:t>D4.2 - Acceptance Test execution results for GUI quick wins</w:t>
          </w:r>
        </w:p>
      </w:tc>
      <w:tc>
        <w:tcPr>
          <w:tcW w:w="1146" w:type="dxa"/>
        </w:tcPr>
        <w:p w14:paraId="570F89A4" w14:textId="77777777" w:rsidR="005860B2" w:rsidRPr="00863C61" w:rsidRDefault="005860B2" w:rsidP="00B42159">
          <w:pPr>
            <w:pStyle w:val="ZCom"/>
            <w:rPr>
              <w:lang w:val="en-GB"/>
            </w:rPr>
          </w:pPr>
        </w:p>
        <w:p w14:paraId="0A20368B" w14:textId="77777777" w:rsidR="005860B2" w:rsidRPr="00863C61" w:rsidRDefault="005860B2" w:rsidP="00B42159">
          <w:pPr>
            <w:pStyle w:val="ZDGName"/>
            <w:rPr>
              <w:lang w:val="en-GB"/>
            </w:rPr>
          </w:pPr>
        </w:p>
      </w:tc>
    </w:tr>
  </w:tbl>
  <w:p w14:paraId="744AE1DF" w14:textId="77777777" w:rsidR="005860B2" w:rsidRPr="00863C61" w:rsidRDefault="005860B2"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9D1AA7" w14:paraId="77AEFC68" w14:textId="77777777" w:rsidTr="00B42159">
      <w:trPr>
        <w:trHeight w:val="855"/>
      </w:trPr>
      <w:tc>
        <w:tcPr>
          <w:tcW w:w="851" w:type="dxa"/>
        </w:tcPr>
        <w:p w14:paraId="50E143C8" w14:textId="77777777" w:rsidR="005860B2" w:rsidRDefault="005860B2"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5860B2" w:rsidRPr="0073068D" w:rsidRDefault="005860B2" w:rsidP="00B42159">
          <w:pPr>
            <w:pStyle w:val="HeaderTitle"/>
          </w:pPr>
          <w:r w:rsidRPr="0073068D">
            <w:t>D4.2 - Acceptance Test execution results for GUI quick wins</w:t>
          </w:r>
        </w:p>
      </w:tc>
      <w:tc>
        <w:tcPr>
          <w:tcW w:w="1146" w:type="dxa"/>
        </w:tcPr>
        <w:p w14:paraId="245F1A15" w14:textId="77777777" w:rsidR="005860B2" w:rsidRPr="00863C61" w:rsidRDefault="005860B2" w:rsidP="00B42159">
          <w:pPr>
            <w:pStyle w:val="ZCom"/>
            <w:rPr>
              <w:lang w:val="en-GB"/>
            </w:rPr>
          </w:pPr>
        </w:p>
        <w:p w14:paraId="6F785DAF" w14:textId="77777777" w:rsidR="005860B2" w:rsidRPr="00863C61" w:rsidRDefault="005860B2" w:rsidP="00B42159">
          <w:pPr>
            <w:pStyle w:val="ZDGName"/>
            <w:rPr>
              <w:lang w:val="en-GB"/>
            </w:rPr>
          </w:pPr>
        </w:p>
      </w:tc>
    </w:tr>
  </w:tbl>
  <w:p w14:paraId="0F16091C" w14:textId="77777777" w:rsidR="005860B2" w:rsidRPr="00863C61" w:rsidRDefault="005860B2"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1"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7"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1"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4"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5"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8"/>
  </w:num>
  <w:num w:numId="4">
    <w:abstractNumId w:val="20"/>
  </w:num>
  <w:num w:numId="5">
    <w:abstractNumId w:val="12"/>
  </w:num>
  <w:num w:numId="6">
    <w:abstractNumId w:val="19"/>
  </w:num>
  <w:num w:numId="7">
    <w:abstractNumId w:val="30"/>
  </w:num>
  <w:num w:numId="8">
    <w:abstractNumId w:val="33"/>
  </w:num>
  <w:num w:numId="9">
    <w:abstractNumId w:val="17"/>
  </w:num>
  <w:num w:numId="10">
    <w:abstractNumId w:val="29"/>
  </w:num>
  <w:num w:numId="11">
    <w:abstractNumId w:val="28"/>
  </w:num>
  <w:num w:numId="12">
    <w:abstractNumId w:val="22"/>
  </w:num>
  <w:num w:numId="13">
    <w:abstractNumId w:val="26"/>
  </w:num>
  <w:num w:numId="14">
    <w:abstractNumId w:val="9"/>
  </w:num>
  <w:num w:numId="15">
    <w:abstractNumId w:val="18"/>
  </w:num>
  <w:num w:numId="16">
    <w:abstractNumId w:val="6"/>
  </w:num>
  <w:num w:numId="17">
    <w:abstractNumId w:val="13"/>
  </w:num>
  <w:num w:numId="18">
    <w:abstractNumId w:val="36"/>
  </w:num>
  <w:num w:numId="19">
    <w:abstractNumId w:val="24"/>
  </w:num>
  <w:num w:numId="20">
    <w:abstractNumId w:val="7"/>
  </w:num>
  <w:num w:numId="21">
    <w:abstractNumId w:val="23"/>
  </w:num>
  <w:num w:numId="22">
    <w:abstractNumId w:val="37"/>
  </w:num>
  <w:num w:numId="23">
    <w:abstractNumId w:val="38"/>
  </w:num>
  <w:num w:numId="24">
    <w:abstractNumId w:val="5"/>
  </w:num>
  <w:num w:numId="25">
    <w:abstractNumId w:val="25"/>
  </w:num>
  <w:num w:numId="26">
    <w:abstractNumId w:val="14"/>
  </w:num>
  <w:num w:numId="27">
    <w:abstractNumId w:val="31"/>
  </w:num>
  <w:num w:numId="28">
    <w:abstractNumId w:val="11"/>
  </w:num>
  <w:num w:numId="29">
    <w:abstractNumId w:val="4"/>
  </w:num>
  <w:num w:numId="30">
    <w:abstractNumId w:val="35"/>
  </w:num>
  <w:num w:numId="31">
    <w:abstractNumId w:val="3"/>
  </w:num>
  <w:num w:numId="32">
    <w:abstractNumId w:val="32"/>
  </w:num>
  <w:num w:numId="33">
    <w:abstractNumId w:val="32"/>
    <w:lvlOverride w:ilvl="0">
      <w:startOverride w:val="1"/>
    </w:lvlOverride>
  </w:num>
  <w:num w:numId="34">
    <w:abstractNumId w:val="21"/>
  </w:num>
  <w:num w:numId="35">
    <w:abstractNumId w:val="16"/>
  </w:num>
  <w:num w:numId="36">
    <w:abstractNumId w:val="10"/>
  </w:num>
  <w:num w:numId="37">
    <w:abstractNumId w:val="15"/>
  </w:num>
  <w:num w:numId="38">
    <w:abstractNumId w:val="2"/>
  </w:num>
  <w:num w:numId="39">
    <w:abstractNumId w:val="34"/>
  </w:num>
  <w:num w:numId="40">
    <w:abstractNumId w:val="23"/>
  </w:num>
  <w:num w:numId="41">
    <w:abstractNumId w:val="23"/>
  </w:num>
  <w:num w:numId="42">
    <w:abstractNumId w:val="23"/>
  </w:num>
  <w:num w:numId="43">
    <w:abstractNumId w:val="23"/>
  </w:num>
  <w:num w:numId="44">
    <w:abstractNumId w:val="27"/>
  </w:num>
  <w:num w:numId="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6"/>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88E"/>
    <w:rsid w:val="00154158"/>
    <w:rsid w:val="00165406"/>
    <w:rsid w:val="00170246"/>
    <w:rsid w:val="00173965"/>
    <w:rsid w:val="001744F5"/>
    <w:rsid w:val="00174C77"/>
    <w:rsid w:val="00177972"/>
    <w:rsid w:val="001901AA"/>
    <w:rsid w:val="00194A74"/>
    <w:rsid w:val="001A117B"/>
    <w:rsid w:val="001A2C44"/>
    <w:rsid w:val="001A3654"/>
    <w:rsid w:val="001A5C15"/>
    <w:rsid w:val="001B5859"/>
    <w:rsid w:val="001D7D89"/>
    <w:rsid w:val="001F4CB2"/>
    <w:rsid w:val="00200B23"/>
    <w:rsid w:val="002067A1"/>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D2C3E"/>
    <w:rsid w:val="002D52C0"/>
    <w:rsid w:val="002D6F97"/>
    <w:rsid w:val="002E2FBF"/>
    <w:rsid w:val="002E317C"/>
    <w:rsid w:val="002E782C"/>
    <w:rsid w:val="002F0149"/>
    <w:rsid w:val="002F1592"/>
    <w:rsid w:val="002F3F1C"/>
    <w:rsid w:val="002F408B"/>
    <w:rsid w:val="002F4A8E"/>
    <w:rsid w:val="002F5DF1"/>
    <w:rsid w:val="00301CCB"/>
    <w:rsid w:val="003037B8"/>
    <w:rsid w:val="0031320E"/>
    <w:rsid w:val="00316FF7"/>
    <w:rsid w:val="00320C43"/>
    <w:rsid w:val="00321D36"/>
    <w:rsid w:val="00323B19"/>
    <w:rsid w:val="003416C6"/>
    <w:rsid w:val="00342414"/>
    <w:rsid w:val="00350D85"/>
    <w:rsid w:val="00351CAE"/>
    <w:rsid w:val="0035351D"/>
    <w:rsid w:val="00356244"/>
    <w:rsid w:val="003566D6"/>
    <w:rsid w:val="003569E2"/>
    <w:rsid w:val="00366C41"/>
    <w:rsid w:val="00367020"/>
    <w:rsid w:val="003674CB"/>
    <w:rsid w:val="0037062E"/>
    <w:rsid w:val="00373DC0"/>
    <w:rsid w:val="003752F8"/>
    <w:rsid w:val="00375532"/>
    <w:rsid w:val="0039110A"/>
    <w:rsid w:val="00397325"/>
    <w:rsid w:val="003A4447"/>
    <w:rsid w:val="003B036F"/>
    <w:rsid w:val="003B50CC"/>
    <w:rsid w:val="003B6F1D"/>
    <w:rsid w:val="003E1CCA"/>
    <w:rsid w:val="003E3B0E"/>
    <w:rsid w:val="003E3F10"/>
    <w:rsid w:val="003E5BCA"/>
    <w:rsid w:val="003E7A1E"/>
    <w:rsid w:val="003F6A79"/>
    <w:rsid w:val="004010EE"/>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6408"/>
    <w:rsid w:val="005209C6"/>
    <w:rsid w:val="00522C67"/>
    <w:rsid w:val="005246F6"/>
    <w:rsid w:val="005357E9"/>
    <w:rsid w:val="00541C7A"/>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B2AA3"/>
    <w:rsid w:val="005B68E1"/>
    <w:rsid w:val="005B7875"/>
    <w:rsid w:val="005C51C9"/>
    <w:rsid w:val="005D14D5"/>
    <w:rsid w:val="005D51A6"/>
    <w:rsid w:val="005D658D"/>
    <w:rsid w:val="005E0520"/>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60F1F"/>
    <w:rsid w:val="00662577"/>
    <w:rsid w:val="0066451C"/>
    <w:rsid w:val="00665C26"/>
    <w:rsid w:val="00690DA5"/>
    <w:rsid w:val="006914AD"/>
    <w:rsid w:val="00693978"/>
    <w:rsid w:val="006A2BA8"/>
    <w:rsid w:val="006A41B0"/>
    <w:rsid w:val="006A6301"/>
    <w:rsid w:val="006A7609"/>
    <w:rsid w:val="006B2165"/>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5322"/>
    <w:rsid w:val="00726E38"/>
    <w:rsid w:val="0073068D"/>
    <w:rsid w:val="00730BEB"/>
    <w:rsid w:val="007354C7"/>
    <w:rsid w:val="00735BFD"/>
    <w:rsid w:val="00736ABF"/>
    <w:rsid w:val="007419EB"/>
    <w:rsid w:val="007701CA"/>
    <w:rsid w:val="00773036"/>
    <w:rsid w:val="00776604"/>
    <w:rsid w:val="007815DB"/>
    <w:rsid w:val="00783A9D"/>
    <w:rsid w:val="0078447E"/>
    <w:rsid w:val="007A28CC"/>
    <w:rsid w:val="007A4813"/>
    <w:rsid w:val="007A772C"/>
    <w:rsid w:val="007B134E"/>
    <w:rsid w:val="007C0ACB"/>
    <w:rsid w:val="007C2BB8"/>
    <w:rsid w:val="007C338D"/>
    <w:rsid w:val="007C76F5"/>
    <w:rsid w:val="007D46C5"/>
    <w:rsid w:val="007D5443"/>
    <w:rsid w:val="007D78D3"/>
    <w:rsid w:val="007E66C3"/>
    <w:rsid w:val="007E7290"/>
    <w:rsid w:val="007F2C63"/>
    <w:rsid w:val="00800CC5"/>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B2D13"/>
    <w:rsid w:val="00EB2FA2"/>
    <w:rsid w:val="00EB511D"/>
    <w:rsid w:val="00EC050F"/>
    <w:rsid w:val="00EC308F"/>
    <w:rsid w:val="00ED7DE3"/>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schema.org/" TargetMode="External"/><Relationship Id="rId42" Type="http://schemas.openxmlformats.org/officeDocument/2006/relationships/hyperlink" Target="http://spdx.org/rdf/terms" TargetMode="External"/><Relationship Id="rId63" Type="http://schemas.openxmlformats.org/officeDocument/2006/relationships/hyperlink" Target="http://publications.europa.eu/resource/authority/continent/"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language" TargetMode="External"/><Relationship Id="rId159" Type="http://schemas.openxmlformats.org/officeDocument/2006/relationships/hyperlink" Target="https://joinup.ec.europa.eu/asset/dcat_application_profile/issue/pr14-add-new-property-express-lineage" TargetMode="External"/><Relationship Id="rId170" Type="http://schemas.openxmlformats.org/officeDocument/2006/relationships/hyperlink" Target="https://joinup.ec.europa.eu/asset/dcat_application_profile/issue/pr5-add-new-property-relate-datasets-time-series" TargetMode="External"/><Relationship Id="rId191" Type="http://schemas.openxmlformats.org/officeDocument/2006/relationships/glossaryDocument" Target="glossary/document.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www.w3.org/TR/2013/WD-vocab-dcat-20130312/" TargetMode="External"/><Relationship Id="rId53" Type="http://schemas.openxmlformats.org/officeDocument/2006/relationships/hyperlink" Target="http://dublincore.org/documents/dcmi-terms/" TargetMode="External"/><Relationship Id="rId74" Type="http://schemas.openxmlformats.org/officeDocument/2006/relationships/hyperlink" Target="http://tools.ietf.org/html/bcp47" TargetMode="External"/><Relationship Id="rId128" Type="http://schemas.openxmlformats.org/officeDocument/2006/relationships/hyperlink" Target="https://github.com/SEMICeu/DCAT-AP/issues/50" TargetMode="External"/><Relationship Id="rId149" Type="http://schemas.openxmlformats.org/officeDocument/2006/relationships/hyperlink" Target="https://joinup.ec.europa.eu/asset/dcat_application_profile/issue/mo5-add-class-originalmetadatarecord-and-specify-property-refer" TargetMode="External"/><Relationship Id="rId5" Type="http://schemas.openxmlformats.org/officeDocument/2006/relationships/webSettings" Target="webSettings.xml"/><Relationship Id="rId95" Type="http://schemas.openxmlformats.org/officeDocument/2006/relationships/hyperlink" Target="https://github.com/SEMICeu/DCAT-AP/issues/77" TargetMode="External"/><Relationship Id="rId160" Type="http://schemas.openxmlformats.org/officeDocument/2006/relationships/hyperlink" Target="https://joinup.ec.europa.eu/asset/dcat_application_profile/issue/mo5-add-class-originalmetadatarecord-and-specify-property-refer" TargetMode="External"/><Relationship Id="rId181" Type="http://schemas.openxmlformats.org/officeDocument/2006/relationships/hyperlink" Target="https://joinup.ec.europa.eu/asset/dcat_application_profile/issue/pr21-add-new-property-distribution-refer-sample-data" TargetMode="External"/><Relationship Id="rId22" Type="http://schemas.openxmlformats.org/officeDocument/2006/relationships/hyperlink" Target="http://www.w3.org/2004/02/skos/core" TargetMode="External"/><Relationship Id="rId43" Type="http://schemas.openxmlformats.org/officeDocument/2006/relationships/hyperlink" Target="http://xmlns.com/foaf/spec/" TargetMode="External"/><Relationship Id="rId64" Type="http://schemas.openxmlformats.org/officeDocument/2006/relationships/hyperlink" Target="http://publications.europa.eu/resource/authority/countr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corporate-body/" TargetMode="External"/><Relationship Id="rId85" Type="http://schemas.openxmlformats.org/officeDocument/2006/relationships/hyperlink" Target="https://github.com/SEMICeu/DCAT-AP/issues/84" TargetMode="External"/><Relationship Id="rId150" Type="http://schemas.openxmlformats.org/officeDocument/2006/relationships/hyperlink" Target="https://joinup.ec.europa.eu/asset/dcat_application_profile/issue/co4-replace-admsversion-owlversioninfo" TargetMode="External"/><Relationship Id="rId171" Type="http://schemas.openxmlformats.org/officeDocument/2006/relationships/hyperlink" Target="https://joinup.ec.europa.eu/asset/dcat_application_profile/issue/pr16-use-dctisversionof-link-versions-datasets-together" TargetMode="External"/><Relationship Id="rId192" Type="http://schemas.openxmlformats.org/officeDocument/2006/relationships/theme" Target="theme/theme1.xml"/><Relationship Id="rId12" Type="http://schemas.openxmlformats.org/officeDocument/2006/relationships/header" Target="header3.xml"/><Relationship Id="rId33" Type="http://schemas.openxmlformats.org/officeDocument/2006/relationships/hyperlink" Target="http://www.w3.org/TR/2013/WD-vocab-dcat-20130312/" TargetMode="External"/><Relationship Id="rId108" Type="http://schemas.openxmlformats.org/officeDocument/2006/relationships/hyperlink" Target="https://github.com/SEMICeu/DCAT-AP/issues/75" TargetMode="External"/><Relationship Id="rId129" Type="http://schemas.openxmlformats.org/officeDocument/2006/relationships/hyperlink" Target="http://publications.europa.eu/mdr/authority/data-theme/" TargetMode="External"/><Relationship Id="rId54" Type="http://schemas.openxmlformats.org/officeDocument/2006/relationships/hyperlink" Target="https://www.w3.org/TR/vocab-dcat-2/%23Class:Role" TargetMode="External"/><Relationship Id="rId75" Type="http://schemas.openxmlformats.org/officeDocument/2006/relationships/hyperlink" Target="http://tools.ietf.org/html/rfc6497" TargetMode="External"/><Relationship Id="rId96" Type="http://schemas.openxmlformats.org/officeDocument/2006/relationships/hyperlink" Target="https://github.com/SEMICeu/DCAT-AP/issues/77" TargetMode="External"/><Relationship Id="rId140" Type="http://schemas.openxmlformats.org/officeDocument/2006/relationships/hyperlink" Target="http://publications.europa.eu/resource/authority/corporate-body" TargetMode="External"/><Relationship Id="rId161" Type="http://schemas.openxmlformats.org/officeDocument/2006/relationships/hyperlink" Target="https://joinup.ec.europa.eu/asset/dcat_application_profile/issue/pr6-add-new-property-dataset-refer-authority-responsible-making" TargetMode="External"/><Relationship Id="rId182" Type="http://schemas.openxmlformats.org/officeDocument/2006/relationships/hyperlink" Target="https://joinup.ec.europa.eu/asset/dcat_application_profile/issue/mo2-integrate-parts-void-particular-voiddatasetdescription-and-" TargetMode="External"/><Relationship Id="rId6" Type="http://schemas.openxmlformats.org/officeDocument/2006/relationships/footnotes" Target="footnotes.xml"/><Relationship Id="rId23" Type="http://schemas.openxmlformats.org/officeDocument/2006/relationships/hyperlink" Target="http://spdx.org/rdf/terms" TargetMode="External"/><Relationship Id="rId119" Type="http://schemas.openxmlformats.org/officeDocument/2006/relationships/hyperlink" Target="https://github.com/SEMICeu/DCAT-AP/issues/73" TargetMode="External"/><Relationship Id="rId44" Type="http://schemas.openxmlformats.org/officeDocument/2006/relationships/hyperlink" Target="http://dublincore.org/documents/dcmi-terms/" TargetMode="External"/><Relationship Id="rId65" Type="http://schemas.openxmlformats.org/officeDocument/2006/relationships/hyperlink" Target="http://publications.europa.eu/resource/authority/place/" TargetMode="External"/><Relationship Id="rId86" Type="http://schemas.openxmlformats.org/officeDocument/2006/relationships/hyperlink" Target="https://github.com/SEMICeu/DCAT-AP/issues/84" TargetMode="External"/><Relationship Id="rId130" Type="http://schemas.openxmlformats.org/officeDocument/2006/relationships/hyperlink" Target="http://publications.europa.eu/resource/authority/data-theme" TargetMode="External"/><Relationship Id="rId151" Type="http://schemas.openxmlformats.org/officeDocument/2006/relationships/hyperlink" Target="https://joinup.ec.europa.eu/asset/dcat_application_profile/issue/pr1-add-new-property-distribution-enable-verificationof-integri" TargetMode="External"/><Relationship Id="rId172" Type="http://schemas.openxmlformats.org/officeDocument/2006/relationships/hyperlink" Target="https://joinup.ec.europa.eu/asset/dcat_application_profile/issue/mo12-grouping-datasets" TargetMode="External"/><Relationship Id="rId13" Type="http://schemas.openxmlformats.org/officeDocument/2006/relationships/footer" Target="footer3.xml"/><Relationship Id="rId18" Type="http://schemas.openxmlformats.org/officeDocument/2006/relationships/hyperlink" Target="http://www.w3.org/2002/07/owl" TargetMode="External"/><Relationship Id="rId39" Type="http://schemas.openxmlformats.org/officeDocument/2006/relationships/hyperlink" Target="http://dublincore.org/documents/2012/06/14/dcmi-terms/?v=terms" TargetMode="External"/><Relationship Id="rId109" Type="http://schemas.openxmlformats.org/officeDocument/2006/relationships/hyperlink" Target="https://github.com/SEMICeu/DCAT-AP/issues/75" TargetMode="External"/><Relationship Id="rId34" Type="http://schemas.openxmlformats.org/officeDocument/2006/relationships/hyperlink" Target="http://www.w3.org/TR/rdf-concepts/" TargetMode="External"/><Relationship Id="rId50" Type="http://schemas.openxmlformats.org/officeDocument/2006/relationships/hyperlink" Target="http://dublincore.org/documents/dcmi-terms/" TargetMode="External"/><Relationship Id="rId55" Type="http://schemas.openxmlformats.org/officeDocument/2006/relationships/hyperlink" Target="http://dublincore.org/documents/dcmi-terms/" TargetMode="External"/><Relationship Id="rId76" Type="http://schemas.openxmlformats.org/officeDocument/2006/relationships/hyperlink" Target="http://unicode.org/cldr/trac/browser/trunk/common/bcp47/transform_mt.xml" TargetMode="External"/><Relationship Id="rId97" Type="http://schemas.openxmlformats.org/officeDocument/2006/relationships/hyperlink" Target="https://github.com/SEMICeu/DCAT-AP/issues/78"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41" Type="http://schemas.openxmlformats.org/officeDocument/2006/relationships/hyperlink" Target="http://publications.europa.eu/mdr/authority/country/" TargetMode="External"/><Relationship Id="rId146" Type="http://schemas.openxmlformats.org/officeDocument/2006/relationships/hyperlink" Target="https://joinup.ec.europa.eu/asset/dcat_application_profile/issue/mo8-abandon-use-vcard-contact-point" TargetMode="External"/><Relationship Id="rId167" Type="http://schemas.openxmlformats.org/officeDocument/2006/relationships/hyperlink" Target="https://joinup.ec.europa.eu/asset/dcat_application_profile/issue/pr5-add-new-property-relate-datasets-time-series" TargetMode="External"/><Relationship Id="rId188"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hyperlink" Target="http://purl.org/dc/terms/publisher" TargetMode="External"/><Relationship Id="rId92" Type="http://schemas.openxmlformats.org/officeDocument/2006/relationships/hyperlink" Target="https://github.com/SEMICeu/DCAT-AP/issues/81" TargetMode="External"/><Relationship Id="rId162" Type="http://schemas.openxmlformats.org/officeDocument/2006/relationships/hyperlink" Target="https://joinup.ec.europa.eu/asset/dcat_application_profile/issue/pr13-add-new-property-dataset-refer-other-datasets-were-used-in" TargetMode="External"/><Relationship Id="rId183" Type="http://schemas.openxmlformats.org/officeDocument/2006/relationships/hyperlink" Target="https://joinup.ec.europa.eu/asset/dcat_application_profile/issue/nesting-part-relationships-catalog-and-dataset" TargetMode="External"/><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www.w3.org/2001/XMLSchema" TargetMode="External"/><Relationship Id="rId40" Type="http://schemas.openxmlformats.org/officeDocument/2006/relationships/hyperlink" Target="http://www.w3.org/TR/2013/WD-vocab-dcat-20130312/" TargetMode="External"/><Relationship Id="rId45" Type="http://schemas.openxmlformats.org/officeDocument/2006/relationships/hyperlink" Target="http://www.w3.org/TR/vocab-adms/" TargetMode="External"/><Relationship Id="rId66" Type="http://schemas.openxmlformats.org/officeDocument/2006/relationships/hyperlink" Target="http://sws.geonames.org/" TargetMode="External"/><Relationship Id="rId87" Type="http://schemas.openxmlformats.org/officeDocument/2006/relationships/hyperlink" Target="https://github.com/SEMICeu/DCAT-AP/issues/83" TargetMode="External"/><Relationship Id="rId110" Type="http://schemas.openxmlformats.org/officeDocument/2006/relationships/hyperlink" Target="https://github.com/SEMICeu/DCAT-AP/issues/76" TargetMode="External"/><Relationship Id="rId115" Type="http://schemas.openxmlformats.org/officeDocument/2006/relationships/hyperlink" Target="https://github.com/SEMICeu/DCAT-AP/issues/73"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ile-type" TargetMode="External"/><Relationship Id="rId157" Type="http://schemas.openxmlformats.org/officeDocument/2006/relationships/hyperlink" Target="https://joinup.ec.europa.eu/asset/dcat_application_profile/issue/pr6-add-new-property-dataset-refer-authority-responsible-making" TargetMode="External"/><Relationship Id="rId178" Type="http://schemas.openxmlformats.org/officeDocument/2006/relationships/hyperlink" Target="https://joinup.ec.europa.eu/asset/dcat_application_profile/issue/vo3-propose-uri-set-be-used-property-format" TargetMode="External"/><Relationship Id="rId61" Type="http://schemas.openxmlformats.org/officeDocument/2006/relationships/hyperlink" Target="http://publications.europa.eu/resource/authority/language" TargetMode="External"/><Relationship Id="rId82" Type="http://schemas.openxmlformats.org/officeDocument/2006/relationships/hyperlink" Target="https://github.com/SEMICeu/DCAT-AP/issues/85" TargetMode="External"/><Relationship Id="rId152" Type="http://schemas.openxmlformats.org/officeDocument/2006/relationships/hyperlink" Target="https://joinup.ec.europa.eu/asset/dcat_application_profile/issue/pr1-add-new-property-distribution-enable-verificationof-integri" TargetMode="External"/><Relationship Id="rId173" Type="http://schemas.openxmlformats.org/officeDocument/2006/relationships/hyperlink" Target="https://joinup.ec.europa.eu/asset/dcat_application_profile/issue/pr19-add-new-property-dataset-refer-related-resources" TargetMode="External"/><Relationship Id="rId19" Type="http://schemas.openxmlformats.org/officeDocument/2006/relationships/hyperlink" Target="http://www.w3.org/ns/odrl/2/" TargetMode="External"/><Relationship Id="rId14" Type="http://schemas.openxmlformats.org/officeDocument/2006/relationships/hyperlink" Target="http://www.w3.org/ns/adms" TargetMode="External"/><Relationship Id="rId30" Type="http://schemas.openxmlformats.org/officeDocument/2006/relationships/hyperlink" Target="http://xmlns.com/foaf/spec/" TargetMode="External"/><Relationship Id="rId35" Type="http://schemas.openxmlformats.org/officeDocument/2006/relationships/hyperlink" Target="http://www.w3.org/TR/rdf-schema/" TargetMode="External"/><Relationship Id="rId56" Type="http://schemas.openxmlformats.org/officeDocument/2006/relationships/hyperlink" Target="http://www.w3.org/TR/vocab-adms/" TargetMode="External"/><Relationship Id="rId77" Type="http://schemas.openxmlformats.org/officeDocument/2006/relationships/hyperlink" Target="https://github.com/SEMICeu/DCAT-AP/issues/92" TargetMode="External"/><Relationship Id="rId100" Type="http://schemas.openxmlformats.org/officeDocument/2006/relationships/hyperlink" Target="https://github.com/SEMICeu/DCAT-AP/issues/95" TargetMode="External"/><Relationship Id="rId105" Type="http://schemas.openxmlformats.org/officeDocument/2006/relationships/hyperlink" Target="https://github.com/SEMICeu/DCAT-AP/issues/75" TargetMode="External"/><Relationship Id="rId126"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7" Type="http://schemas.openxmlformats.org/officeDocument/2006/relationships/hyperlink" Target="https://joinup.ec.europa.eu/asset/dcat_application_profile/issue/ob4-make-dctlicensedocument-recommended" TargetMode="External"/><Relationship Id="rId168" Type="http://schemas.openxmlformats.org/officeDocument/2006/relationships/hyperlink" Target="https://joinup.ec.europa.eu/asset/dcat_application_profile/issue/pr16-use-dctisversionof-link-versions-datasets-together" TargetMode="External"/><Relationship Id="rId8" Type="http://schemas.openxmlformats.org/officeDocument/2006/relationships/header" Target="header1.xml"/><Relationship Id="rId51" Type="http://schemas.openxmlformats.org/officeDocument/2006/relationships/hyperlink" Target="http://www.w3.org/TR/vocab-adms/" TargetMode="External"/><Relationship Id="rId72" Type="http://schemas.openxmlformats.org/officeDocument/2006/relationships/hyperlink" Target="http://www.w3.org/TR/vocab-dcat/" TargetMode="External"/><Relationship Id="rId93" Type="http://schemas.openxmlformats.org/officeDocument/2006/relationships/hyperlink" Target="https://github.com/SEMICeu/DCAT-AP/issues/81" TargetMode="External"/><Relationship Id="rId98" Type="http://schemas.openxmlformats.org/officeDocument/2006/relationships/hyperlink" Target="https://github.com/SEMICeu/DCAT-AP/issues/78"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mdr/authority/place/" TargetMode="External"/><Relationship Id="rId163" Type="http://schemas.openxmlformats.org/officeDocument/2006/relationships/hyperlink" Target="https://joinup.ec.europa.eu/asset/dcat_application_profile/issue/pr14-add-new-property-express-lineage" TargetMode="External"/><Relationship Id="rId184" Type="http://schemas.openxmlformats.org/officeDocument/2006/relationships/hyperlink" Target="https://joinup.ec.europa.eu/asset/dcat_application_profile/issue/vo2-create-new-list-concepts-property-theme" TargetMode="External"/><Relationship Id="rId189" Type="http://schemas.openxmlformats.org/officeDocument/2006/relationships/footer" Target="footer5.xml"/><Relationship Id="rId3" Type="http://schemas.openxmlformats.org/officeDocument/2006/relationships/styles" Target="styles.xml"/><Relationship Id="rId25" Type="http://schemas.openxmlformats.org/officeDocument/2006/relationships/hyperlink" Target="http://purl.org/vocab/vann/" TargetMode="External"/><Relationship Id="rId46" Type="http://schemas.openxmlformats.org/officeDocument/2006/relationships/hyperlink" Target="http://www.w3.org/TR/2014/NOTE-vcard-rdf-20140522/" TargetMode="External"/><Relationship Id="rId67" Type="http://schemas.openxmlformats.org/officeDocument/2006/relationships/hyperlink" Target="http://purl.org/adms/status/" TargetMode="External"/><Relationship Id="rId116" Type="http://schemas.openxmlformats.org/officeDocument/2006/relationships/hyperlink" Target="https://github.com/SEMICeu/DCAT-AP/issues/73" TargetMode="External"/><Relationship Id="rId137" Type="http://schemas.openxmlformats.org/officeDocument/2006/relationships/hyperlink" Target="http://publications.europa.eu/mdr/authority/language/" TargetMode="External"/><Relationship Id="rId158" Type="http://schemas.openxmlformats.org/officeDocument/2006/relationships/hyperlink" Target="https://joinup.ec.europa.eu/asset/dcat_application_profile/issue/pr13-add-new-property-dataset-refer-other-datasets-were-used-in" TargetMode="External"/><Relationship Id="rId20" Type="http://schemas.openxmlformats.org/officeDocument/2006/relationships/hyperlink" Target="http://www.w3.org/2000/01/rdf-schema" TargetMode="External"/><Relationship Id="rId41" Type="http://schemas.openxmlformats.org/officeDocument/2006/relationships/hyperlink" Target="https://www.w3.org/TR/vocab-dcat-2/%23Class:Data_Service" TargetMode="External"/><Relationship Id="rId62" Type="http://schemas.openxmlformats.org/officeDocument/2006/relationships/hyperlink" Target="http://publications.europa.eu/resource/authority/corporate-body" TargetMode="External"/><Relationship Id="rId83" Type="http://schemas.openxmlformats.org/officeDocument/2006/relationships/hyperlink" Target="https://github.com/SEMICeu/DCAT-AP/issues/85" TargetMode="External"/><Relationship Id="rId88" Type="http://schemas.openxmlformats.org/officeDocument/2006/relationships/hyperlink" Target="https://github.com/SEMICeu/DCAT-AP/issues/83" TargetMode="External"/><Relationship Id="rId111" Type="http://schemas.openxmlformats.org/officeDocument/2006/relationships/hyperlink" Target="https://github.com/SEMICeu/DCAT-AP/issues/76" TargetMode="External"/><Relationship Id="rId132" Type="http://schemas.openxmlformats.org/officeDocument/2006/relationships/hyperlink" Target="http://publications.europa.eu/resource/dataset/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vo9-add-necessary-place-mdr-places-nal-and/or-identify-and-reco" TargetMode="External"/><Relationship Id="rId190" Type="http://schemas.openxmlformats.org/officeDocument/2006/relationships/fontTable" Target="fontTable.xml"/><Relationship Id="rId15" Type="http://schemas.openxmlformats.org/officeDocument/2006/relationships/hyperlink" Target="http://www.w3.org/ns/dcat" TargetMode="External"/><Relationship Id="rId36" Type="http://schemas.openxmlformats.org/officeDocument/2006/relationships/hyperlink" Target="http://www.w3.org/TR/2013/WD-vocab-dcat-20130312/" TargetMode="External"/><Relationship Id="rId57" Type="http://schemas.openxmlformats.org/officeDocument/2006/relationships/hyperlink" Target="http://dublincore.org/documents/dcmi-terms/" TargetMode="External"/><Relationship Id="rId106" Type="http://schemas.openxmlformats.org/officeDocument/2006/relationships/hyperlink" Target="https://github.com/SEMICeu/DCAT-AP/issues/75" TargetMode="External"/><Relationship Id="rId127" Type="http://schemas.openxmlformats.org/officeDocument/2006/relationships/hyperlink" Target="hthttps://github.com/SEMICeu/DCAT-AP/issues/64" TargetMode="External"/><Relationship Id="rId10" Type="http://schemas.openxmlformats.org/officeDocument/2006/relationships/header" Target="header2.xml"/><Relationship Id="rId31" Type="http://schemas.openxmlformats.org/officeDocument/2006/relationships/hyperlink" Target="http://www.w3.org/TR/vocab-org/" TargetMode="External"/><Relationship Id="rId52" Type="http://schemas.openxmlformats.org/officeDocument/2006/relationships/hyperlink" Target="https://www.w3.org/TR/vocab-dcat-2/%23Class:Relationship" TargetMode="External"/><Relationship Id="rId73" Type="http://schemas.openxmlformats.org/officeDocument/2006/relationships/hyperlink" Target="http://www.w3.org/TR/rdf11-concepts/" TargetMode="External"/><Relationship Id="rId78" Type="http://schemas.openxmlformats.org/officeDocument/2006/relationships/hyperlink" Target="https://github.com/SEMICeu/DCAT-AP/issues/80"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9"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s://github.com/SEMICeu/DCAT-AP/issues/54" TargetMode="External"/><Relationship Id="rId148" Type="http://schemas.openxmlformats.org/officeDocument/2006/relationships/hyperlink" Target="https://joinup.ec.europa.eu/node/138937" TargetMode="External"/><Relationship Id="rId164" Type="http://schemas.openxmlformats.org/officeDocument/2006/relationships/hyperlink" Target="https://joinup.ec.europa.eu/asset/dcat_application_profile/issue/mo5-add-class-originalmetadatarecord-and-specify-property-refer" TargetMode="External"/><Relationship Id="rId169" Type="http://schemas.openxmlformats.org/officeDocument/2006/relationships/hyperlink" Target="https://joinup.ec.europa.eu/asset/dcat_application_profile/issue/mo12-grouping-datasets" TargetMode="External"/><Relationship Id="rId185" Type="http://schemas.openxmlformats.org/officeDocument/2006/relationships/hyperlink" Target="https://joinup.ec.europa.eu/asset/dcat_application_profile/issue/vo2-create-new-list-concepts-property-theme"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nesting-part-relationships-catalog-and-dataset" TargetMode="External"/><Relationship Id="rId26" Type="http://schemas.openxmlformats.org/officeDocument/2006/relationships/hyperlink" Target="http://purl.org/vocommons/voaf%23" TargetMode="External"/><Relationship Id="rId47" Type="http://schemas.openxmlformats.org/officeDocument/2006/relationships/hyperlink" Target="http://dublincore.org/documents/dcmi-terms/" TargetMode="External"/><Relationship Id="rId68" Type="http://schemas.openxmlformats.org/officeDocument/2006/relationships/hyperlink" Target="http://purl.org/adms/publishertype/"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2" TargetMode="External"/><Relationship Id="rId133" Type="http://schemas.openxmlformats.org/officeDocument/2006/relationships/hyperlink" Target="http://publications.europa.eu/mdr/authority/frequency"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2013/WD-vocab-dcat-20130312/" TargetMode="External"/><Relationship Id="rId58" Type="http://schemas.openxmlformats.org/officeDocument/2006/relationships/hyperlink" Target="http://www.iana.org/assignments/media-types/media-types.xhtml" TargetMode="External"/><Relationship Id="rId79" Type="http://schemas.openxmlformats.org/officeDocument/2006/relationships/hyperlink" Target="https://github.com/SEMICeu/DCAT-AP/issues/80" TargetMode="External"/><Relationship Id="rId102" Type="http://schemas.openxmlformats.org/officeDocument/2006/relationships/hyperlink" Target="https://github.com/SEMICeu/DCAT-AP/issues/79" TargetMode="External"/><Relationship Id="rId123"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4" Type="http://schemas.openxmlformats.org/officeDocument/2006/relationships/hyperlink" Target="https://github.com/SEMICeu/DCAT-AP/issues/1"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2-add-new-property-dataset-indicate-whether-dataset-public-re" TargetMode="External"/><Relationship Id="rId186" Type="http://schemas.openxmlformats.org/officeDocument/2006/relationships/hyperlink" Target="https://joinup.ec.europa.eu/asset/dcat_application_profile/issue/drop-maximum-cardinality-constraint-dcatlandingpage" TargetMode="External"/><Relationship Id="rId27" Type="http://schemas.openxmlformats.org/officeDocument/2006/relationships/hyperlink" Target="http://www.w3.org/2006/vcard/ns" TargetMode="External"/><Relationship Id="rId48" Type="http://schemas.openxmlformats.org/officeDocument/2006/relationships/hyperlink" Target="http://dublincore.org/documents/dcmi-terms/" TargetMode="External"/><Relationship Id="rId69" Type="http://schemas.openxmlformats.org/officeDocument/2006/relationships/hyperlink" Target="http://purl.org/adms/licencetype/" TargetMode="External"/><Relationship Id="rId113" Type="http://schemas.openxmlformats.org/officeDocument/2006/relationships/hyperlink" Target="https://github.com/SEMICeu/DCAT-AP/issues/72" TargetMode="External"/><Relationship Id="rId134" Type="http://schemas.openxmlformats.org/officeDocument/2006/relationships/hyperlink" Target="http://publications.europa.eu/resource/authority/frequency" TargetMode="External"/><Relationship Id="rId80" Type="http://schemas.openxmlformats.org/officeDocument/2006/relationships/hyperlink" Target="https://github.com/SEMICeu/DCAT-AP/issues/88" TargetMode="External"/><Relationship Id="rId155" Type="http://schemas.openxmlformats.org/officeDocument/2006/relationships/hyperlink" Target="https://joinup.ec.europa.eu/asset/dcat_application_profile/issue/mo4-add-new-class-extension-without-specific-semantics" TargetMode="External"/><Relationship Id="rId176" Type="http://schemas.openxmlformats.org/officeDocument/2006/relationships/hyperlink" Target="https://joinup.ec.europa.eu/asset/dcat_application_profile/issue/pr26-add-property-dctrelation-distribution-point-related-resour"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publications.europa.eu/resource/authority/frequency" TargetMode="External"/><Relationship Id="rId103" Type="http://schemas.openxmlformats.org/officeDocument/2006/relationships/hyperlink" Target="https://github.com/SEMICeu/DCAT-AP/issues/95" TargetMode="External"/><Relationship Id="rId124"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70" Type="http://schemas.openxmlformats.org/officeDocument/2006/relationships/hyperlink" Target="http://data.europa.eu/r5r/availability/" TargetMode="External"/><Relationship Id="rId91" Type="http://schemas.openxmlformats.org/officeDocument/2006/relationships/hyperlink" Target="https://github.com/SEMICeu/DCAT-AP/issues/82" TargetMode="External"/><Relationship Id="rId145" Type="http://schemas.openxmlformats.org/officeDocument/2006/relationships/hyperlink" Target="https://joinup.ec.europa.eu/asset/dcat_application_profile/issue/co4-replace-admsversion-owlversioninfo" TargetMode="External"/><Relationship Id="rId166" Type="http://schemas.openxmlformats.org/officeDocument/2006/relationships/hyperlink" Target="https://joinup.ec.europa.eu/asset/dcat_application_profile/issue/pr3-add-new-property-dataset-indicate-why-dataset-restricted-or" TargetMode="External"/><Relationship Id="rId187" Type="http://schemas.openxmlformats.org/officeDocument/2006/relationships/footer" Target="footer4.xml"/><Relationship Id="rId1" Type="http://schemas.openxmlformats.org/officeDocument/2006/relationships/customXml" Target="../customXml/item1.xml"/><Relationship Id="rId28" Type="http://schemas.openxmlformats.org/officeDocument/2006/relationships/hyperlink" Target="http://www.w3.org/2006/time" TargetMode="External"/><Relationship Id="rId49" Type="http://schemas.openxmlformats.org/officeDocument/2006/relationships/hyperlink" Target="https://www.dublincore.org/specifications/dublin-core/dcmi-terms/%23terms-MediaType" TargetMode="External"/><Relationship Id="rId114" Type="http://schemas.openxmlformats.org/officeDocument/2006/relationships/hyperlink" Target="https://github.com/SEMICeu/DCAT-AP/issues/72" TargetMode="External"/><Relationship Id="rId60" Type="http://schemas.openxmlformats.org/officeDocument/2006/relationships/hyperlink" Target="http://publications.europa.eu/resource/authority/file-type"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ile-type/" TargetMode="External"/><Relationship Id="rId156" Type="http://schemas.openxmlformats.org/officeDocument/2006/relationships/hyperlink" Target="https://joinup.ec.europa.eu/asset/dcat_application_profile/issue/pr28-indicate-language-original-metadata" TargetMode="External"/><Relationship Id="rId177" Type="http://schemas.openxmlformats.org/officeDocument/2006/relationships/hyperlink" Target="https://joinup.ec.europa.eu/asset/dcat_application_profile/issue/pr22-remove-dcatmediatype-and-only-use-dctformat"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www.theodi.org/"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s://publications.europa.eu/en/web/eu-vocabularies/at-dataset/-/resource/dataset/role" TargetMode="External"/><Relationship Id="rId47" Type="http://schemas.openxmlformats.org/officeDocument/2006/relationships/hyperlink" Target="https://joinup.ec.europa.eu/discussion/geodcat-ap-how-express-different-responsible-party-roles-supported-iso-19115-inspire" TargetMode="External"/><Relationship Id="rId50" Type="http://schemas.openxmlformats.org/officeDocument/2006/relationships/hyperlink" Target="http://tools.ietf.org/html/rfc6497"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schema.theodi.org/odrs/" TargetMode="External"/><Relationship Id="rId45" Type="http://schemas.openxmlformats.org/officeDocument/2006/relationships/hyperlink" Target="https://schema.datacite.org/meta/kernel-3/doc/DataCite-MetadataKernel_v3.1.pdf"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bcp4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loc.gov/marc/relators/relaterm.html" TargetMode="External"/><Relationship Id="rId52" Type="http://schemas.openxmlformats.org/officeDocument/2006/relationships/hyperlink" Target="http://httpd.apache.org/docs/current/content-negotiation.html"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inspire.ec.europa.eu/metadata-codelist/ResponsiblePartyRole/" TargetMode="External"/><Relationship Id="rId48" Type="http://schemas.openxmlformats.org/officeDocument/2006/relationships/hyperlink" Target="https://www.w3.org/TR/2019/WD-vocab-dcat-2-20190528/" TargetMode="External"/><Relationship Id="rId8" Type="http://schemas.openxmlformats.org/officeDocument/2006/relationships/hyperlink" Target="http://www.w3.org/RDF/" TargetMode="External"/><Relationship Id="rId51" Type="http://schemas.openxmlformats.org/officeDocument/2006/relationships/hyperlink" Target="http://unicode.org/cldr/trac/browser/trunk/common/bcp47/transform_mt.x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www.w3.org/TR/prov-o/"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www.w3.org/community/odr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E1A29"/>
    <w:rsid w:val="001E7954"/>
    <w:rsid w:val="001F517F"/>
    <w:rsid w:val="002266FD"/>
    <w:rsid w:val="00255FBD"/>
    <w:rsid w:val="00282598"/>
    <w:rsid w:val="002924D0"/>
    <w:rsid w:val="002D61FD"/>
    <w:rsid w:val="003419F8"/>
    <w:rsid w:val="003C1EA5"/>
    <w:rsid w:val="003F2D34"/>
    <w:rsid w:val="00465718"/>
    <w:rsid w:val="0052708B"/>
    <w:rsid w:val="005F21EC"/>
    <w:rsid w:val="00620A26"/>
    <w:rsid w:val="0065721E"/>
    <w:rsid w:val="006E443A"/>
    <w:rsid w:val="0079269A"/>
    <w:rsid w:val="007C0D7B"/>
    <w:rsid w:val="008A1E8C"/>
    <w:rsid w:val="008A771C"/>
    <w:rsid w:val="008F45CE"/>
    <w:rsid w:val="009949D6"/>
    <w:rsid w:val="00B31797"/>
    <w:rsid w:val="00B85F79"/>
    <w:rsid w:val="00BA7D32"/>
    <w:rsid w:val="00C20BC2"/>
    <w:rsid w:val="00C64750"/>
    <w:rsid w:val="00CA6FD6"/>
    <w:rsid w:val="00CD23DE"/>
    <w:rsid w:val="00D20856"/>
    <w:rsid w:val="00D4373E"/>
    <w:rsid w:val="00DE4D25"/>
    <w:rsid w:val="00EA2B1E"/>
    <w:rsid w:val="00ED6F3E"/>
    <w:rsid w:val="00F2656F"/>
    <w:rsid w:val="00F378D3"/>
    <w:rsid w:val="00F460F1"/>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BF5541D6498E4FA79B88CD486636BE8E">
    <w:name w:val="BF5541D6498E4FA79B88CD486636BE8E"/>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 w:type="paragraph" w:customStyle="1" w:styleId="418404A667734BEFA4A411F49479590D">
    <w:name w:val="418404A667734BEFA4A411F49479590D"/>
    <w:rsid w:val="007C0D7B"/>
  </w:style>
  <w:style w:type="paragraph" w:customStyle="1" w:styleId="468C033254D64CF0A4B94371E37752A4">
    <w:name w:val="468C033254D64CF0A4B94371E37752A4"/>
    <w:rsid w:val="007C0D7B"/>
  </w:style>
  <w:style w:type="paragraph" w:customStyle="1" w:styleId="EF791642AC3C4DBF9B10F0D308DDB41F">
    <w:name w:val="EF791642AC3C4DBF9B10F0D308DDB41F"/>
    <w:rsid w:val="007C0D7B"/>
  </w:style>
  <w:style w:type="paragraph" w:customStyle="1" w:styleId="A090292DEB6A458BBE2A4C7DF4D8B0B0">
    <w:name w:val="A090292DEB6A458BBE2A4C7DF4D8B0B0"/>
    <w:rsid w:val="007C0D7B"/>
  </w:style>
  <w:style w:type="paragraph" w:customStyle="1" w:styleId="347B7812B69646208616407BE5B1A5B9">
    <w:name w:val="347B7812B69646208616407BE5B1A5B9"/>
    <w:rsid w:val="007C0D7B"/>
  </w:style>
  <w:style w:type="paragraph" w:customStyle="1" w:styleId="5A7300AAA7EE483F88C3194A95E9A7F2">
    <w:name w:val="5A7300AAA7EE483F88C3194A95E9A7F2"/>
    <w:rsid w:val="007C0D7B"/>
  </w:style>
  <w:style w:type="paragraph" w:customStyle="1" w:styleId="4CB462788F7449248B0E484B2DB91429">
    <w:name w:val="4CB462788F7449248B0E484B2DB91429"/>
    <w:rsid w:val="007C0D7B"/>
  </w:style>
  <w:style w:type="paragraph" w:customStyle="1" w:styleId="9BC5785DF61E4C4A82D837CF961BC8F9">
    <w:name w:val="9BC5785DF61E4C4A82D837CF961BC8F9"/>
    <w:rsid w:val="007C0D7B"/>
  </w:style>
  <w:style w:type="paragraph" w:customStyle="1" w:styleId="41E05F4DB7A740B3945F1BC601C2B757">
    <w:name w:val="41E05F4DB7A740B3945F1BC601C2B757"/>
    <w:rsid w:val="007C0D7B"/>
  </w:style>
  <w:style w:type="paragraph" w:customStyle="1" w:styleId="793212063CD84BD18B47C536476C891A">
    <w:name w:val="793212063CD84BD18B47C536476C891A"/>
    <w:rsid w:val="007C0D7B"/>
  </w:style>
  <w:style w:type="paragraph" w:customStyle="1" w:styleId="0A844952AD5547D7865D05C5ACE6E416">
    <w:name w:val="0A844952AD5547D7865D05C5ACE6E416"/>
    <w:rsid w:val="007C0D7B"/>
  </w:style>
  <w:style w:type="paragraph" w:customStyle="1" w:styleId="B04C2C2631E441529744F37445D66C6B">
    <w:name w:val="B04C2C2631E441529744F37445D66C6B"/>
    <w:rsid w:val="007C0D7B"/>
  </w:style>
  <w:style w:type="paragraph" w:customStyle="1" w:styleId="F7519716C50A4C478FF17DB5BC894CCE">
    <w:name w:val="F7519716C50A4C478FF17DB5BC894CCE"/>
    <w:rsid w:val="007C0D7B"/>
  </w:style>
  <w:style w:type="paragraph" w:customStyle="1" w:styleId="EEE9B2BBA49349F8AAB0340B1E8EE451">
    <w:name w:val="EEE9B2BBA49349F8AAB0340B1E8EE451"/>
    <w:rsid w:val="007C0D7B"/>
  </w:style>
  <w:style w:type="paragraph" w:customStyle="1" w:styleId="2B0FBE03FD904643B2CF09CEECD01742">
    <w:name w:val="2B0FBE03FD904643B2CF09CEECD01742"/>
    <w:rsid w:val="007C0D7B"/>
  </w:style>
  <w:style w:type="paragraph" w:customStyle="1" w:styleId="F0C3F079ACB04D7393F24209485978A4">
    <w:name w:val="F0C3F079ACB04D7393F24209485978A4"/>
    <w:rsid w:val="007C0D7B"/>
  </w:style>
  <w:style w:type="paragraph" w:customStyle="1" w:styleId="D5DCD001A3D84005A3D7D63094CDB85F">
    <w:name w:val="D5DCD001A3D84005A3D7D63094CDB85F"/>
    <w:rsid w:val="007C0D7B"/>
  </w:style>
  <w:style w:type="paragraph" w:customStyle="1" w:styleId="95593AB18ECC47EF91F0BCCB21C28C14">
    <w:name w:val="95593AB18ECC47EF91F0BCCB21C28C14"/>
    <w:rsid w:val="007C0D7B"/>
  </w:style>
  <w:style w:type="paragraph" w:customStyle="1" w:styleId="B0BA91E4B2654377B35D4876717EB702">
    <w:name w:val="B0BA91E4B2654377B35D4876717EB702"/>
    <w:rsid w:val="007C0D7B"/>
  </w:style>
  <w:style w:type="paragraph" w:customStyle="1" w:styleId="16884FD7FECB45AFB23227B32A9CB31C">
    <w:name w:val="16884FD7FECB45AFB23227B32A9CB31C"/>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4344</Words>
  <Characters>81766</Characters>
  <Application>Microsoft Office Word</Application>
  <DocSecurity>0</DocSecurity>
  <PresentationFormat>Microsoft Word 11.0</PresentationFormat>
  <Lines>681</Lines>
  <Paragraphs>1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59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16</cp:revision>
  <cp:lastPrinted>2019-11-19T14:26:00Z</cp:lastPrinted>
  <dcterms:created xsi:type="dcterms:W3CDTF">2019-11-19T13:56:00Z</dcterms:created>
  <dcterms:modified xsi:type="dcterms:W3CDTF">2020-06-01T20:20:00Z</dcterms:modified>
  <cp:category/>
</cp:coreProperties>
</file>